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147158C2" w14:textId="0814BB95" w:rsidR="00F3744E" w:rsidRPr="003A3825" w:rsidRDefault="008F6369" w:rsidP="003016EF">
      <w:pPr>
        <w:pStyle w:val="Heading1"/>
        <w:spacing w:line="276" w:lineRule="auto"/>
        <w:rPr>
          <w:color w:val="6B2976" w:themeColor="accent1"/>
        </w:rPr>
      </w:pPr>
      <w:sdt>
        <w:sdtPr>
          <w:rPr>
            <w:color w:val="6B2976" w:themeColor="accent1"/>
          </w:rPr>
          <w:alias w:val="Title"/>
          <w:tag w:val=""/>
          <w:id w:val="-1710479494"/>
          <w:placeholder>
            <w:docPart w:val="60E6E8E3E015489A8F86575CA39829D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8602A">
            <w:rPr>
              <w:color w:val="6B2976" w:themeColor="accent1"/>
            </w:rPr>
            <w:t>Participant Employment Strategy 2024-2026</w:t>
          </w:r>
        </w:sdtContent>
      </w:sdt>
      <w:bookmarkEnd w:id="0"/>
      <w:r w:rsidR="00E04F72" w:rsidRPr="003A3825">
        <w:rPr>
          <w:color w:val="6B2976" w:themeColor="accent1"/>
        </w:rPr>
        <w:t xml:space="preserve"> 2024–2026</w:t>
      </w:r>
    </w:p>
    <w:p w14:paraId="32D9163C" w14:textId="656CCFED" w:rsidR="007C5556" w:rsidRPr="003A1E27" w:rsidRDefault="003A3825" w:rsidP="003A1E27">
      <w:pPr>
        <w:pStyle w:val="Subtitle"/>
        <w:rPr>
          <w:color w:val="auto"/>
          <w:sz w:val="36"/>
          <w:szCs w:val="36"/>
        </w:rPr>
      </w:pPr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 w:rsidRPr="003A1E27">
        <w:rPr>
          <w:color w:val="auto"/>
          <w:sz w:val="36"/>
          <w:szCs w:val="36"/>
        </w:rPr>
        <w:t xml:space="preserve">Text-only </w:t>
      </w:r>
      <w:r w:rsidR="007C5556" w:rsidRPr="003A1E27">
        <w:rPr>
          <w:color w:val="auto"/>
          <w:sz w:val="36"/>
          <w:szCs w:val="36"/>
        </w:rPr>
        <w:t>Easy Read version</w:t>
      </w:r>
      <w:bookmarkEnd w:id="2"/>
    </w:p>
    <w:p w14:paraId="4D36BFC2" w14:textId="6F5CCC8D" w:rsidR="00F3744E" w:rsidRPr="00DD389A" w:rsidRDefault="00F3744E" w:rsidP="00DD389A">
      <w:pPr>
        <w:pStyle w:val="TOCHeading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DD389A">
        <w:t>How to use this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="002F2967">
        <w:rPr>
          <w:lang w:val="en-US"/>
        </w:rPr>
        <w:t xml:space="preserve"> document</w:t>
      </w:r>
      <w:r w:rsidRPr="00DD389A">
        <w:t xml:space="preserve"> </w:t>
      </w:r>
    </w:p>
    <w:p w14:paraId="5220F8A6" w14:textId="77777777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document. </w:t>
      </w:r>
    </w:p>
    <w:p w14:paraId="55EFE998" w14:textId="77777777" w:rsidR="003A3825" w:rsidRPr="00E9016B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hen you see the word ‘we’, it</w:t>
      </w:r>
      <w:r>
        <w:rPr>
          <w:rFonts w:ascii="Calibri" w:hAnsi="Calibri" w:cs="Calibri"/>
        </w:rPr>
        <w:t> </w:t>
      </w:r>
      <w:r>
        <w:t>means the NDIA.</w:t>
      </w:r>
    </w:p>
    <w:p w14:paraId="6FE15EA2" w14:textId="77777777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 this document</w:t>
      </w:r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</w:t>
      </w:r>
    </w:p>
    <w:p w14:paraId="58D64DF0" w14:textId="77777777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3078D425" w14:textId="77777777" w:rsidR="003A3825" w:rsidRPr="00E9016B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266F4EC2" w14:textId="77777777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172D2E9D" w14:textId="07ACD229" w:rsidR="003A3825" w:rsidRPr="00E9016B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3D6AF2">
        <w:fldChar w:fldCharType="begin"/>
      </w:r>
      <w:r w:rsidR="003D6AF2">
        <w:instrText xml:space="preserve"> PAGEREF _Ref154138922 \h </w:instrText>
      </w:r>
      <w:r w:rsidR="003D6AF2">
        <w:fldChar w:fldCharType="separate"/>
      </w:r>
      <w:r w:rsidR="003D6AF2">
        <w:rPr>
          <w:noProof/>
        </w:rPr>
        <w:t>1</w:t>
      </w:r>
      <w:r w:rsidR="003D6AF2">
        <w:rPr>
          <w:noProof/>
        </w:rPr>
        <w:t>6</w:t>
      </w:r>
      <w:r w:rsidR="003D6AF2">
        <w:fldChar w:fldCharType="end"/>
      </w:r>
      <w:r>
        <w:t xml:space="preserve">. </w:t>
      </w:r>
    </w:p>
    <w:p w14:paraId="3B61F11C" w14:textId="215DFC75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963288">
        <w:rPr>
          <w:spacing w:val="2"/>
        </w:rPr>
        <w:t xml:space="preserve">This </w:t>
      </w:r>
      <w:r>
        <w:rPr>
          <w:spacing w:val="2"/>
        </w:rPr>
        <w:t xml:space="preserve">text-only </w:t>
      </w:r>
      <w:r w:rsidRPr="00963288">
        <w:rPr>
          <w:spacing w:val="2"/>
        </w:rPr>
        <w:t xml:space="preserve">Easy Read document is a summary </w:t>
      </w:r>
      <w:r>
        <w:t>of another</w:t>
      </w:r>
      <w:r>
        <w:rPr>
          <w:rFonts w:ascii="Calibri" w:hAnsi="Calibri" w:cs="Calibri"/>
        </w:rPr>
        <w:t> </w:t>
      </w:r>
      <w:r>
        <w:t>document</w:t>
      </w:r>
      <w:r w:rsidRPr="009D031E">
        <w:t>.</w:t>
      </w:r>
    </w:p>
    <w:p w14:paraId="376BA23A" w14:textId="77777777" w:rsidR="003A3825" w:rsidRPr="003931F3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spacing w:val="-2"/>
        </w:rPr>
      </w:pPr>
      <w:r w:rsidRPr="003931F3">
        <w:rPr>
          <w:spacing w:val="-2"/>
        </w:rPr>
        <w:t>This means it only includes the most important ideas.</w:t>
      </w:r>
    </w:p>
    <w:p w14:paraId="373B69DB" w14:textId="77777777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r>
        <w:t>document</w:t>
      </w:r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7D58C7C7" w14:textId="25C126E0" w:rsidR="003A3825" w:rsidRPr="000158A0" w:rsidRDefault="008F6369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3A3825" w:rsidRPr="000158A0">
          <w:rPr>
            <w:rStyle w:val="Hyperlink"/>
            <w:rFonts w:cs="Arial"/>
          </w:rPr>
          <w:t>www.ndis.go</w:t>
        </w:r>
        <w:r w:rsidR="003A3825" w:rsidRPr="000158A0">
          <w:rPr>
            <w:rStyle w:val="Hyperlink"/>
            <w:rFonts w:cs="Arial"/>
          </w:rPr>
          <w:t>v</w:t>
        </w:r>
        <w:r w:rsidR="003A3825" w:rsidRPr="000158A0">
          <w:rPr>
            <w:rStyle w:val="Hyperlink"/>
            <w:rFonts w:cs="Arial"/>
          </w:rPr>
          <w:t>.au</w:t>
        </w:r>
      </w:hyperlink>
      <w:r w:rsidR="003A3825" w:rsidRPr="000158A0">
        <w:rPr>
          <w:rFonts w:cs="Arial"/>
        </w:rPr>
        <w:t xml:space="preserve"> </w:t>
      </w:r>
    </w:p>
    <w:p w14:paraId="51F51999" w14:textId="77777777" w:rsidR="003A3825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You can ask for help to read this</w:t>
      </w:r>
      <w:r>
        <w:t xml:space="preserve"> document</w:t>
      </w:r>
      <w:r w:rsidRPr="000F6E4B">
        <w:t>.</w:t>
      </w:r>
    </w:p>
    <w:p w14:paraId="42E3E99C" w14:textId="77777777" w:rsidR="003A3825" w:rsidRPr="000F6E4B" w:rsidRDefault="003A3825" w:rsidP="003A3825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 friend, family member or support p</w:t>
      </w:r>
      <w:r>
        <w:t>erson might</w:t>
      </w:r>
      <w:r>
        <w:rPr>
          <w:rFonts w:ascii="Calibri" w:hAnsi="Calibri" w:cs="Calibri"/>
        </w:rPr>
        <w:t> </w:t>
      </w:r>
      <w:r>
        <w:t>be able to help you.</w:t>
      </w:r>
    </w:p>
    <w:p w14:paraId="0FF0AD31" w14:textId="77777777" w:rsidR="00816DBA" w:rsidRDefault="00816DBA" w:rsidP="003A3825">
      <w:bookmarkStart w:id="61" w:name="_Toc42086742"/>
      <w:bookmarkStart w:id="62" w:name="_Toc42093324"/>
      <w:bookmarkStart w:id="63" w:name="_Hlk41661236"/>
      <w:bookmarkStart w:id="64" w:name="_Hlk42013068"/>
      <w:bookmarkStart w:id="65" w:name="_Toc497142654"/>
      <w:bookmarkStart w:id="66" w:name="_Toc497209781"/>
      <w:bookmarkStart w:id="67" w:name="_Toc497212949"/>
      <w:bookmarkStart w:id="68" w:name="_Toc497215533"/>
      <w:bookmarkStart w:id="69" w:name="_Toc497302120"/>
      <w:bookmarkStart w:id="70" w:name="_Toc498339417"/>
      <w:bookmarkStart w:id="71" w:name="_Toc527635163"/>
      <w:bookmarkStart w:id="72" w:name="_Toc527644812"/>
      <w:bookmarkStart w:id="73" w:name="_Toc529882155"/>
      <w:bookmarkStart w:id="74" w:name="_Toc533076400"/>
      <w:bookmarkStart w:id="75" w:name="_Toc533077010"/>
      <w:bookmarkStart w:id="76" w:name="_Toc533079088"/>
      <w:bookmarkStart w:id="77" w:name="_Toc533084358"/>
      <w:bookmarkStart w:id="78" w:name="_Toc5878086"/>
      <w:bookmarkStart w:id="79" w:name="_Toc5975101"/>
      <w:bookmarkStart w:id="80" w:name="_Toc5979655"/>
      <w:bookmarkStart w:id="81" w:name="_Toc6302389"/>
      <w:bookmarkStart w:id="82" w:name="_Toc6305502"/>
      <w:bookmarkStart w:id="83" w:name="_Toc6306674"/>
      <w:bookmarkStart w:id="84" w:name="_Toc6390564"/>
      <w:bookmarkStart w:id="85" w:name="_Toc12634015"/>
      <w:bookmarkStart w:id="86" w:name="_Toc12636473"/>
      <w:bookmarkStart w:id="87" w:name="_Toc41655088"/>
      <w:bookmarkStart w:id="88" w:name="_Toc41661250"/>
      <w:r>
        <w:br w:type="page"/>
      </w:r>
    </w:p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Tahoma"/>
        </w:rPr>
      </w:sdtEndPr>
      <w:sdtContent>
        <w:p w14:paraId="73E387D9" w14:textId="77777777" w:rsidR="00912ED1" w:rsidRPr="003A3825" w:rsidRDefault="00AE2123" w:rsidP="003F57F5">
          <w:pPr>
            <w:pStyle w:val="TOCHeading"/>
            <w:spacing w:before="640"/>
            <w:rPr>
              <w:rFonts w:cs="Arial"/>
              <w:noProof/>
            </w:rPr>
          </w:pPr>
          <w:proofErr w:type="gramStart"/>
          <w:r w:rsidRPr="003A3825">
            <w:rPr>
              <w:rFonts w:cs="Arial"/>
              <w:lang w:val="en-US"/>
            </w:rPr>
            <w:t>What’s</w:t>
          </w:r>
          <w:proofErr w:type="gramEnd"/>
          <w:r w:rsidRPr="003A3825">
            <w:rPr>
              <w:rFonts w:cs="Arial"/>
              <w:lang w:val="en-US"/>
            </w:rPr>
            <w:t xml:space="preserve"> in this </w:t>
          </w:r>
          <w:r w:rsidR="0060006F" w:rsidRPr="003A3825">
            <w:rPr>
              <w:rFonts w:cs="Arial"/>
              <w:lang w:val="en-US"/>
            </w:rPr>
            <w:t>document?</w:t>
          </w:r>
          <w:r w:rsidRPr="003A3825">
            <w:rPr>
              <w:rFonts w:cs="Arial"/>
            </w:rPr>
            <w:fldChar w:fldCharType="begin"/>
          </w:r>
          <w:r w:rsidRPr="003A3825">
            <w:rPr>
              <w:rFonts w:cs="Arial"/>
            </w:rPr>
            <w:instrText xml:space="preserve"> TOC \h \z \t "Heading 2,1,Heading 2 Numbered,1" </w:instrText>
          </w:r>
          <w:r w:rsidRPr="003A3825">
            <w:rPr>
              <w:rFonts w:cs="Arial"/>
            </w:rPr>
            <w:fldChar w:fldCharType="separate"/>
          </w:r>
        </w:p>
        <w:p w14:paraId="7ADF859E" w14:textId="36CF99BA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</w:rPr>
          </w:pPr>
          <w:hyperlink w:anchor="_Toc153193907" w:history="1">
            <w:r w:rsidR="00912ED1" w:rsidRPr="003A3825">
              <w:rPr>
                <w:rStyle w:val="Hyperlink"/>
                <w:rFonts w:cs="Arial"/>
                <w:b w:val="0"/>
                <w:color w:val="auto"/>
              </w:rPr>
              <w:t>About our Participant Employment Strategy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07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3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6C15ECEA" w14:textId="7785CCFF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</w:rPr>
          </w:pPr>
          <w:hyperlink w:anchor="_Toc153193908" w:history="1">
            <w:r w:rsidR="00912ED1" w:rsidRPr="003A3825">
              <w:rPr>
                <w:rStyle w:val="Hyperlink"/>
                <w:rFonts w:cs="Arial"/>
                <w:b w:val="0"/>
                <w:color w:val="auto"/>
              </w:rPr>
              <w:t>Our work so far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08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3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202ECA37" w14:textId="683E8D67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09" w:history="1">
            <w:r w:rsidR="00912ED1" w:rsidRPr="003A3825">
              <w:rPr>
                <w:rStyle w:val="Hyperlink"/>
                <w:rFonts w:cs="Arial"/>
                <w:lang w:val="en-US"/>
              </w:rPr>
              <w:t>Our focus areas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09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4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3E10678A" w14:textId="645CEDA2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0" w:history="1">
            <w:r w:rsidR="00912ED1" w:rsidRPr="003A3825">
              <w:rPr>
                <w:rStyle w:val="Hyperlink"/>
                <w:rFonts w:cs="Arial"/>
              </w:rPr>
              <w:t>1.</w:t>
            </w:r>
            <w:r w:rsidR="00912ED1" w:rsidRPr="003A3825">
              <w:rPr>
                <w:rFonts w:eastAsiaTheme="minorEastAsia" w:cs="Arial"/>
                <w:sz w:val="22"/>
                <w:lang w:eastAsia="en-AU"/>
              </w:rPr>
              <w:tab/>
            </w:r>
            <w:r w:rsidR="00912ED1" w:rsidRPr="003A3825">
              <w:rPr>
                <w:rStyle w:val="Hyperlink"/>
                <w:rFonts w:cs="Arial"/>
              </w:rPr>
              <w:t>Planning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0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5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1660DE85" w14:textId="398EBC38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1" w:history="1">
            <w:r w:rsidR="00912ED1" w:rsidRPr="003A3825">
              <w:rPr>
                <w:rStyle w:val="Hyperlink"/>
                <w:rFonts w:cs="Arial"/>
              </w:rPr>
              <w:t>2.</w:t>
            </w:r>
            <w:r w:rsidR="00912ED1" w:rsidRPr="003A3825">
              <w:rPr>
                <w:rFonts w:eastAsiaTheme="minorEastAsia" w:cs="Arial"/>
                <w:sz w:val="22"/>
                <w:lang w:eastAsia="en-AU"/>
              </w:rPr>
              <w:tab/>
            </w:r>
            <w:r w:rsidR="00912ED1" w:rsidRPr="003A3825">
              <w:rPr>
                <w:rStyle w:val="Hyperlink"/>
                <w:rFonts w:cs="Arial"/>
              </w:rPr>
              <w:t>Employment services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1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7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1D454F70" w14:textId="6BEEC07F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2" w:history="1">
            <w:r w:rsidR="00912ED1" w:rsidRPr="003A3825">
              <w:rPr>
                <w:rStyle w:val="Hyperlink"/>
                <w:rFonts w:cs="Arial"/>
              </w:rPr>
              <w:t>3.</w:t>
            </w:r>
            <w:r w:rsidR="00912ED1" w:rsidRPr="003A3825">
              <w:rPr>
                <w:rFonts w:eastAsiaTheme="minorEastAsia" w:cs="Arial"/>
                <w:sz w:val="22"/>
                <w:lang w:eastAsia="en-AU"/>
              </w:rPr>
              <w:tab/>
            </w:r>
            <w:r w:rsidR="00912ED1" w:rsidRPr="003A3825">
              <w:rPr>
                <w:rStyle w:val="Hyperlink"/>
                <w:rFonts w:cs="Arial"/>
              </w:rPr>
              <w:t>Supporting employers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2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9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07053B3B" w14:textId="7946E198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3" w:history="1">
            <w:r w:rsidR="00912ED1" w:rsidRPr="003A3825">
              <w:rPr>
                <w:rStyle w:val="Hyperlink"/>
                <w:rFonts w:cs="Arial"/>
              </w:rPr>
              <w:t>4.</w:t>
            </w:r>
            <w:r w:rsidR="00912ED1" w:rsidRPr="003A3825">
              <w:rPr>
                <w:rFonts w:eastAsiaTheme="minorEastAsia" w:cs="Arial"/>
                <w:sz w:val="22"/>
                <w:lang w:eastAsia="en-AU"/>
              </w:rPr>
              <w:tab/>
            </w:r>
            <w:r w:rsidR="00912ED1" w:rsidRPr="003A3825">
              <w:rPr>
                <w:rStyle w:val="Hyperlink"/>
                <w:rFonts w:cs="Arial"/>
              </w:rPr>
              <w:t>Supports that work well together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3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11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6EBDFB1B" w14:textId="30113016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4" w:history="1">
            <w:r w:rsidR="00912ED1" w:rsidRPr="003A3825">
              <w:rPr>
                <w:rStyle w:val="Hyperlink"/>
                <w:rFonts w:cs="Arial"/>
                <w:lang w:val="en-US"/>
              </w:rPr>
              <w:t>What the Australian Government will change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4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12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09572F40" w14:textId="12548B1E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5" w:history="1">
            <w:r w:rsidR="00912ED1" w:rsidRPr="003A3825">
              <w:rPr>
                <w:rStyle w:val="Hyperlink"/>
                <w:rFonts w:cs="Arial"/>
                <w:lang w:val="en-US"/>
              </w:rPr>
              <w:t>Making sure the Strategy works well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5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13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70BC6837" w14:textId="00D7EC49" w:rsidR="00912ED1" w:rsidRPr="003A3825" w:rsidRDefault="008F6369" w:rsidP="003F57F5">
          <w:pPr>
            <w:pStyle w:val="TOC1"/>
            <w:spacing w:before="640"/>
            <w:rPr>
              <w:rFonts w:eastAsiaTheme="minorEastAsia" w:cs="Arial"/>
              <w:sz w:val="22"/>
              <w:lang w:eastAsia="en-AU"/>
            </w:rPr>
          </w:pPr>
          <w:hyperlink w:anchor="_Toc153193916" w:history="1">
            <w:r w:rsidR="00912ED1" w:rsidRPr="003A3825">
              <w:rPr>
                <w:rStyle w:val="Hyperlink"/>
                <w:rFonts w:cs="Arial"/>
              </w:rPr>
              <w:t>More information</w:t>
            </w:r>
            <w:r w:rsidR="00912ED1" w:rsidRPr="003A3825">
              <w:rPr>
                <w:rFonts w:cs="Arial"/>
                <w:webHidden/>
              </w:rPr>
              <w:tab/>
            </w:r>
            <w:r w:rsidR="00912ED1" w:rsidRPr="003A3825">
              <w:rPr>
                <w:rFonts w:cs="Arial"/>
                <w:webHidden/>
              </w:rPr>
              <w:fldChar w:fldCharType="begin"/>
            </w:r>
            <w:r w:rsidR="00912ED1" w:rsidRPr="003A3825">
              <w:rPr>
                <w:rFonts w:cs="Arial"/>
                <w:webHidden/>
              </w:rPr>
              <w:instrText xml:space="preserve"> PAGEREF _Toc153193916 \h </w:instrText>
            </w:r>
            <w:r w:rsidR="00912ED1" w:rsidRPr="003A3825">
              <w:rPr>
                <w:rFonts w:cs="Arial"/>
                <w:webHidden/>
              </w:rPr>
            </w:r>
            <w:r w:rsidR="00912ED1" w:rsidRPr="003A3825">
              <w:rPr>
                <w:rFonts w:cs="Arial"/>
                <w:webHidden/>
              </w:rPr>
              <w:fldChar w:fldCharType="separate"/>
            </w:r>
            <w:r w:rsidR="003D6AF2">
              <w:rPr>
                <w:rFonts w:cs="Arial"/>
                <w:webHidden/>
              </w:rPr>
              <w:t>1</w:t>
            </w:r>
            <w:r w:rsidR="003D6AF2">
              <w:rPr>
                <w:rFonts w:cs="Arial"/>
                <w:webHidden/>
              </w:rPr>
              <w:t>4</w:t>
            </w:r>
            <w:r w:rsidR="00912ED1" w:rsidRPr="003A3825">
              <w:rPr>
                <w:rFonts w:cs="Arial"/>
                <w:webHidden/>
              </w:rPr>
              <w:fldChar w:fldCharType="end"/>
            </w:r>
          </w:hyperlink>
        </w:p>
        <w:p w14:paraId="1B61DB43" w14:textId="6018AA5A" w:rsidR="00912ED1" w:rsidRDefault="008F6369" w:rsidP="003F57F5">
          <w:pPr>
            <w:pStyle w:val="TOC1"/>
            <w:spacing w:before="640"/>
          </w:pPr>
          <w:hyperlink w:anchor="_Toc153193917" w:history="1">
            <w:r w:rsidR="00912ED1" w:rsidRPr="003A3825">
              <w:rPr>
                <w:rStyle w:val="Hyperlink"/>
                <w:rFonts w:cs="Arial"/>
              </w:rPr>
              <w:t>Word list</w:t>
            </w:r>
            <w:r w:rsidR="00912ED1" w:rsidRPr="003A3825">
              <w:rPr>
                <w:rFonts w:cs="Arial"/>
                <w:webHidden/>
              </w:rPr>
              <w:tab/>
            </w:r>
            <w:r>
              <w:rPr>
                <w:rFonts w:cs="Arial"/>
                <w:webHidden/>
              </w:rPr>
              <w:fldChar w:fldCharType="begin"/>
            </w:r>
            <w:r>
              <w:rPr>
                <w:rFonts w:cs="Arial"/>
                <w:webHidden/>
              </w:rPr>
              <w:instrText xml:space="preserve"> PAGEREF _Ref154138922 \h </w:instrText>
            </w:r>
            <w:r>
              <w:rPr>
                <w:rFonts w:cs="Arial"/>
                <w:webHidden/>
              </w:rPr>
            </w:r>
            <w:r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</w:t>
            </w:r>
            <w:r>
              <w:rPr>
                <w:rFonts w:cs="Arial"/>
                <w:webHidden/>
              </w:rPr>
              <w:t>6</w:t>
            </w:r>
            <w:r>
              <w:rPr>
                <w:rFonts w:cs="Arial"/>
                <w:webHidden/>
              </w:rPr>
              <w:fldChar w:fldCharType="end"/>
            </w:r>
          </w:hyperlink>
          <w:r w:rsidR="00AE2123" w:rsidRPr="003A3825">
            <w:rPr>
              <w:rFonts w:cs="Arial"/>
            </w:rPr>
            <w:fldChar w:fldCharType="end"/>
          </w:r>
        </w:p>
      </w:sdtContent>
    </w:sdt>
    <w:p w14:paraId="7B874442" w14:textId="4326509F" w:rsidR="00D01D6C" w:rsidRPr="007B0E1F" w:rsidRDefault="003A3825" w:rsidP="0004722D">
      <w:pPr>
        <w:pStyle w:val="Heading2"/>
      </w:pPr>
      <w:bookmarkStart w:id="89" w:name="_Toc43391446"/>
      <w:bookmarkStart w:id="90" w:name="_Toc43391495"/>
      <w:bookmarkStart w:id="91" w:name="_Toc153193907"/>
      <w:bookmarkStart w:id="92" w:name="_Toc6390577"/>
      <w:bookmarkStart w:id="93" w:name="_Toc12634028"/>
      <w:bookmarkEnd w:id="1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>
        <w:rPr>
          <w:lang w:val="en-AU"/>
        </w:rPr>
        <w:br w:type="page"/>
      </w:r>
      <w:r w:rsidR="00775431">
        <w:rPr>
          <w:lang w:val="en-AU"/>
        </w:rPr>
        <w:t>About</w:t>
      </w:r>
      <w:r w:rsidR="00AC75FD" w:rsidRPr="00DD389A">
        <w:t xml:space="preserve"> </w:t>
      </w:r>
      <w:bookmarkEnd w:id="89"/>
      <w:bookmarkEnd w:id="90"/>
      <w:r w:rsidR="00BC091A">
        <w:rPr>
          <w:lang w:val="en-AU"/>
        </w:rPr>
        <w:t>our</w:t>
      </w:r>
      <w:r w:rsidR="00BC091A">
        <w:rPr>
          <w:lang w:val="en-US"/>
        </w:rPr>
        <w:t xml:space="preserve"> </w:t>
      </w:r>
      <w:r w:rsidR="00191064">
        <w:t>Participant Employment Strategy</w:t>
      </w:r>
      <w:bookmarkEnd w:id="91"/>
    </w:p>
    <w:p w14:paraId="6BB086F1" w14:textId="77777777" w:rsidR="003A3825" w:rsidDel="00BC091A" w:rsidRDefault="003A3825" w:rsidP="003A3825">
      <w:r>
        <w:t xml:space="preserve">A </w:t>
      </w:r>
      <w:r w:rsidRPr="00F42B38">
        <w:rPr>
          <w:rStyle w:val="Strong"/>
        </w:rPr>
        <w:t>strategy</w:t>
      </w:r>
      <w:r>
        <w:t xml:space="preserve"> is a plan for how we will do things in the future.</w:t>
      </w:r>
    </w:p>
    <w:p w14:paraId="6E35BEDD" w14:textId="77777777" w:rsidR="003A3825" w:rsidRDefault="003A3825" w:rsidP="003A3825">
      <w:r w:rsidRPr="00256FD3">
        <w:rPr>
          <w:rStyle w:val="Strong"/>
        </w:rPr>
        <w:t>Employment</w:t>
      </w:r>
      <w:r>
        <w:t xml:space="preserve"> means you:</w:t>
      </w:r>
    </w:p>
    <w:p w14:paraId="1EE8131B" w14:textId="77777777" w:rsidR="003A3825" w:rsidRDefault="003A3825" w:rsidP="003016EF">
      <w:pPr>
        <w:pStyle w:val="ListParagraph"/>
        <w:numPr>
          <w:ilvl w:val="0"/>
          <w:numId w:val="9"/>
        </w:numPr>
      </w:pPr>
      <w:r w:rsidRPr="0038027C">
        <w:t>have a job</w:t>
      </w:r>
    </w:p>
    <w:p w14:paraId="4831BF29" w14:textId="77777777" w:rsidR="003A3825" w:rsidRDefault="003A3825" w:rsidP="003016EF">
      <w:pPr>
        <w:pStyle w:val="ListParagraph"/>
        <w:numPr>
          <w:ilvl w:val="0"/>
          <w:numId w:val="9"/>
        </w:numPr>
      </w:pPr>
      <w:r w:rsidRPr="0038027C">
        <w:t>go to work</w:t>
      </w:r>
    </w:p>
    <w:p w14:paraId="377F6542" w14:textId="77777777" w:rsidR="003A3825" w:rsidRDefault="003A3825" w:rsidP="003016EF">
      <w:pPr>
        <w:pStyle w:val="ListParagraph"/>
        <w:numPr>
          <w:ilvl w:val="0"/>
          <w:numId w:val="9"/>
        </w:numPr>
      </w:pPr>
      <w:r w:rsidRPr="0038027C">
        <w:t>get paid.</w:t>
      </w:r>
    </w:p>
    <w:p w14:paraId="2D5C54E4" w14:textId="3327234B" w:rsidR="003A3825" w:rsidRPr="000A64E5" w:rsidRDefault="003A3825" w:rsidP="003A3825">
      <w:pPr>
        <w:rPr>
          <w:spacing w:val="-2"/>
        </w:rPr>
      </w:pPr>
      <w:r w:rsidRPr="000A64E5">
        <w:rPr>
          <w:spacing w:val="-2"/>
        </w:rPr>
        <w:t>Our Participant Employment Strategy 2024–2026 is a plan for how the</w:t>
      </w:r>
      <w:r>
        <w:rPr>
          <w:spacing w:val="-2"/>
        </w:rPr>
        <w:t> </w:t>
      </w:r>
      <w:r w:rsidRPr="000A64E5">
        <w:rPr>
          <w:spacing w:val="-2"/>
        </w:rPr>
        <w:t xml:space="preserve">NDIS will support </w:t>
      </w:r>
      <w:r w:rsidRPr="000A64E5">
        <w:rPr>
          <w:rStyle w:val="Strong"/>
          <w:spacing w:val="-2"/>
        </w:rPr>
        <w:t>participants</w:t>
      </w:r>
      <w:r w:rsidRPr="000A64E5">
        <w:rPr>
          <w:spacing w:val="-2"/>
        </w:rPr>
        <w:t xml:space="preserve"> to find and keep a job.</w:t>
      </w:r>
    </w:p>
    <w:p w14:paraId="4A318658" w14:textId="77777777" w:rsidR="003A3825" w:rsidRDefault="003A3825" w:rsidP="003A3825">
      <w:r>
        <w:t xml:space="preserve">In this document we call it the </w:t>
      </w:r>
      <w:r w:rsidRPr="00F42B38">
        <w:t>Strategy</w:t>
      </w:r>
      <w:r w:rsidRPr="00EC03FC">
        <w:t>.</w:t>
      </w:r>
    </w:p>
    <w:p w14:paraId="68FBBDCD" w14:textId="77777777" w:rsidR="003A3825" w:rsidRPr="00F42B38" w:rsidRDefault="003A3825" w:rsidP="003A3825">
      <w:r w:rsidRPr="00F42B38">
        <w:t>Participants are people with disability who take part in the NDIS.</w:t>
      </w:r>
    </w:p>
    <w:p w14:paraId="1CAD4787" w14:textId="77777777" w:rsidR="003A3825" w:rsidRPr="004918F8" w:rsidRDefault="003A3825" w:rsidP="003A3825">
      <w:pPr>
        <w:rPr>
          <w:strike/>
        </w:rPr>
      </w:pPr>
      <w:r>
        <w:t>Our</w:t>
      </w:r>
      <w:r w:rsidRPr="0079276C">
        <w:t xml:space="preserve"> old Strategy ran from 2019 to 2022.</w:t>
      </w:r>
    </w:p>
    <w:p w14:paraId="3E9DC8A8" w14:textId="77777777" w:rsidR="003A3825" w:rsidRDefault="003A3825" w:rsidP="003A3825">
      <w:r w:rsidRPr="00963288">
        <w:rPr>
          <w:spacing w:val="2"/>
        </w:rPr>
        <w:t xml:space="preserve">We want this new Strategy to make sure more </w:t>
      </w:r>
      <w:r>
        <w:t>participants can achieve their employment goals.</w:t>
      </w:r>
    </w:p>
    <w:p w14:paraId="52330895" w14:textId="5C150AE8" w:rsidR="00B06D11" w:rsidRPr="00F42B38" w:rsidRDefault="00191064" w:rsidP="00773C1B">
      <w:pPr>
        <w:pStyle w:val="Heading2"/>
        <w:spacing w:before="600"/>
      </w:pPr>
      <w:bookmarkStart w:id="94" w:name="_Toc153193908"/>
      <w:r>
        <w:t>Our work so far</w:t>
      </w:r>
      <w:bookmarkEnd w:id="94"/>
    </w:p>
    <w:p w14:paraId="291309B9" w14:textId="77777777" w:rsidR="003A3825" w:rsidRDefault="003A3825" w:rsidP="003A3825">
      <w:r>
        <w:t xml:space="preserve">Our old Strategy helped to make employment better for participants. </w:t>
      </w:r>
    </w:p>
    <w:p w14:paraId="5A68D19A" w14:textId="77777777" w:rsidR="003A3825" w:rsidRDefault="003A3825" w:rsidP="003A3825">
      <w:r>
        <w:t>This includes supporting more participants to</w:t>
      </w:r>
      <w:r w:rsidRPr="00C84A1E">
        <w:t>:</w:t>
      </w:r>
    </w:p>
    <w:p w14:paraId="023DE128" w14:textId="77777777" w:rsidR="003A3825" w:rsidRPr="009261A0" w:rsidRDefault="003A3825" w:rsidP="0046335E">
      <w:pPr>
        <w:pStyle w:val="ListParagraph"/>
        <w:numPr>
          <w:ilvl w:val="0"/>
          <w:numId w:val="4"/>
        </w:numPr>
      </w:pPr>
      <w:r w:rsidRPr="009261A0">
        <w:t>want to work</w:t>
      </w:r>
    </w:p>
    <w:p w14:paraId="1AF377B4" w14:textId="77777777" w:rsidR="003A3825" w:rsidRPr="009261A0" w:rsidRDefault="003A3825" w:rsidP="0046335E">
      <w:pPr>
        <w:pStyle w:val="ListParagraph"/>
        <w:numPr>
          <w:ilvl w:val="0"/>
          <w:numId w:val="4"/>
        </w:numPr>
      </w:pPr>
      <w:r w:rsidRPr="009261A0">
        <w:t>have a work goal.</w:t>
      </w:r>
    </w:p>
    <w:p w14:paraId="0943E267" w14:textId="77777777" w:rsidR="003A3825" w:rsidRDefault="003A3825" w:rsidP="003A3825">
      <w:r w:rsidRPr="006E0AB3">
        <w:rPr>
          <w:rStyle w:val="Statisticstyle"/>
        </w:rPr>
        <w:t>1 in 3</w:t>
      </w:r>
      <w:r>
        <w:t xml:space="preserve"> participants who have a work goal also earn money from a job.</w:t>
      </w:r>
    </w:p>
    <w:p w14:paraId="0C5141C4" w14:textId="77777777" w:rsidR="003A3825" w:rsidRDefault="003A3825" w:rsidP="003A3825">
      <w:r>
        <w:t>And more people with disability choose to work in</w:t>
      </w:r>
      <w:r>
        <w:rPr>
          <w:rFonts w:ascii="Calibri" w:hAnsi="Calibri" w:cs="Calibri"/>
        </w:rPr>
        <w:t> </w:t>
      </w:r>
      <w:r w:rsidRPr="007267B2">
        <w:rPr>
          <w:rStyle w:val="Strong"/>
        </w:rPr>
        <w:t>open employment</w:t>
      </w:r>
      <w:r>
        <w:t>.</w:t>
      </w:r>
    </w:p>
    <w:p w14:paraId="2454C676" w14:textId="51ACA43A" w:rsidR="003A3825" w:rsidRDefault="003A3825" w:rsidP="003A3825">
      <w:r>
        <w:t>Open employment is when people with disability work in the same place as</w:t>
      </w:r>
      <w:r w:rsidR="000158A0">
        <w:t> </w:t>
      </w:r>
      <w:r>
        <w:t>people without disability.</w:t>
      </w:r>
    </w:p>
    <w:p w14:paraId="634E5091" w14:textId="77777777" w:rsidR="003A3825" w:rsidRDefault="003A3825" w:rsidP="003A3825">
      <w:r>
        <w:t>There are still things we can improve with the new</w:t>
      </w:r>
      <w:r>
        <w:rPr>
          <w:rFonts w:ascii="Calibri" w:hAnsi="Calibri" w:cs="Calibri"/>
        </w:rPr>
        <w:t> </w:t>
      </w:r>
      <w:r>
        <w:t>Strategy.</w:t>
      </w:r>
    </w:p>
    <w:p w14:paraId="4E75B141" w14:textId="6C744395" w:rsidR="003A3825" w:rsidRDefault="003A3825" w:rsidP="003A3825">
      <w:r w:rsidRPr="00963288">
        <w:rPr>
          <w:spacing w:val="4"/>
        </w:rPr>
        <w:t xml:space="preserve">We used research to find out the best ways </w:t>
      </w:r>
      <w:r w:rsidRPr="00963288">
        <w:rPr>
          <w:spacing w:val="-2"/>
        </w:rPr>
        <w:t>to support participants with</w:t>
      </w:r>
      <w:r>
        <w:rPr>
          <w:spacing w:val="-2"/>
        </w:rPr>
        <w:t> </w:t>
      </w:r>
      <w:r w:rsidRPr="00963288">
        <w:rPr>
          <w:spacing w:val="-2"/>
        </w:rPr>
        <w:t>different disabilities.</w:t>
      </w:r>
    </w:p>
    <w:p w14:paraId="68136C3C" w14:textId="77777777" w:rsidR="003A3825" w:rsidRDefault="003A3825" w:rsidP="003A3825">
      <w:r>
        <w:t>We also asked the community about:</w:t>
      </w:r>
    </w:p>
    <w:p w14:paraId="4C2C3162" w14:textId="77777777" w:rsidR="003A3825" w:rsidRDefault="003A3825" w:rsidP="0046335E">
      <w:pPr>
        <w:pStyle w:val="ListParagraph"/>
        <w:numPr>
          <w:ilvl w:val="0"/>
          <w:numId w:val="7"/>
        </w:numPr>
      </w:pPr>
      <w:r>
        <w:t>what is important to them</w:t>
      </w:r>
    </w:p>
    <w:p w14:paraId="566F528B" w14:textId="77777777" w:rsidR="003A3825" w:rsidRDefault="003A3825" w:rsidP="0046335E">
      <w:pPr>
        <w:pStyle w:val="ListParagraph"/>
        <w:numPr>
          <w:ilvl w:val="0"/>
          <w:numId w:val="7"/>
        </w:numPr>
      </w:pPr>
      <w:r>
        <w:t>the challenges they face</w:t>
      </w:r>
    </w:p>
    <w:p w14:paraId="07BE8574" w14:textId="77777777" w:rsidR="003A3825" w:rsidRDefault="003A3825" w:rsidP="0046335E">
      <w:pPr>
        <w:pStyle w:val="ListParagraph"/>
        <w:numPr>
          <w:ilvl w:val="0"/>
          <w:numId w:val="7"/>
        </w:numPr>
      </w:pPr>
      <w:r>
        <w:t>how supports could work better together</w:t>
      </w:r>
    </w:p>
    <w:p w14:paraId="26573EA5" w14:textId="12FF5200" w:rsidR="008577B8" w:rsidRPr="00AD46E3" w:rsidRDefault="003A3825" w:rsidP="003A3825">
      <w:pPr>
        <w:pStyle w:val="ListParagraph"/>
        <w:numPr>
          <w:ilvl w:val="0"/>
          <w:numId w:val="7"/>
        </w:numPr>
      </w:pPr>
      <w:r>
        <w:t>the types of support they want.</w:t>
      </w:r>
    </w:p>
    <w:p w14:paraId="68AC18AE" w14:textId="79626038" w:rsidR="00115682" w:rsidRPr="003A5736" w:rsidRDefault="009F4E99" w:rsidP="00773C1B">
      <w:pPr>
        <w:pStyle w:val="Heading2"/>
        <w:spacing w:before="600"/>
        <w:rPr>
          <w:lang w:val="en-US"/>
        </w:rPr>
      </w:pPr>
      <w:bookmarkStart w:id="95" w:name="_Toc153193909"/>
      <w:r>
        <w:rPr>
          <w:lang w:val="en-US"/>
        </w:rPr>
        <w:t>O</w:t>
      </w:r>
      <w:r w:rsidR="005C6A33">
        <w:rPr>
          <w:lang w:val="en-US"/>
        </w:rPr>
        <w:t>ur focus areas</w:t>
      </w:r>
      <w:bookmarkEnd w:id="95"/>
    </w:p>
    <w:p w14:paraId="079728FE" w14:textId="77777777" w:rsidR="003A3825" w:rsidRDefault="003A3825" w:rsidP="003A3825">
      <w:r>
        <w:t>The Strategy explains what we will do to support participants to find and keep a job.</w:t>
      </w:r>
    </w:p>
    <w:p w14:paraId="4D0C4501" w14:textId="77777777" w:rsidR="003A3825" w:rsidRDefault="003A3825" w:rsidP="003A3825">
      <w:r>
        <w:t>We have 4 focus areas:</w:t>
      </w:r>
    </w:p>
    <w:p w14:paraId="6AC0220F" w14:textId="77777777" w:rsidR="003A3825" w:rsidRDefault="003A3825" w:rsidP="0046335E">
      <w:pPr>
        <w:pStyle w:val="ListParagraph"/>
        <w:numPr>
          <w:ilvl w:val="0"/>
          <w:numId w:val="6"/>
        </w:numPr>
      </w:pPr>
      <w:r w:rsidRPr="004629B5">
        <w:t>P</w:t>
      </w:r>
      <w:r w:rsidRPr="009F4E99">
        <w:t>lanning</w:t>
      </w:r>
    </w:p>
    <w:p w14:paraId="67E78C76" w14:textId="77777777" w:rsidR="003A3825" w:rsidRDefault="003A3825" w:rsidP="0046335E">
      <w:pPr>
        <w:pStyle w:val="ListParagraph"/>
        <w:numPr>
          <w:ilvl w:val="0"/>
          <w:numId w:val="6"/>
        </w:numPr>
      </w:pPr>
      <w:r w:rsidRPr="009F4E99">
        <w:t xml:space="preserve">Employment </w:t>
      </w:r>
      <w:r>
        <w:t>supports</w:t>
      </w:r>
    </w:p>
    <w:p w14:paraId="3904841A" w14:textId="77777777" w:rsidR="003A3825" w:rsidRPr="009F4E99" w:rsidRDefault="003A3825" w:rsidP="0046335E">
      <w:pPr>
        <w:pStyle w:val="ListParagraph"/>
        <w:numPr>
          <w:ilvl w:val="0"/>
          <w:numId w:val="6"/>
        </w:numPr>
        <w:rPr>
          <w:rStyle w:val="Strong"/>
          <w:rFonts w:cs="Tahoma"/>
          <w:b w:val="0"/>
          <w:bCs w:val="0"/>
          <w:color w:val="auto"/>
        </w:rPr>
      </w:pPr>
      <w:r w:rsidRPr="009F4E99">
        <w:t xml:space="preserve">Supporting </w:t>
      </w:r>
      <w:r w:rsidRPr="009F4E99">
        <w:rPr>
          <w:rStyle w:val="Strong"/>
        </w:rPr>
        <w:t>employers</w:t>
      </w:r>
    </w:p>
    <w:p w14:paraId="7D4CAF3C" w14:textId="77777777" w:rsidR="003A3825" w:rsidRDefault="003A3825" w:rsidP="00104E9A">
      <w:pPr>
        <w:pStyle w:val="ListParagraph"/>
      </w:pPr>
      <w:r w:rsidRPr="009F4E99">
        <w:t>An employer hires people to work for them</w:t>
      </w:r>
    </w:p>
    <w:p w14:paraId="01EB902E" w14:textId="77777777" w:rsidR="003A3825" w:rsidRDefault="003A3825" w:rsidP="0046335E">
      <w:pPr>
        <w:pStyle w:val="ListParagraph"/>
        <w:numPr>
          <w:ilvl w:val="0"/>
          <w:numId w:val="6"/>
        </w:numPr>
      </w:pPr>
      <w:r w:rsidRPr="009F4E99">
        <w:t>Services that work well together</w:t>
      </w:r>
    </w:p>
    <w:p w14:paraId="25D8ACE5" w14:textId="58986A8E" w:rsidR="003A3825" w:rsidRDefault="003A3825" w:rsidP="003A3825">
      <w:r>
        <w:t>We explain the focus areas on the following pages.</w:t>
      </w:r>
      <w:r>
        <w:br w:type="page"/>
      </w:r>
    </w:p>
    <w:p w14:paraId="1DE2815C" w14:textId="5578C02C" w:rsidR="002F2967" w:rsidRDefault="00C17549" w:rsidP="0046335E">
      <w:pPr>
        <w:pStyle w:val="Heading2"/>
        <w:numPr>
          <w:ilvl w:val="0"/>
          <w:numId w:val="3"/>
        </w:numPr>
      </w:pPr>
      <w:bookmarkStart w:id="96" w:name="_Toc153193910"/>
      <w:r>
        <w:rPr>
          <w:lang w:val="en-AU"/>
        </w:rPr>
        <w:t xml:space="preserve"> </w:t>
      </w:r>
      <w:bookmarkEnd w:id="96"/>
      <w:r>
        <w:rPr>
          <w:lang w:val="en-AU"/>
        </w:rPr>
        <w:t>Planning</w:t>
      </w:r>
    </w:p>
    <w:p w14:paraId="00AC3545" w14:textId="77777777" w:rsidR="003A3825" w:rsidRDefault="003A3825" w:rsidP="003A3825">
      <w:r>
        <w:t xml:space="preserve">The community told us participants need </w:t>
      </w:r>
      <w:r w:rsidRPr="00963288">
        <w:rPr>
          <w:spacing w:val="2"/>
        </w:rPr>
        <w:t xml:space="preserve">a clear plan about how to work towards </w:t>
      </w:r>
      <w:r>
        <w:t>their employment goals.</w:t>
      </w:r>
    </w:p>
    <w:p w14:paraId="6984465F" w14:textId="3571681B" w:rsidR="003A3825" w:rsidRDefault="003A3825" w:rsidP="003A3825">
      <w:r>
        <w:t xml:space="preserve">They told us that planning should include finding </w:t>
      </w:r>
      <w:r w:rsidRPr="00963288">
        <w:rPr>
          <w:spacing w:val="-2"/>
        </w:rPr>
        <w:t xml:space="preserve">out how to get participants </w:t>
      </w:r>
      <w:r w:rsidR="000158A0">
        <w:rPr>
          <w:spacing w:val="-2"/>
        </w:rPr>
        <w:t>a </w:t>
      </w:r>
      <w:r w:rsidRPr="00963288">
        <w:rPr>
          <w:spacing w:val="-2"/>
        </w:rPr>
        <w:t>job they enjoy doing.</w:t>
      </w:r>
    </w:p>
    <w:p w14:paraId="6D039B39" w14:textId="60A0A98A" w:rsidR="00DF471B" w:rsidRDefault="00DF471B" w:rsidP="003016EF">
      <w:pPr>
        <w:pStyle w:val="Heading3"/>
      </w:pPr>
      <w:r>
        <w:t>What we will do</w:t>
      </w:r>
    </w:p>
    <w:p w14:paraId="72D06A8D" w14:textId="77777777" w:rsidR="003A3825" w:rsidRDefault="003A3825" w:rsidP="003A3825">
      <w:r>
        <w:t>We will build the skills of our staff.</w:t>
      </w:r>
    </w:p>
    <w:p w14:paraId="4094A5BF" w14:textId="77777777" w:rsidR="003A3825" w:rsidRDefault="003A3825" w:rsidP="003A3825">
      <w:r w:rsidRPr="00963288">
        <w:rPr>
          <w:spacing w:val="4"/>
        </w:rPr>
        <w:t xml:space="preserve">We will use our new computer system </w:t>
      </w:r>
      <w:r w:rsidRPr="00963288">
        <w:rPr>
          <w:spacing w:val="-2"/>
        </w:rPr>
        <w:t>to help </w:t>
      </w:r>
      <w:r w:rsidRPr="00963288">
        <w:rPr>
          <w:rStyle w:val="Strong"/>
          <w:spacing w:val="-2"/>
        </w:rPr>
        <w:t>NDIA planners</w:t>
      </w:r>
      <w:r w:rsidRPr="00963288">
        <w:rPr>
          <w:spacing w:val="-2"/>
        </w:rPr>
        <w:t xml:space="preserve"> learn more about </w:t>
      </w:r>
      <w:r>
        <w:t>what support participants:</w:t>
      </w:r>
    </w:p>
    <w:p w14:paraId="21A77A6A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need</w:t>
      </w:r>
    </w:p>
    <w:p w14:paraId="310FE8CF" w14:textId="77777777" w:rsidR="003A3825" w:rsidRDefault="003A3825" w:rsidP="00C17549">
      <w:pPr>
        <w:pStyle w:val="ListParagraph"/>
        <w:numPr>
          <w:ilvl w:val="0"/>
          <w:numId w:val="2"/>
        </w:numPr>
        <w:spacing w:after="0"/>
      </w:pPr>
      <w:r>
        <w:t>can get.</w:t>
      </w:r>
    </w:p>
    <w:p w14:paraId="4A631ECC" w14:textId="77777777" w:rsidR="003A3825" w:rsidRPr="00C17549" w:rsidRDefault="003A3825" w:rsidP="003A3825">
      <w:pPr>
        <w:rPr>
          <w:spacing w:val="-2"/>
        </w:rPr>
      </w:pPr>
      <w:r w:rsidRPr="00C17549">
        <w:rPr>
          <w:spacing w:val="-2"/>
        </w:rPr>
        <w:t>An NDIA planner is someone who makes new</w:t>
      </w:r>
      <w:r>
        <w:rPr>
          <w:spacing w:val="-2"/>
        </w:rPr>
        <w:t> </w:t>
      </w:r>
      <w:r w:rsidRPr="00C17549">
        <w:rPr>
          <w:spacing w:val="-2"/>
        </w:rPr>
        <w:t>plans.</w:t>
      </w:r>
    </w:p>
    <w:p w14:paraId="57A14A88" w14:textId="3A8F65AD" w:rsidR="003A3825" w:rsidRDefault="003A3825" w:rsidP="003A3825">
      <w:r w:rsidRPr="00A150A6">
        <w:rPr>
          <w:spacing w:val="-2"/>
        </w:rPr>
        <w:t xml:space="preserve">We will make guidelines about the best ways </w:t>
      </w:r>
      <w:r w:rsidRPr="00A150A6">
        <w:rPr>
          <w:spacing w:val="4"/>
        </w:rPr>
        <w:t>to support participants at</w:t>
      </w:r>
      <w:r w:rsidR="000158A0">
        <w:rPr>
          <w:spacing w:val="4"/>
        </w:rPr>
        <w:t> </w:t>
      </w:r>
      <w:r w:rsidRPr="00A150A6">
        <w:rPr>
          <w:spacing w:val="4"/>
        </w:rPr>
        <w:t xml:space="preserve">different times </w:t>
      </w:r>
      <w:r>
        <w:t>in their life.</w:t>
      </w:r>
    </w:p>
    <w:p w14:paraId="61B515C0" w14:textId="77777777" w:rsidR="003A3825" w:rsidRDefault="003A3825" w:rsidP="003A3825">
      <w:r>
        <w:t>We will focus on supporting young people to:</w:t>
      </w:r>
    </w:p>
    <w:p w14:paraId="7B10587D" w14:textId="77777777" w:rsidR="003A3825" w:rsidRDefault="003A3825" w:rsidP="00DF471B">
      <w:pPr>
        <w:pStyle w:val="ListParagraph"/>
        <w:numPr>
          <w:ilvl w:val="0"/>
          <w:numId w:val="2"/>
        </w:numPr>
      </w:pPr>
      <w:r>
        <w:t>find and keep a job</w:t>
      </w:r>
    </w:p>
    <w:p w14:paraId="3D1FA946" w14:textId="77777777" w:rsidR="003A3825" w:rsidRDefault="003A3825" w:rsidP="003016EF">
      <w:pPr>
        <w:pStyle w:val="ListParagraph"/>
        <w:numPr>
          <w:ilvl w:val="0"/>
          <w:numId w:val="10"/>
        </w:numPr>
      </w:pPr>
      <w:r>
        <w:t>keep studying after high school.</w:t>
      </w:r>
    </w:p>
    <w:p w14:paraId="02ADB1A2" w14:textId="77777777" w:rsidR="003A3825" w:rsidRDefault="003A3825" w:rsidP="003A3825">
      <w:r>
        <w:t xml:space="preserve">We will focus on </w:t>
      </w:r>
      <w:r w:rsidRPr="002E6413">
        <w:rPr>
          <w:rStyle w:val="Strong"/>
        </w:rPr>
        <w:t>inclusive</w:t>
      </w:r>
      <w:r>
        <w:t xml:space="preserve"> employment.</w:t>
      </w:r>
    </w:p>
    <w:p w14:paraId="5C84471A" w14:textId="77777777" w:rsidR="003A3825" w:rsidRDefault="003A3825" w:rsidP="003A3825">
      <w:r>
        <w:t>When something is inclusive, everyone:</w:t>
      </w:r>
    </w:p>
    <w:p w14:paraId="59A89394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can take part</w:t>
      </w:r>
    </w:p>
    <w:p w14:paraId="33326B29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feels like they belong.</w:t>
      </w:r>
    </w:p>
    <w:p w14:paraId="1F655B5A" w14:textId="77777777" w:rsidR="000158A0" w:rsidRDefault="000158A0" w:rsidP="008613DF">
      <w:pPr>
        <w:pStyle w:val="Heading3"/>
      </w:pPr>
      <w:r>
        <w:br w:type="page"/>
      </w:r>
    </w:p>
    <w:p w14:paraId="2FF89638" w14:textId="6A642827" w:rsidR="008613DF" w:rsidRDefault="008613DF" w:rsidP="008613DF">
      <w:pPr>
        <w:pStyle w:val="Heading3"/>
      </w:pPr>
      <w:r>
        <w:t>What we will guide others to do</w:t>
      </w:r>
    </w:p>
    <w:p w14:paraId="6C968AED" w14:textId="77777777" w:rsidR="003A3825" w:rsidRDefault="003A3825" w:rsidP="003A3825">
      <w:r w:rsidRPr="00A150A6">
        <w:rPr>
          <w:spacing w:val="2"/>
        </w:rPr>
        <w:t xml:space="preserve">We will guide the Australian Government to </w:t>
      </w:r>
      <w:r w:rsidRPr="00A150A6">
        <w:rPr>
          <w:spacing w:val="-2"/>
        </w:rPr>
        <w:t xml:space="preserve">improve how the </w:t>
      </w:r>
      <w:r w:rsidRPr="00A150A6">
        <w:rPr>
          <w:rStyle w:val="Strong"/>
          <w:spacing w:val="-2"/>
        </w:rPr>
        <w:t>Employment Assistance Fund</w:t>
      </w:r>
      <w:r>
        <w:t xml:space="preserve"> supports participants.</w:t>
      </w:r>
    </w:p>
    <w:p w14:paraId="665CA673" w14:textId="3A06A3CA" w:rsidR="003A3825" w:rsidRDefault="003A3825" w:rsidP="003A3825">
      <w:r w:rsidRPr="00A150A6">
        <w:rPr>
          <w:spacing w:val="2"/>
        </w:rPr>
        <w:t xml:space="preserve">The Employment Assistance Fund pays for </w:t>
      </w:r>
      <w:r w:rsidRPr="00A150A6">
        <w:rPr>
          <w:spacing w:val="-2"/>
        </w:rPr>
        <w:t>equipment that people with</w:t>
      </w:r>
      <w:r w:rsidR="000158A0">
        <w:rPr>
          <w:spacing w:val="-2"/>
        </w:rPr>
        <w:t> </w:t>
      </w:r>
      <w:r w:rsidRPr="00A150A6">
        <w:rPr>
          <w:spacing w:val="-2"/>
        </w:rPr>
        <w:t xml:space="preserve">disability can use </w:t>
      </w:r>
      <w:r>
        <w:t>to</w:t>
      </w:r>
      <w:r>
        <w:rPr>
          <w:rFonts w:ascii="Calibri" w:hAnsi="Calibri" w:cs="Calibri"/>
        </w:rPr>
        <w:t> </w:t>
      </w:r>
      <w:r>
        <w:t>do their job.</w:t>
      </w:r>
    </w:p>
    <w:p w14:paraId="0B6A6977" w14:textId="6A5D4832" w:rsidR="003A3825" w:rsidRDefault="003A3825" w:rsidP="003A3825">
      <w:r>
        <w:t>We will also guide other employment services to</w:t>
      </w:r>
      <w:r>
        <w:rPr>
          <w:rFonts w:ascii="Calibri" w:hAnsi="Calibri" w:cs="Calibri"/>
        </w:rPr>
        <w:t> </w:t>
      </w:r>
      <w:r>
        <w:t>better</w:t>
      </w:r>
      <w:r w:rsidR="003D293E">
        <w:t xml:space="preserve"> </w:t>
      </w:r>
      <w:r>
        <w:t>support</w:t>
      </w:r>
      <w:r>
        <w:rPr>
          <w:rFonts w:ascii="Calibri" w:hAnsi="Calibri" w:cs="Calibri"/>
        </w:rPr>
        <w:t> </w:t>
      </w:r>
      <w:r>
        <w:t>participants.</w:t>
      </w:r>
    </w:p>
    <w:p w14:paraId="0C5CABFD" w14:textId="7325D788" w:rsidR="003A3825" w:rsidRDefault="003A3825" w:rsidP="000158A0">
      <w:pPr>
        <w:ind w:right="-306"/>
      </w:pPr>
      <w:r>
        <w:t xml:space="preserve">We will guide how the Australian Government develops the </w:t>
      </w:r>
      <w:r w:rsidRPr="002E433E">
        <w:rPr>
          <w:rStyle w:val="Strong"/>
        </w:rPr>
        <w:t>Autism</w:t>
      </w:r>
      <w:r w:rsidR="000158A0">
        <w:t> </w:t>
      </w:r>
      <w:r>
        <w:t>Strategy.</w:t>
      </w:r>
    </w:p>
    <w:p w14:paraId="5A3EAD66" w14:textId="77777777" w:rsidR="003A3825" w:rsidRPr="002E433E" w:rsidRDefault="003A3825" w:rsidP="003A3825">
      <w:r w:rsidRPr="002E433E">
        <w:t>Autism is a disability that can affect how you:</w:t>
      </w:r>
    </w:p>
    <w:p w14:paraId="318F0D81" w14:textId="77777777" w:rsidR="003A3825" w:rsidRPr="002E433E" w:rsidRDefault="003A3825" w:rsidP="00886F0C">
      <w:pPr>
        <w:pStyle w:val="ListParagraph"/>
        <w:numPr>
          <w:ilvl w:val="0"/>
          <w:numId w:val="2"/>
        </w:numPr>
      </w:pPr>
      <w:r w:rsidRPr="002E433E">
        <w:t>think</w:t>
      </w:r>
      <w:r w:rsidRPr="002E433E">
        <w:rPr>
          <w:rFonts w:ascii="Calibri" w:hAnsi="Calibri" w:cs="Calibri"/>
        </w:rPr>
        <w:t> </w:t>
      </w:r>
    </w:p>
    <w:p w14:paraId="5805D378" w14:textId="77777777" w:rsidR="003A3825" w:rsidRPr="002E433E" w:rsidRDefault="003A3825" w:rsidP="00886F0C">
      <w:pPr>
        <w:pStyle w:val="ListParagraph"/>
        <w:numPr>
          <w:ilvl w:val="0"/>
          <w:numId w:val="2"/>
        </w:numPr>
        <w:spacing w:after="0"/>
      </w:pPr>
      <w:r w:rsidRPr="002E433E">
        <w:t>feel</w:t>
      </w:r>
      <w:r w:rsidRPr="002E433E">
        <w:rPr>
          <w:rFonts w:ascii="Calibri" w:hAnsi="Calibri" w:cs="Calibri"/>
        </w:rPr>
        <w:t> </w:t>
      </w:r>
    </w:p>
    <w:p w14:paraId="728E98FA" w14:textId="77777777" w:rsidR="003A3825" w:rsidRPr="002E433E" w:rsidRDefault="003A3825" w:rsidP="00886F0C">
      <w:pPr>
        <w:pStyle w:val="ListParagraph"/>
        <w:numPr>
          <w:ilvl w:val="0"/>
          <w:numId w:val="2"/>
        </w:numPr>
      </w:pPr>
      <w:r w:rsidRPr="002E433E">
        <w:t>communicate</w:t>
      </w:r>
      <w:r w:rsidRPr="002E433E">
        <w:rPr>
          <w:rFonts w:ascii="Calibri" w:hAnsi="Calibri" w:cs="Calibri"/>
        </w:rPr>
        <w:t> </w:t>
      </w:r>
    </w:p>
    <w:p w14:paraId="76F0D85E" w14:textId="1B149585" w:rsidR="003A3825" w:rsidRPr="003A3825" w:rsidRDefault="003A3825" w:rsidP="003A3825">
      <w:pPr>
        <w:pStyle w:val="ListParagraph"/>
        <w:numPr>
          <w:ilvl w:val="0"/>
          <w:numId w:val="2"/>
        </w:numPr>
        <w:spacing w:after="0"/>
        <w:rPr>
          <w:rFonts w:ascii="Calibri" w:hAnsi="Calibri" w:cs="Calibri"/>
        </w:rPr>
      </w:pPr>
      <w:r w:rsidRPr="002E433E">
        <w:t>connect and deal with others.</w:t>
      </w:r>
      <w:r w:rsidRPr="002E433E">
        <w:rPr>
          <w:rFonts w:ascii="Calibri" w:hAnsi="Calibri" w:cs="Calibri"/>
        </w:rPr>
        <w:t> </w:t>
      </w:r>
      <w:r>
        <w:rPr>
          <w:rFonts w:ascii="Calibri" w:hAnsi="Calibri" w:cs="Calibri"/>
        </w:rPr>
        <w:br w:type="page"/>
      </w:r>
    </w:p>
    <w:p w14:paraId="1287F11F" w14:textId="7D3EFD2B" w:rsidR="002F2967" w:rsidRPr="002A6DD1" w:rsidRDefault="002A6DD1" w:rsidP="00184EEC">
      <w:pPr>
        <w:pStyle w:val="Heading2"/>
        <w:numPr>
          <w:ilvl w:val="0"/>
          <w:numId w:val="3"/>
        </w:numPr>
        <w:rPr>
          <w:lang w:val="en-AU"/>
        </w:rPr>
      </w:pPr>
      <w:bookmarkStart w:id="97" w:name="_Toc153193911"/>
      <w:r>
        <w:rPr>
          <w:lang w:val="en-AU"/>
        </w:rPr>
        <w:t xml:space="preserve">Employment </w:t>
      </w:r>
      <w:bookmarkEnd w:id="97"/>
      <w:r w:rsidR="00184EEC">
        <w:rPr>
          <w:lang w:val="en-AU"/>
        </w:rPr>
        <w:t>supports</w:t>
      </w:r>
    </w:p>
    <w:p w14:paraId="12C17ACF" w14:textId="77777777" w:rsidR="003A3825" w:rsidRDefault="003A3825" w:rsidP="003A3825">
      <w:r>
        <w:t>The community told us that it can be hard to</w:t>
      </w:r>
      <w:r>
        <w:rPr>
          <w:rFonts w:ascii="Calibri" w:hAnsi="Calibri" w:cs="Calibri"/>
        </w:rPr>
        <w:t> </w:t>
      </w:r>
      <w:r>
        <w:t>find</w:t>
      </w:r>
      <w:r>
        <w:rPr>
          <w:rFonts w:ascii="Calibri" w:hAnsi="Calibri" w:cs="Calibri"/>
        </w:rPr>
        <w:t> </w:t>
      </w:r>
      <w:r>
        <w:t>good providers.</w:t>
      </w:r>
    </w:p>
    <w:p w14:paraId="23910EF3" w14:textId="77777777" w:rsidR="003A3825" w:rsidRDefault="003A3825" w:rsidP="003A3825">
      <w:r>
        <w:t>Participants told us that providers should:</w:t>
      </w:r>
    </w:p>
    <w:p w14:paraId="0EF73927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support each person the way they need</w:t>
      </w:r>
    </w:p>
    <w:p w14:paraId="3D583B79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build their skills to support people with different disabilities.</w:t>
      </w:r>
    </w:p>
    <w:p w14:paraId="68064155" w14:textId="6F8F7B18" w:rsidR="002E433E" w:rsidRDefault="002E433E" w:rsidP="00773C1B">
      <w:pPr>
        <w:pStyle w:val="Heading3"/>
      </w:pPr>
      <w:r>
        <w:t>What we will do</w:t>
      </w:r>
    </w:p>
    <w:p w14:paraId="7DA954E7" w14:textId="77777777" w:rsidR="003A3825" w:rsidRDefault="003A3825" w:rsidP="003A3825">
      <w:r>
        <w:t>We will work with providers to improve the way they deliver supports.</w:t>
      </w:r>
    </w:p>
    <w:p w14:paraId="642B2D0F" w14:textId="77777777" w:rsidR="003A3825" w:rsidRDefault="003A3825" w:rsidP="003A3825">
      <w:r>
        <w:t>This includes making sure providers know what</w:t>
      </w:r>
      <w:r>
        <w:rPr>
          <w:rFonts w:ascii="Calibri" w:hAnsi="Calibri" w:cs="Calibri"/>
        </w:rPr>
        <w:t> </w:t>
      </w:r>
      <w:r>
        <w:t>we expect them to do.</w:t>
      </w:r>
    </w:p>
    <w:p w14:paraId="676C7E20" w14:textId="77777777" w:rsidR="003A3825" w:rsidRDefault="003A3825" w:rsidP="000158A0">
      <w:pPr>
        <w:ind w:right="-306"/>
      </w:pPr>
      <w:r>
        <w:t>We will give more support to participants when</w:t>
      </w:r>
      <w:r>
        <w:rPr>
          <w:rFonts w:ascii="Calibri" w:hAnsi="Calibri" w:cs="Calibri"/>
        </w:rPr>
        <w:t> </w:t>
      </w:r>
      <w:r>
        <w:t>they move from study to work.</w:t>
      </w:r>
    </w:p>
    <w:p w14:paraId="482F7E1F" w14:textId="1D28ACEC" w:rsidR="003A3825" w:rsidRDefault="003A3825" w:rsidP="003A3825">
      <w:r>
        <w:t>We will share information about how well different providers support</w:t>
      </w:r>
      <w:r w:rsidR="000158A0">
        <w:t> </w:t>
      </w:r>
      <w:r>
        <w:t>participants.</w:t>
      </w:r>
    </w:p>
    <w:p w14:paraId="610645B3" w14:textId="77777777" w:rsidR="003A3825" w:rsidRDefault="003A3825" w:rsidP="003A3825">
      <w:r>
        <w:t>We will make sure this information is easy to</w:t>
      </w:r>
      <w:r>
        <w:rPr>
          <w:rFonts w:ascii="Calibri" w:hAnsi="Calibri" w:cs="Calibri"/>
        </w:rPr>
        <w:t> </w:t>
      </w:r>
      <w:r>
        <w:t>understand.</w:t>
      </w:r>
    </w:p>
    <w:p w14:paraId="48ACC715" w14:textId="77777777" w:rsidR="003A3825" w:rsidRDefault="003A3825" w:rsidP="003A3825">
      <w:r>
        <w:t>We will work to make sure participants have more</w:t>
      </w:r>
      <w:r>
        <w:rPr>
          <w:rFonts w:ascii="Calibri" w:hAnsi="Calibri" w:cs="Calibri"/>
        </w:rPr>
        <w:t> </w:t>
      </w:r>
      <w:r>
        <w:t>employment options.</w:t>
      </w:r>
    </w:p>
    <w:p w14:paraId="275E4F6A" w14:textId="3BC58397" w:rsidR="003A3825" w:rsidRDefault="003A3825" w:rsidP="003A3825">
      <w:r>
        <w:t>For example, by supporting employers to hire participants in</w:t>
      </w:r>
      <w:r w:rsidR="000158A0">
        <w:t> </w:t>
      </w:r>
      <w:r>
        <w:t>open</w:t>
      </w:r>
      <w:r w:rsidR="000158A0">
        <w:t> </w:t>
      </w:r>
      <w:r>
        <w:t>employment.</w:t>
      </w:r>
    </w:p>
    <w:p w14:paraId="4449DE5E" w14:textId="24FF70B8" w:rsidR="00D61902" w:rsidRDefault="00D61902" w:rsidP="00E465E0">
      <w:pPr>
        <w:pStyle w:val="Heading3"/>
        <w:pageBreakBefore/>
        <w:spacing w:before="360"/>
      </w:pPr>
      <w:r>
        <w:t>What we will guide others to do</w:t>
      </w:r>
    </w:p>
    <w:p w14:paraId="7BBF85C7" w14:textId="77777777" w:rsidR="003A3825" w:rsidRPr="00601F77" w:rsidRDefault="003A3825" w:rsidP="003A3825">
      <w:r w:rsidRPr="00601F77">
        <w:t xml:space="preserve">The </w:t>
      </w:r>
      <w:r w:rsidRPr="00601F77">
        <w:rPr>
          <w:rStyle w:val="Strong"/>
        </w:rPr>
        <w:t>NDIS Quality and Safeguards Commission</w:t>
      </w:r>
      <w:r w:rsidRPr="00601F77">
        <w:t xml:space="preserve"> makes sure </w:t>
      </w:r>
      <w:r>
        <w:t>participants</w:t>
      </w:r>
      <w:r w:rsidRPr="00601F77">
        <w:t>:</w:t>
      </w:r>
    </w:p>
    <w:p w14:paraId="7D7C2B22" w14:textId="77777777" w:rsidR="003A3825" w:rsidRPr="00601F77" w:rsidRDefault="003A3825" w:rsidP="0046335E">
      <w:pPr>
        <w:pStyle w:val="ListParagraph"/>
        <w:numPr>
          <w:ilvl w:val="0"/>
          <w:numId w:val="2"/>
        </w:numPr>
      </w:pPr>
      <w:r w:rsidRPr="00601F77">
        <w:t>are safe</w:t>
      </w:r>
      <w:r w:rsidRPr="00601F77">
        <w:rPr>
          <w:rFonts w:ascii="Calibri" w:hAnsi="Calibri" w:cs="Calibri"/>
        </w:rPr>
        <w:t> </w:t>
      </w:r>
    </w:p>
    <w:p w14:paraId="1F8FC3B2" w14:textId="77777777" w:rsidR="003A3825" w:rsidRPr="00176EA2" w:rsidRDefault="003A3825" w:rsidP="0046335E">
      <w:pPr>
        <w:pStyle w:val="ListParagraph"/>
        <w:numPr>
          <w:ilvl w:val="0"/>
          <w:numId w:val="2"/>
        </w:numPr>
        <w:rPr>
          <w:lang w:eastAsia="en-AU"/>
        </w:rPr>
      </w:pPr>
      <w:r w:rsidRPr="00601F77">
        <w:t>get good services.</w:t>
      </w:r>
      <w:r w:rsidRPr="00601F77">
        <w:rPr>
          <w:rFonts w:ascii="Calibri" w:hAnsi="Calibri" w:cs="Calibri"/>
        </w:rPr>
        <w:t> </w:t>
      </w:r>
    </w:p>
    <w:p w14:paraId="69533F61" w14:textId="77777777" w:rsidR="003A3825" w:rsidRPr="00601F77" w:rsidRDefault="003A3825" w:rsidP="003A3825">
      <w:pPr>
        <w:rPr>
          <w:lang w:eastAsia="en-AU"/>
        </w:rPr>
      </w:pPr>
      <w:r>
        <w:t>We call it the NDIS Commission.</w:t>
      </w:r>
    </w:p>
    <w:p w14:paraId="39B36386" w14:textId="77777777" w:rsidR="003A3825" w:rsidRPr="00D61902" w:rsidRDefault="003A3825" w:rsidP="000158A0">
      <w:pPr>
        <w:ind w:right="-590"/>
      </w:pPr>
      <w:r>
        <w:t>The NDIS Commission has a plan to build the skills</w:t>
      </w:r>
      <w:r>
        <w:rPr>
          <w:rFonts w:ascii="Calibri" w:hAnsi="Calibri" w:cs="Calibri"/>
        </w:rPr>
        <w:t> </w:t>
      </w:r>
      <w:r>
        <w:t>of providers and their staff</w:t>
      </w:r>
      <w:r w:rsidRPr="008975DB">
        <w:t>.</w:t>
      </w:r>
    </w:p>
    <w:p w14:paraId="0472CCC5" w14:textId="77777777" w:rsidR="00E465E0" w:rsidRDefault="003A3825" w:rsidP="003A3825">
      <w:r>
        <w:t>We will guide the NDIS Commission to build</w:t>
      </w:r>
      <w:r>
        <w:rPr>
          <w:rFonts w:ascii="Calibri" w:hAnsi="Calibri" w:cs="Calibri"/>
        </w:rPr>
        <w:t xml:space="preserve"> </w:t>
      </w:r>
      <w:r>
        <w:t>the</w:t>
      </w:r>
      <w:r>
        <w:rPr>
          <w:rFonts w:ascii="Calibri" w:hAnsi="Calibri" w:cs="Calibri"/>
        </w:rPr>
        <w:t xml:space="preserve"> </w:t>
      </w:r>
      <w:r>
        <w:t>skills of staff who provide employment</w:t>
      </w:r>
      <w:r>
        <w:rPr>
          <w:rFonts w:ascii="Calibri" w:hAnsi="Calibri" w:cs="Calibri"/>
        </w:rPr>
        <w:t> </w:t>
      </w:r>
      <w:r>
        <w:t>support.</w:t>
      </w:r>
    </w:p>
    <w:p w14:paraId="7557E59B" w14:textId="18C6247F" w:rsidR="003A3825" w:rsidRPr="00E465E0" w:rsidRDefault="003A3825" w:rsidP="003A3825">
      <w:r w:rsidRPr="00A150A6">
        <w:rPr>
          <w:spacing w:val="-2"/>
        </w:rPr>
        <w:t>We will work with the Department of Social Services (DSS) to</w:t>
      </w:r>
      <w:r w:rsidR="000158A0">
        <w:rPr>
          <w:spacing w:val="-2"/>
        </w:rPr>
        <w:t> </w:t>
      </w:r>
      <w:r w:rsidRPr="00A150A6">
        <w:rPr>
          <w:spacing w:val="-2"/>
        </w:rPr>
        <w:t>support</w:t>
      </w:r>
      <w:r w:rsidR="000158A0">
        <w:rPr>
          <w:spacing w:val="-2"/>
        </w:rPr>
        <w:t> </w:t>
      </w:r>
      <w:r w:rsidRPr="00A150A6">
        <w:rPr>
          <w:spacing w:val="-2"/>
        </w:rPr>
        <w:t>participants.</w:t>
      </w:r>
    </w:p>
    <w:p w14:paraId="481059AE" w14:textId="22A5ED4D" w:rsidR="003A3825" w:rsidRDefault="003A3825" w:rsidP="003A3825">
      <w:r w:rsidRPr="00A150A6">
        <w:rPr>
          <w:spacing w:val="2"/>
        </w:rPr>
        <w:t xml:space="preserve">This includes supporting DSS to create the </w:t>
      </w:r>
      <w:r w:rsidRPr="00A150A6">
        <w:rPr>
          <w:spacing w:val="-2"/>
        </w:rPr>
        <w:t>Centre</w:t>
      </w:r>
      <w:r w:rsidRPr="00A150A6">
        <w:rPr>
          <w:rFonts w:ascii="Calibri" w:hAnsi="Calibri" w:cs="Calibri"/>
          <w:spacing w:val="-2"/>
        </w:rPr>
        <w:t> </w:t>
      </w:r>
      <w:r w:rsidRPr="00A150A6">
        <w:rPr>
          <w:spacing w:val="-2"/>
        </w:rPr>
        <w:t>of Excellence on</w:t>
      </w:r>
      <w:r w:rsidR="000158A0">
        <w:rPr>
          <w:spacing w:val="-2"/>
        </w:rPr>
        <w:t> </w:t>
      </w:r>
      <w:r w:rsidRPr="00A150A6">
        <w:rPr>
          <w:spacing w:val="-2"/>
        </w:rPr>
        <w:t>Disability Employment.</w:t>
      </w:r>
    </w:p>
    <w:p w14:paraId="364D311E" w14:textId="6F6BC807" w:rsidR="003A3825" w:rsidRDefault="003A3825" w:rsidP="003A3825">
      <w:r>
        <w:t>This is a way to support participants to find and keep a job.</w:t>
      </w:r>
      <w:r>
        <w:br w:type="page"/>
      </w:r>
    </w:p>
    <w:p w14:paraId="6C602A25" w14:textId="7D945288" w:rsidR="002F2967" w:rsidRPr="002A6DD1" w:rsidRDefault="002A6DD1" w:rsidP="0046335E">
      <w:pPr>
        <w:pStyle w:val="Heading2"/>
        <w:numPr>
          <w:ilvl w:val="0"/>
          <w:numId w:val="3"/>
        </w:numPr>
        <w:rPr>
          <w:lang w:val="en-AU"/>
        </w:rPr>
      </w:pPr>
      <w:bookmarkStart w:id="98" w:name="_Toc153193912"/>
      <w:r>
        <w:rPr>
          <w:lang w:val="en-AU"/>
        </w:rPr>
        <w:t>Supporting employers</w:t>
      </w:r>
      <w:bookmarkEnd w:id="98"/>
    </w:p>
    <w:p w14:paraId="0E8CED54" w14:textId="04786821" w:rsidR="003A3825" w:rsidRDefault="003A3825" w:rsidP="003A3825">
      <w:r>
        <w:t>The community told us that we need to support employers to</w:t>
      </w:r>
      <w:r w:rsidR="000158A0">
        <w:t> </w:t>
      </w:r>
      <w:r>
        <w:t>hire</w:t>
      </w:r>
      <w:r w:rsidR="000158A0">
        <w:t> </w:t>
      </w:r>
      <w:r>
        <w:t>participants.</w:t>
      </w:r>
    </w:p>
    <w:p w14:paraId="4F795D5F" w14:textId="77777777" w:rsidR="003A3825" w:rsidRDefault="003A3825" w:rsidP="003A3825">
      <w:r>
        <w:t>This includes teaching employers:</w:t>
      </w:r>
    </w:p>
    <w:p w14:paraId="7DFFE5A4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why they should hire participants</w:t>
      </w:r>
    </w:p>
    <w:p w14:paraId="5D19C681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how we can support employers and participants at work.</w:t>
      </w:r>
    </w:p>
    <w:p w14:paraId="21B21DEA" w14:textId="2CF586F1" w:rsidR="008D0CE0" w:rsidRDefault="001355A1" w:rsidP="00773C1B">
      <w:pPr>
        <w:pStyle w:val="Heading3"/>
      </w:pPr>
      <w:r>
        <w:t>What we will do</w:t>
      </w:r>
    </w:p>
    <w:p w14:paraId="75057748" w14:textId="77777777" w:rsidR="003A3825" w:rsidRDefault="003A3825" w:rsidP="003A3825">
      <w:r>
        <w:t>We will share information with employers about hiring participants.</w:t>
      </w:r>
    </w:p>
    <w:p w14:paraId="6DBE0881" w14:textId="77777777" w:rsidR="003A3825" w:rsidRDefault="003A3825" w:rsidP="003A3825">
      <w:r>
        <w:t>This includes how we can support employers and</w:t>
      </w:r>
      <w:r>
        <w:rPr>
          <w:rFonts w:ascii="Calibri" w:hAnsi="Calibri" w:cs="Calibri"/>
        </w:rPr>
        <w:t> </w:t>
      </w:r>
      <w:r>
        <w:t>participants at work.</w:t>
      </w:r>
    </w:p>
    <w:p w14:paraId="2E5926BD" w14:textId="77777777" w:rsidR="003A3825" w:rsidRDefault="003A3825" w:rsidP="003A3825">
      <w:r>
        <w:t xml:space="preserve">We will show employers how they can hire participants in the right way. </w:t>
      </w:r>
    </w:p>
    <w:p w14:paraId="2D2FED77" w14:textId="77777777" w:rsidR="003A3825" w:rsidRDefault="003A3825" w:rsidP="003A3825">
      <w:r>
        <w:t>We will do this by working with:</w:t>
      </w:r>
    </w:p>
    <w:p w14:paraId="22B5A8AD" w14:textId="77777777" w:rsidR="003A3825" w:rsidRDefault="003A3825" w:rsidP="003E0D0C">
      <w:pPr>
        <w:pStyle w:val="ListParagraph"/>
        <w:numPr>
          <w:ilvl w:val="0"/>
          <w:numId w:val="2"/>
        </w:numPr>
      </w:pPr>
      <w:r>
        <w:t xml:space="preserve">employers who hire participants </w:t>
      </w:r>
    </w:p>
    <w:p w14:paraId="2E14C266" w14:textId="77777777" w:rsidR="003A3825" w:rsidRDefault="003A3825" w:rsidP="007F19C0">
      <w:pPr>
        <w:pStyle w:val="ListParagraph"/>
        <w:numPr>
          <w:ilvl w:val="0"/>
          <w:numId w:val="4"/>
        </w:numPr>
      </w:pPr>
      <w:r>
        <w:t>providers who deliver employment</w:t>
      </w:r>
      <w:r w:rsidRPr="007F19C0">
        <w:rPr>
          <w:rFonts w:ascii="Calibri" w:hAnsi="Calibri" w:cs="Calibri"/>
        </w:rPr>
        <w:t> </w:t>
      </w:r>
      <w:r>
        <w:t>services.</w:t>
      </w:r>
    </w:p>
    <w:p w14:paraId="6D729CD1" w14:textId="77777777" w:rsidR="003A3825" w:rsidRDefault="003A3825" w:rsidP="003A3825">
      <w:r>
        <w:t>We will also show that the NDIA is:</w:t>
      </w:r>
    </w:p>
    <w:p w14:paraId="60F6EEFE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an inclusive employer</w:t>
      </w:r>
    </w:p>
    <w:p w14:paraId="7C3B63DB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a good example of how people should hire</w:t>
      </w:r>
      <w:r>
        <w:rPr>
          <w:rFonts w:ascii="Calibri" w:hAnsi="Calibri" w:cs="Calibri"/>
        </w:rPr>
        <w:t> </w:t>
      </w:r>
      <w:r>
        <w:t>participants.</w:t>
      </w:r>
    </w:p>
    <w:p w14:paraId="0D72C3BE" w14:textId="0BE1BC3A" w:rsidR="003A3825" w:rsidRDefault="003A3825" w:rsidP="003A3825">
      <w:r w:rsidRPr="00A150A6">
        <w:rPr>
          <w:spacing w:val="2"/>
        </w:rPr>
        <w:t xml:space="preserve">We will also set goals for the people and </w:t>
      </w:r>
      <w:r w:rsidRPr="00A150A6">
        <w:rPr>
          <w:spacing w:val="-2"/>
        </w:rPr>
        <w:t>organisations who work with</w:t>
      </w:r>
      <w:r w:rsidR="000158A0">
        <w:rPr>
          <w:spacing w:val="-2"/>
        </w:rPr>
        <w:t> </w:t>
      </w:r>
      <w:r w:rsidRPr="00A150A6">
        <w:rPr>
          <w:spacing w:val="-2"/>
        </w:rPr>
        <w:t>participants.</w:t>
      </w:r>
    </w:p>
    <w:p w14:paraId="06CC1B2E" w14:textId="77777777" w:rsidR="003A3825" w:rsidRDefault="003A3825" w:rsidP="003A3825">
      <w:r>
        <w:t>These goals will be to improve the employment of</w:t>
      </w:r>
      <w:r>
        <w:rPr>
          <w:rFonts w:ascii="Calibri" w:hAnsi="Calibri" w:cs="Calibri"/>
        </w:rPr>
        <w:t> </w:t>
      </w:r>
      <w:r>
        <w:t>participants.</w:t>
      </w:r>
    </w:p>
    <w:p w14:paraId="1B4E70EF" w14:textId="77777777" w:rsidR="000158A0" w:rsidRDefault="000158A0" w:rsidP="00571086">
      <w:pPr>
        <w:pStyle w:val="Heading3"/>
      </w:pPr>
      <w:r>
        <w:br w:type="page"/>
      </w:r>
    </w:p>
    <w:p w14:paraId="67786330" w14:textId="6CE15388" w:rsidR="00653C93" w:rsidRDefault="00653C93" w:rsidP="00571086">
      <w:pPr>
        <w:pStyle w:val="Heading3"/>
      </w:pPr>
      <w:r>
        <w:t>What we will guide others to do</w:t>
      </w:r>
    </w:p>
    <w:p w14:paraId="5AAE7488" w14:textId="61BBBA84" w:rsidR="003A3825" w:rsidRDefault="003A3825" w:rsidP="003A3825">
      <w:r>
        <w:t xml:space="preserve">In </w:t>
      </w:r>
      <w:r w:rsidRPr="00653C93">
        <w:rPr>
          <w:rStyle w:val="Strong"/>
        </w:rPr>
        <w:t>supported employment</w:t>
      </w:r>
      <w:r>
        <w:t>, people with disability can get extra support to</w:t>
      </w:r>
      <w:r w:rsidR="000158A0">
        <w:t> </w:t>
      </w:r>
      <w:r>
        <w:t>build their skills.</w:t>
      </w:r>
    </w:p>
    <w:p w14:paraId="71B970A0" w14:textId="77777777" w:rsidR="003A3825" w:rsidRDefault="003A3825" w:rsidP="003A3825">
      <w:r>
        <w:t>We will guide supported employment providers</w:t>
      </w:r>
      <w:r>
        <w:rPr>
          <w:rFonts w:ascii="Calibri" w:hAnsi="Calibri" w:cs="Calibri"/>
        </w:rPr>
        <w:t xml:space="preserve"> </w:t>
      </w:r>
      <w:r>
        <w:t>to</w:t>
      </w:r>
      <w:r>
        <w:rPr>
          <w:rFonts w:ascii="Calibri" w:hAnsi="Calibri" w:cs="Calibri"/>
        </w:rPr>
        <w:t> </w:t>
      </w:r>
      <w:r>
        <w:t>build the skills of:</w:t>
      </w:r>
    </w:p>
    <w:p w14:paraId="7222A78D" w14:textId="77777777" w:rsidR="003A3825" w:rsidRDefault="003A3825" w:rsidP="00EF7664">
      <w:pPr>
        <w:pStyle w:val="ListParagraph"/>
        <w:numPr>
          <w:ilvl w:val="0"/>
          <w:numId w:val="4"/>
        </w:numPr>
      </w:pPr>
      <w:r>
        <w:t>the people they support</w:t>
      </w:r>
    </w:p>
    <w:p w14:paraId="3682CF20" w14:textId="77777777" w:rsidR="003A3825" w:rsidRDefault="003A3825" w:rsidP="00EF7664">
      <w:pPr>
        <w:pStyle w:val="ListParagraph"/>
        <w:numPr>
          <w:ilvl w:val="0"/>
          <w:numId w:val="4"/>
        </w:numPr>
      </w:pPr>
      <w:r>
        <w:t>their staff.</w:t>
      </w:r>
    </w:p>
    <w:p w14:paraId="5350BEB0" w14:textId="77777777" w:rsidR="003A3825" w:rsidRDefault="003A3825" w:rsidP="003A3825">
      <w:r w:rsidRPr="00A150A6">
        <w:rPr>
          <w:spacing w:val="2"/>
        </w:rPr>
        <w:t xml:space="preserve">We will also speak up about making sure </w:t>
      </w:r>
      <w:r w:rsidRPr="00A150A6">
        <w:rPr>
          <w:spacing w:val="-2"/>
        </w:rPr>
        <w:t xml:space="preserve">employers and government programs treat </w:t>
      </w:r>
      <w:r>
        <w:t>participants like everyone else.</w:t>
      </w:r>
    </w:p>
    <w:p w14:paraId="5BB04B64" w14:textId="77777777" w:rsidR="003A3825" w:rsidRDefault="003A3825" w:rsidP="003A3825">
      <w:r>
        <w:t>This includes rewards people can get when they reach goals in their work.</w:t>
      </w:r>
    </w:p>
    <w:p w14:paraId="56020DC1" w14:textId="179755A3" w:rsidR="002A6DD1" w:rsidRDefault="002A6DD1" w:rsidP="003A3825">
      <w:pPr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>
        <w:br w:type="page"/>
      </w:r>
    </w:p>
    <w:p w14:paraId="1D670591" w14:textId="36E18FC2" w:rsidR="002F2967" w:rsidRPr="002A6DD1" w:rsidRDefault="00741145" w:rsidP="0046335E">
      <w:pPr>
        <w:pStyle w:val="Heading2"/>
        <w:numPr>
          <w:ilvl w:val="0"/>
          <w:numId w:val="3"/>
        </w:numPr>
        <w:rPr>
          <w:lang w:val="en-AU"/>
        </w:rPr>
      </w:pPr>
      <w:bookmarkStart w:id="99" w:name="_Toc153193913"/>
      <w:r>
        <w:rPr>
          <w:lang w:val="en-AU"/>
        </w:rPr>
        <w:t xml:space="preserve">Supports </w:t>
      </w:r>
      <w:r w:rsidR="002A6DD1">
        <w:rPr>
          <w:lang w:val="en-AU"/>
        </w:rPr>
        <w:t xml:space="preserve">that work </w:t>
      </w:r>
      <w:r w:rsidR="00FE4F52">
        <w:rPr>
          <w:lang w:val="en-AU"/>
        </w:rPr>
        <w:t xml:space="preserve">well </w:t>
      </w:r>
      <w:r w:rsidR="002A6DD1">
        <w:rPr>
          <w:lang w:val="en-AU"/>
        </w:rPr>
        <w:t>together</w:t>
      </w:r>
      <w:bookmarkEnd w:id="99"/>
    </w:p>
    <w:p w14:paraId="14D86E2C" w14:textId="77777777" w:rsidR="003A3825" w:rsidRDefault="003A3825" w:rsidP="003A3825">
      <w:r>
        <w:t>The community told us that different government supports need to work well together.</w:t>
      </w:r>
    </w:p>
    <w:p w14:paraId="4E075817" w14:textId="77777777" w:rsidR="003A3825" w:rsidRDefault="003A3825" w:rsidP="003A3825">
      <w:r>
        <w:t>For example:</w:t>
      </w:r>
    </w:p>
    <w:p w14:paraId="0ACB367C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the NDIS</w:t>
      </w:r>
    </w:p>
    <w:p w14:paraId="30F5FB81" w14:textId="77777777" w:rsidR="003A3825" w:rsidRDefault="003A3825" w:rsidP="0046335E">
      <w:pPr>
        <w:pStyle w:val="ListParagraph"/>
        <w:numPr>
          <w:ilvl w:val="0"/>
          <w:numId w:val="2"/>
        </w:numPr>
      </w:pPr>
      <w:r w:rsidRPr="004629B5">
        <w:rPr>
          <w:rStyle w:val="Strong"/>
        </w:rPr>
        <w:t>Disability</w:t>
      </w:r>
      <w:r>
        <w:rPr>
          <w:rStyle w:val="Strong"/>
          <w:rFonts w:ascii="Calibri" w:hAnsi="Calibri" w:cs="Calibri"/>
        </w:rPr>
        <w:t> </w:t>
      </w:r>
      <w:r w:rsidRPr="004629B5">
        <w:rPr>
          <w:rStyle w:val="Strong"/>
        </w:rPr>
        <w:t>Employment Services</w:t>
      </w:r>
      <w:r>
        <w:rPr>
          <w:rStyle w:val="Strong"/>
        </w:rPr>
        <w:t xml:space="preserve"> (DES)</w:t>
      </w:r>
      <w:r>
        <w:t>.</w:t>
      </w:r>
    </w:p>
    <w:p w14:paraId="67BE5023" w14:textId="77777777" w:rsidR="003A3825" w:rsidRDefault="003A3825" w:rsidP="00571086">
      <w:pPr>
        <w:pStyle w:val="ListParagraph"/>
      </w:pPr>
      <w:r>
        <w:t>DES help people with disability find and keep</w:t>
      </w:r>
      <w:r>
        <w:rPr>
          <w:rFonts w:ascii="Calibri" w:hAnsi="Calibri" w:cs="Calibri"/>
        </w:rPr>
        <w:t> </w:t>
      </w:r>
      <w:r>
        <w:t>a job.</w:t>
      </w:r>
    </w:p>
    <w:p w14:paraId="0B154B79" w14:textId="77777777" w:rsidR="003A3825" w:rsidRDefault="003A3825" w:rsidP="00571086">
      <w:pPr>
        <w:pStyle w:val="ListParagraph"/>
      </w:pPr>
      <w:r>
        <w:t>The Australian Government runs DES.</w:t>
      </w:r>
    </w:p>
    <w:p w14:paraId="4AFD24FE" w14:textId="77777777" w:rsidR="003A3825" w:rsidRDefault="003A3825" w:rsidP="003A3825">
      <w:r>
        <w:t>The community told us that it can be hard to</w:t>
      </w:r>
      <w:r>
        <w:rPr>
          <w:rFonts w:ascii="Calibri" w:hAnsi="Calibri" w:cs="Calibri"/>
        </w:rPr>
        <w:t> </w:t>
      </w:r>
      <w:r>
        <w:t>understand:</w:t>
      </w:r>
    </w:p>
    <w:p w14:paraId="6C80FB6A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what support people can get</w:t>
      </w:r>
    </w:p>
    <w:p w14:paraId="2B39F4DD" w14:textId="77777777" w:rsidR="003A3825" w:rsidRDefault="003A3825" w:rsidP="0046335E">
      <w:pPr>
        <w:pStyle w:val="ListParagraph"/>
        <w:numPr>
          <w:ilvl w:val="0"/>
          <w:numId w:val="2"/>
        </w:numPr>
      </w:pPr>
      <w:proofErr w:type="gramStart"/>
      <w:r>
        <w:t>how</w:t>
      </w:r>
      <w:proofErr w:type="gramEnd"/>
      <w:r>
        <w:t xml:space="preserve"> different services support people.</w:t>
      </w:r>
    </w:p>
    <w:p w14:paraId="735D6E27" w14:textId="4BB19EC2" w:rsidR="00A74EC4" w:rsidRDefault="00A74EC4" w:rsidP="00E465E0">
      <w:pPr>
        <w:pStyle w:val="Heading3"/>
        <w:spacing w:before="240"/>
      </w:pPr>
      <w:r>
        <w:t>What we will do</w:t>
      </w:r>
    </w:p>
    <w:p w14:paraId="0324532D" w14:textId="77777777" w:rsidR="003A3825" w:rsidRDefault="003A3825" w:rsidP="003A3825">
      <w:r>
        <w:t>We will collect information about:</w:t>
      </w:r>
    </w:p>
    <w:p w14:paraId="2397A21E" w14:textId="77777777" w:rsidR="003A3825" w:rsidRDefault="003A3825" w:rsidP="00F5603D">
      <w:pPr>
        <w:pStyle w:val="ListParagraph"/>
        <w:numPr>
          <w:ilvl w:val="0"/>
          <w:numId w:val="2"/>
        </w:numPr>
        <w:spacing w:after="120"/>
      </w:pPr>
      <w:r>
        <w:t>your goals</w:t>
      </w:r>
    </w:p>
    <w:p w14:paraId="0B33184B" w14:textId="77777777" w:rsidR="003A3825" w:rsidRDefault="003A3825" w:rsidP="00F5603D">
      <w:pPr>
        <w:pStyle w:val="ListParagraph"/>
        <w:numPr>
          <w:ilvl w:val="0"/>
          <w:numId w:val="2"/>
        </w:numPr>
        <w:spacing w:after="120"/>
      </w:pPr>
      <w:r>
        <w:t>how you use your supports</w:t>
      </w:r>
    </w:p>
    <w:p w14:paraId="4237B2FD" w14:textId="77777777" w:rsidR="003A3825" w:rsidRDefault="003A3825" w:rsidP="00F5603D">
      <w:pPr>
        <w:pStyle w:val="ListParagraph"/>
        <w:numPr>
          <w:ilvl w:val="0"/>
          <w:numId w:val="2"/>
        </w:numPr>
        <w:spacing w:after="120"/>
      </w:pPr>
      <w:r>
        <w:t>how well you do at work.</w:t>
      </w:r>
    </w:p>
    <w:p w14:paraId="6DDA6129" w14:textId="5AAB11A8" w:rsidR="003A3825" w:rsidRDefault="003A3825" w:rsidP="003A3825">
      <w:r>
        <w:t>We will work with DSS to create a new way for our</w:t>
      </w:r>
      <w:r>
        <w:rPr>
          <w:rFonts w:ascii="Calibri" w:hAnsi="Calibri" w:cs="Calibri"/>
        </w:rPr>
        <w:t> </w:t>
      </w:r>
      <w:r>
        <w:t>supports to</w:t>
      </w:r>
      <w:r w:rsidR="000158A0">
        <w:t> </w:t>
      </w:r>
      <w:r>
        <w:t>work</w:t>
      </w:r>
      <w:r w:rsidR="000158A0">
        <w:t> </w:t>
      </w:r>
      <w:r>
        <w:t>together.</w:t>
      </w:r>
    </w:p>
    <w:p w14:paraId="6DCE4625" w14:textId="77777777" w:rsidR="003A3825" w:rsidRDefault="003A3825" w:rsidP="003A3825">
      <w:r>
        <w:t>We will also tell you how your work can affect the</w:t>
      </w:r>
      <w:r>
        <w:rPr>
          <w:rFonts w:ascii="Calibri" w:hAnsi="Calibri" w:cs="Calibri"/>
        </w:rPr>
        <w:t> </w:t>
      </w:r>
      <w:r>
        <w:t>supports you get.</w:t>
      </w:r>
    </w:p>
    <w:p w14:paraId="566158A6" w14:textId="62EF3F25" w:rsidR="00A74EC4" w:rsidRDefault="00A74EC4" w:rsidP="00E465E0">
      <w:pPr>
        <w:pStyle w:val="Heading3"/>
        <w:spacing w:before="240"/>
      </w:pPr>
      <w:r>
        <w:t>What we will guide others to do</w:t>
      </w:r>
    </w:p>
    <w:p w14:paraId="1E43FF61" w14:textId="77777777" w:rsidR="003A3825" w:rsidRDefault="003A3825" w:rsidP="003A3825">
      <w:r w:rsidRPr="00A150A6">
        <w:rPr>
          <w:spacing w:val="-2"/>
        </w:rPr>
        <w:t xml:space="preserve">We will support the Australian Government’s </w:t>
      </w:r>
      <w:r w:rsidRPr="00A150A6">
        <w:rPr>
          <w:spacing w:val="2"/>
        </w:rPr>
        <w:t>new</w:t>
      </w:r>
      <w:r w:rsidRPr="00A150A6">
        <w:rPr>
          <w:rFonts w:ascii="Calibri" w:hAnsi="Calibri" w:cs="Calibri"/>
          <w:spacing w:val="2"/>
        </w:rPr>
        <w:t> </w:t>
      </w:r>
      <w:r w:rsidRPr="00A150A6">
        <w:rPr>
          <w:spacing w:val="2"/>
        </w:rPr>
        <w:t xml:space="preserve">way to collect and share information </w:t>
      </w:r>
      <w:r>
        <w:t>about</w:t>
      </w:r>
      <w:r>
        <w:rPr>
          <w:rFonts w:ascii="Calibri" w:hAnsi="Calibri" w:cs="Calibri"/>
        </w:rPr>
        <w:t> </w:t>
      </w:r>
      <w:r>
        <w:t>disability.</w:t>
      </w:r>
    </w:p>
    <w:p w14:paraId="31A8DC58" w14:textId="77777777" w:rsidR="003A3825" w:rsidRDefault="003A3825" w:rsidP="000158A0">
      <w:pPr>
        <w:ind w:right="-732"/>
      </w:pPr>
      <w:r>
        <w:t>We will speak up for participants when the Australian Government updates DES.</w:t>
      </w:r>
    </w:p>
    <w:p w14:paraId="3619E6F9" w14:textId="77777777" w:rsidR="003A3825" w:rsidRDefault="003A3825" w:rsidP="003A3825">
      <w:r>
        <w:t>Some participants worry that they will lose some</w:t>
      </w:r>
      <w:r>
        <w:rPr>
          <w:rFonts w:ascii="Calibri" w:hAnsi="Calibri" w:cs="Calibri"/>
        </w:rPr>
        <w:t> </w:t>
      </w:r>
      <w:r>
        <w:t>supports if they start a job.</w:t>
      </w:r>
    </w:p>
    <w:p w14:paraId="1ABEB17B" w14:textId="77777777" w:rsidR="003A3825" w:rsidRDefault="003A3825" w:rsidP="003A3825">
      <w:r>
        <w:t>We will speak up about why it is good for participants to start a job.</w:t>
      </w:r>
    </w:p>
    <w:p w14:paraId="78FDA725" w14:textId="0D83C03B" w:rsidR="004044DF" w:rsidRPr="00E465E0" w:rsidRDefault="002A6DD1" w:rsidP="00E465E0">
      <w:pPr>
        <w:pStyle w:val="Heading2"/>
      </w:pPr>
      <w:r>
        <w:br w:type="page"/>
      </w:r>
      <w:bookmarkStart w:id="100" w:name="_Toc153193914"/>
      <w:bookmarkStart w:id="101" w:name="_Toc12634029"/>
      <w:bookmarkStart w:id="102" w:name="_Toc12636487"/>
      <w:bookmarkStart w:id="103" w:name="_Toc43391451"/>
      <w:bookmarkStart w:id="104" w:name="_Toc43391513"/>
      <w:r w:rsidR="00912ED1">
        <w:t>What the Australian Government will change</w:t>
      </w:r>
      <w:bookmarkEnd w:id="100"/>
    </w:p>
    <w:p w14:paraId="315DCDBD" w14:textId="77777777" w:rsidR="003A3825" w:rsidRDefault="003A3825" w:rsidP="003A3825">
      <w:r>
        <w:t>The Australian Government is doing other things to improve employment for participants as part of</w:t>
      </w:r>
      <w:r>
        <w:rPr>
          <w:rFonts w:ascii="Calibri" w:hAnsi="Calibri" w:cs="Calibri"/>
        </w:rPr>
        <w:t> </w:t>
      </w:r>
      <w:r>
        <w:t xml:space="preserve">this Strategy. </w:t>
      </w:r>
    </w:p>
    <w:p w14:paraId="76AA8F8B" w14:textId="77777777" w:rsidR="003A3825" w:rsidRDefault="003A3825" w:rsidP="003A3825">
      <w:r>
        <w:t>The Australian Government will replace the Disability Services Act 1986.</w:t>
      </w:r>
    </w:p>
    <w:p w14:paraId="0851B711" w14:textId="77777777" w:rsidR="003A3825" w:rsidRDefault="003A3825" w:rsidP="003A3825">
      <w:r>
        <w:t>We call it the Act.</w:t>
      </w:r>
    </w:p>
    <w:p w14:paraId="41E8CC7C" w14:textId="77777777" w:rsidR="003A3825" w:rsidRDefault="003A3825" w:rsidP="003A3825">
      <w:r>
        <w:t>The Act is a law.</w:t>
      </w:r>
    </w:p>
    <w:p w14:paraId="1AF98B90" w14:textId="156CB869" w:rsidR="003A3825" w:rsidRPr="00565AE7" w:rsidRDefault="003A3825" w:rsidP="003A3825">
      <w:pPr>
        <w:rPr>
          <w:spacing w:val="-2"/>
        </w:rPr>
      </w:pPr>
      <w:r w:rsidRPr="00565AE7">
        <w:rPr>
          <w:spacing w:val="-2"/>
        </w:rPr>
        <w:t>It explains what services the Australian</w:t>
      </w:r>
      <w:r>
        <w:rPr>
          <w:spacing w:val="-2"/>
        </w:rPr>
        <w:t> </w:t>
      </w:r>
      <w:r w:rsidRPr="00565AE7">
        <w:rPr>
          <w:spacing w:val="-2"/>
        </w:rPr>
        <w:t>Government can provide for people</w:t>
      </w:r>
      <w:r w:rsidR="003D293E">
        <w:rPr>
          <w:spacing w:val="-2"/>
        </w:rPr>
        <w:t> </w:t>
      </w:r>
      <w:r w:rsidRPr="00565AE7">
        <w:rPr>
          <w:spacing w:val="-2"/>
        </w:rPr>
        <w:t>with disability.</w:t>
      </w:r>
    </w:p>
    <w:p w14:paraId="726BD6F8" w14:textId="77777777" w:rsidR="003A3825" w:rsidRPr="00A150A6" w:rsidRDefault="003A3825" w:rsidP="003A3825">
      <w:pPr>
        <w:rPr>
          <w:b/>
          <w:bCs/>
          <w:spacing w:val="-2"/>
        </w:rPr>
      </w:pPr>
      <w:r w:rsidRPr="00A150A6">
        <w:rPr>
          <w:spacing w:val="-2"/>
        </w:rPr>
        <w:t>The Australian Government will also improve DES.</w:t>
      </w:r>
    </w:p>
    <w:p w14:paraId="2E22E91F" w14:textId="77777777" w:rsidR="003A3825" w:rsidRDefault="003A3825" w:rsidP="003A3825">
      <w:r>
        <w:t>The Australian Government checked the NDIS to</w:t>
      </w:r>
      <w:r>
        <w:rPr>
          <w:rFonts w:ascii="Calibri" w:hAnsi="Calibri" w:cs="Calibri"/>
        </w:rPr>
        <w:t> </w:t>
      </w:r>
      <w:r>
        <w:t>find out</w:t>
      </w:r>
      <w:r>
        <w:rPr>
          <w:rFonts w:ascii="Calibri" w:hAnsi="Calibri" w:cs="Calibri"/>
        </w:rPr>
        <w:t> </w:t>
      </w:r>
      <w:r>
        <w:t xml:space="preserve">what: </w:t>
      </w:r>
    </w:p>
    <w:p w14:paraId="0C561C03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 xml:space="preserve">worked well </w:t>
      </w:r>
    </w:p>
    <w:p w14:paraId="5E7D5915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could be better.</w:t>
      </w:r>
    </w:p>
    <w:p w14:paraId="09CF6B1A" w14:textId="77777777" w:rsidR="003A3825" w:rsidRDefault="003A3825" w:rsidP="003A3825">
      <w:r>
        <w:t xml:space="preserve">They called it the </w:t>
      </w:r>
      <w:r w:rsidRPr="004629B5">
        <w:rPr>
          <w:rStyle w:val="Strong"/>
        </w:rPr>
        <w:t>NDIS Review</w:t>
      </w:r>
      <w:r>
        <w:t>.</w:t>
      </w:r>
    </w:p>
    <w:p w14:paraId="754C6A35" w14:textId="77777777" w:rsidR="003A3825" w:rsidRDefault="003A3825" w:rsidP="003A3825">
      <w:r w:rsidRPr="00A150A6">
        <w:rPr>
          <w:spacing w:val="-2"/>
        </w:rPr>
        <w:t xml:space="preserve">The Australian Government will also share </w:t>
      </w:r>
      <w:r w:rsidRPr="00A150A6">
        <w:rPr>
          <w:spacing w:val="2"/>
        </w:rPr>
        <w:t>their</w:t>
      </w:r>
      <w:r w:rsidRPr="00A150A6">
        <w:rPr>
          <w:rFonts w:ascii="Calibri" w:hAnsi="Calibri" w:cs="Calibri"/>
          <w:spacing w:val="2"/>
        </w:rPr>
        <w:t> </w:t>
      </w:r>
      <w:r w:rsidRPr="00A150A6">
        <w:rPr>
          <w:spacing w:val="2"/>
        </w:rPr>
        <w:t xml:space="preserve">response to the advice from the </w:t>
      </w:r>
      <w:r w:rsidRPr="00921406">
        <w:rPr>
          <w:rStyle w:val="Strong"/>
        </w:rPr>
        <w:t>Disability</w:t>
      </w:r>
      <w:r>
        <w:rPr>
          <w:rStyle w:val="Strong"/>
          <w:rFonts w:ascii="Calibri" w:hAnsi="Calibri" w:cs="Calibri"/>
        </w:rPr>
        <w:t> </w:t>
      </w:r>
      <w:r w:rsidRPr="00921406">
        <w:rPr>
          <w:rStyle w:val="Strong"/>
        </w:rPr>
        <w:t>Royal Commission</w:t>
      </w:r>
      <w:r>
        <w:t xml:space="preserve">. </w:t>
      </w:r>
    </w:p>
    <w:p w14:paraId="0F936213" w14:textId="2C2D08AA" w:rsidR="003A3825" w:rsidRPr="00A150A6" w:rsidRDefault="003A3825" w:rsidP="003A3825">
      <w:pPr>
        <w:rPr>
          <w:spacing w:val="-2"/>
        </w:rPr>
      </w:pPr>
      <w:r w:rsidRPr="00A150A6">
        <w:rPr>
          <w:spacing w:val="2"/>
        </w:rPr>
        <w:t xml:space="preserve">The Disability Royal Commission </w:t>
      </w:r>
      <w:proofErr w:type="gramStart"/>
      <w:r w:rsidRPr="00A150A6">
        <w:rPr>
          <w:spacing w:val="2"/>
        </w:rPr>
        <w:t>looked into</w:t>
      </w:r>
      <w:proofErr w:type="gramEnd"/>
      <w:r w:rsidRPr="00A150A6">
        <w:rPr>
          <w:spacing w:val="2"/>
        </w:rPr>
        <w:t xml:space="preserve"> </w:t>
      </w:r>
      <w:r w:rsidRPr="00A150A6">
        <w:rPr>
          <w:spacing w:val="-2"/>
        </w:rPr>
        <w:t>problems people with</w:t>
      </w:r>
      <w:r w:rsidR="000158A0">
        <w:rPr>
          <w:spacing w:val="-2"/>
        </w:rPr>
        <w:t> </w:t>
      </w:r>
      <w:r w:rsidRPr="00A150A6">
        <w:rPr>
          <w:spacing w:val="-2"/>
        </w:rPr>
        <w:t>disability have experienced.</w:t>
      </w:r>
    </w:p>
    <w:p w14:paraId="24263F42" w14:textId="77777777" w:rsidR="003A3825" w:rsidRPr="0057243E" w:rsidRDefault="003A3825" w:rsidP="003A3825">
      <w:pPr>
        <w:rPr>
          <w:spacing w:val="-2"/>
        </w:rPr>
      </w:pPr>
      <w:r w:rsidRPr="0057243E">
        <w:rPr>
          <w:spacing w:val="-2"/>
        </w:rPr>
        <w:t>It will help the Australian Government find out</w:t>
      </w:r>
      <w:r>
        <w:rPr>
          <w:spacing w:val="-2"/>
        </w:rPr>
        <w:t> </w:t>
      </w:r>
      <w:r w:rsidRPr="0057243E">
        <w:rPr>
          <w:spacing w:val="-2"/>
        </w:rPr>
        <w:t>what:</w:t>
      </w:r>
    </w:p>
    <w:p w14:paraId="6A557DF9" w14:textId="77777777" w:rsidR="003A3825" w:rsidRPr="0057243E" w:rsidRDefault="003A3825" w:rsidP="0046335E">
      <w:pPr>
        <w:pStyle w:val="ListParagraph"/>
        <w:numPr>
          <w:ilvl w:val="0"/>
          <w:numId w:val="2"/>
        </w:numPr>
        <w:rPr>
          <w:spacing w:val="-2"/>
        </w:rPr>
      </w:pPr>
      <w:r w:rsidRPr="0057243E">
        <w:rPr>
          <w:spacing w:val="-2"/>
        </w:rPr>
        <w:t>went wrong</w:t>
      </w:r>
    </w:p>
    <w:p w14:paraId="6CCE9FBB" w14:textId="77777777" w:rsidR="003A3825" w:rsidRPr="0057243E" w:rsidRDefault="003A3825" w:rsidP="0046335E">
      <w:pPr>
        <w:pStyle w:val="ListParagraph"/>
        <w:numPr>
          <w:ilvl w:val="0"/>
          <w:numId w:val="2"/>
        </w:numPr>
        <w:rPr>
          <w:b/>
          <w:bCs/>
          <w:spacing w:val="-2"/>
        </w:rPr>
      </w:pPr>
      <w:r w:rsidRPr="0057243E">
        <w:rPr>
          <w:spacing w:val="-2"/>
        </w:rPr>
        <w:t>they should fix.</w:t>
      </w:r>
    </w:p>
    <w:p w14:paraId="4DD2C6D0" w14:textId="77777777" w:rsidR="003A3825" w:rsidRDefault="003A3825" w:rsidP="003A3825">
      <w:r>
        <w:t xml:space="preserve">We will update the Strategy again when we get the Australian Government’s advice. </w:t>
      </w:r>
    </w:p>
    <w:p w14:paraId="18138B27" w14:textId="77777777" w:rsidR="004044DF" w:rsidRDefault="004044DF" w:rsidP="003A3825">
      <w:pPr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>
        <w:rPr>
          <w:lang w:val="en-US"/>
        </w:rPr>
        <w:br w:type="page"/>
      </w:r>
    </w:p>
    <w:p w14:paraId="6F62C869" w14:textId="77777777" w:rsidR="008339C5" w:rsidRPr="003A5736" w:rsidRDefault="008339C5" w:rsidP="008339C5">
      <w:pPr>
        <w:pStyle w:val="Heading2"/>
        <w:rPr>
          <w:lang w:val="en-US"/>
        </w:rPr>
      </w:pPr>
      <w:bookmarkStart w:id="105" w:name="_Toc153193915"/>
      <w:r>
        <w:rPr>
          <w:lang w:val="en-US"/>
        </w:rPr>
        <w:t>Making sure the Strategy works well</w:t>
      </w:r>
      <w:bookmarkEnd w:id="105"/>
      <w:r>
        <w:rPr>
          <w:lang w:val="en-US"/>
        </w:rPr>
        <w:t xml:space="preserve"> </w:t>
      </w:r>
    </w:p>
    <w:p w14:paraId="1A81437E" w14:textId="77777777" w:rsidR="003A3825" w:rsidRDefault="003A3825" w:rsidP="003A3825">
      <w:r>
        <w:t>We want to make sure the Strategy works well for</w:t>
      </w:r>
      <w:r>
        <w:rPr>
          <w:rFonts w:ascii="Calibri" w:hAnsi="Calibri" w:cs="Calibri"/>
        </w:rPr>
        <w:t> </w:t>
      </w:r>
      <w:r>
        <w:t xml:space="preserve">participants in the future. </w:t>
      </w:r>
    </w:p>
    <w:p w14:paraId="6C070379" w14:textId="0BF0A762" w:rsidR="003A3825" w:rsidRDefault="003A3825" w:rsidP="003A3825">
      <w:r>
        <w:t>This includes making sure it works with other plans to support people</w:t>
      </w:r>
      <w:r w:rsidR="003D293E">
        <w:t> </w:t>
      </w:r>
      <w:r>
        <w:t>with</w:t>
      </w:r>
      <w:r w:rsidR="000158A0">
        <w:t> </w:t>
      </w:r>
      <w:r>
        <w:t>disability.</w:t>
      </w:r>
    </w:p>
    <w:p w14:paraId="641D3CD4" w14:textId="77777777" w:rsidR="003A3825" w:rsidRDefault="003A3825" w:rsidP="003A3825">
      <w:r>
        <w:t xml:space="preserve">For example, </w:t>
      </w:r>
      <w:r w:rsidRPr="004629B5">
        <w:t>Australia’s Disability Strategy</w:t>
      </w:r>
      <w:r>
        <w:t xml:space="preserve"> </w:t>
      </w:r>
      <w:r w:rsidRPr="004629B5">
        <w:t>2021</w:t>
      </w:r>
      <w:r>
        <w:noBreakHyphen/>
      </w:r>
      <w:r w:rsidRPr="004629B5">
        <w:t>203</w:t>
      </w:r>
      <w:r>
        <w:t>1.</w:t>
      </w:r>
    </w:p>
    <w:p w14:paraId="50B3853B" w14:textId="77777777" w:rsidR="003A3825" w:rsidRDefault="003A3825" w:rsidP="003A3825">
      <w:r>
        <w:t xml:space="preserve">This is </w:t>
      </w:r>
      <w:r w:rsidRPr="004629B5">
        <w:t>a plan to support people with disability in</w:t>
      </w:r>
      <w:r>
        <w:rPr>
          <w:rFonts w:ascii="Calibri" w:hAnsi="Calibri" w:cs="Calibri"/>
        </w:rPr>
        <w:t> </w:t>
      </w:r>
      <w:r w:rsidRPr="004629B5">
        <w:t>all areas of their life.</w:t>
      </w:r>
    </w:p>
    <w:p w14:paraId="120AF7B6" w14:textId="77777777" w:rsidR="003A3825" w:rsidRDefault="003A3825" w:rsidP="003A3825">
      <w:r>
        <w:t>We will check parts of the Strategy to see how</w:t>
      </w:r>
      <w:r>
        <w:rPr>
          <w:rFonts w:ascii="Calibri" w:hAnsi="Calibri" w:cs="Calibri"/>
        </w:rPr>
        <w:t> </w:t>
      </w:r>
      <w:r>
        <w:t>well it is working.</w:t>
      </w:r>
    </w:p>
    <w:p w14:paraId="0E6375DF" w14:textId="77777777" w:rsidR="003A3825" w:rsidRDefault="003A3825" w:rsidP="003A3825">
      <w:r>
        <w:t>We will check how many participants:</w:t>
      </w:r>
    </w:p>
    <w:p w14:paraId="18ADA915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find and keep a job</w:t>
      </w:r>
    </w:p>
    <w:p w14:paraId="593C3F87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want to find a job</w:t>
      </w:r>
    </w:p>
    <w:p w14:paraId="775E0105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 xml:space="preserve">work with us to </w:t>
      </w:r>
      <w:proofErr w:type="gramStart"/>
      <w:r>
        <w:t>make a plan</w:t>
      </w:r>
      <w:proofErr w:type="gramEnd"/>
      <w:r>
        <w:t xml:space="preserve"> to reach their employment goals</w:t>
      </w:r>
    </w:p>
    <w:p w14:paraId="6C5A1AFE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use the employment supports they have funding for.</w:t>
      </w:r>
    </w:p>
    <w:p w14:paraId="1815990E" w14:textId="77777777" w:rsidR="003A3825" w:rsidRDefault="003A3825" w:rsidP="003A3825">
      <w:r>
        <w:t>We will check if providers are working as well as</w:t>
      </w:r>
      <w:r>
        <w:rPr>
          <w:rFonts w:ascii="Calibri" w:hAnsi="Calibri" w:cs="Calibri"/>
        </w:rPr>
        <w:t> </w:t>
      </w:r>
      <w:r>
        <w:t>we expect them to.</w:t>
      </w:r>
    </w:p>
    <w:p w14:paraId="0F9D5FFE" w14:textId="77777777" w:rsidR="003A3825" w:rsidRDefault="003A3825" w:rsidP="003A3825">
      <w:r>
        <w:t>We will also check:</w:t>
      </w:r>
    </w:p>
    <w:p w14:paraId="237845B4" w14:textId="77777777" w:rsidR="003A3825" w:rsidRPr="00A150A6" w:rsidRDefault="003A3825" w:rsidP="0046335E">
      <w:pPr>
        <w:pStyle w:val="ListParagraph"/>
        <w:numPr>
          <w:ilvl w:val="0"/>
          <w:numId w:val="8"/>
        </w:numPr>
        <w:rPr>
          <w:spacing w:val="-2"/>
        </w:rPr>
      </w:pPr>
      <w:r w:rsidRPr="00A150A6">
        <w:rPr>
          <w:spacing w:val="-2"/>
        </w:rPr>
        <w:t>how many people with disability work for us</w:t>
      </w:r>
    </w:p>
    <w:p w14:paraId="5816C73B" w14:textId="77777777" w:rsidR="003A3825" w:rsidRDefault="003A3825" w:rsidP="0046335E">
      <w:pPr>
        <w:pStyle w:val="ListParagraph"/>
        <w:numPr>
          <w:ilvl w:val="0"/>
          <w:numId w:val="8"/>
        </w:numPr>
      </w:pPr>
      <w:r>
        <w:t>how well participants think the Strategy is</w:t>
      </w:r>
      <w:r>
        <w:rPr>
          <w:rFonts w:ascii="Calibri" w:hAnsi="Calibri" w:cs="Calibri"/>
        </w:rPr>
        <w:t> </w:t>
      </w:r>
      <w:r>
        <w:t>working.</w:t>
      </w:r>
    </w:p>
    <w:p w14:paraId="409FD1DD" w14:textId="77777777" w:rsidR="004044DF" w:rsidRDefault="004044DF" w:rsidP="004044DF">
      <w:pPr>
        <w:pStyle w:val="Heading2"/>
      </w:pPr>
      <w:r>
        <w:br w:type="page"/>
      </w:r>
    </w:p>
    <w:p w14:paraId="73EE0A85" w14:textId="25BB6A32" w:rsidR="00493D5D" w:rsidRDefault="00493D5D" w:rsidP="00DD389A">
      <w:pPr>
        <w:pStyle w:val="Heading2"/>
      </w:pPr>
      <w:bookmarkStart w:id="106" w:name="_Toc153193916"/>
      <w:r>
        <w:t>More information</w:t>
      </w:r>
      <w:bookmarkEnd w:id="101"/>
      <w:bookmarkEnd w:id="102"/>
      <w:bookmarkEnd w:id="103"/>
      <w:bookmarkEnd w:id="104"/>
      <w:bookmarkEnd w:id="106"/>
    </w:p>
    <w:p w14:paraId="0E1691F2" w14:textId="11295123" w:rsidR="008A5DB9" w:rsidRPr="003A3825" w:rsidRDefault="008A5DB9" w:rsidP="003A3825">
      <w:pPr>
        <w:rPr>
          <w:rFonts w:cs="Arial"/>
          <w:lang w:val="x-none" w:eastAsia="x-none"/>
        </w:rPr>
      </w:pPr>
      <w:r w:rsidRPr="003A3825">
        <w:rPr>
          <w:rFonts w:cs="Arial"/>
        </w:rPr>
        <w:t>For more information about this</w:t>
      </w:r>
      <w:r w:rsidR="00775431" w:rsidRPr="003A3825">
        <w:rPr>
          <w:rFonts w:cs="Arial"/>
        </w:rPr>
        <w:t xml:space="preserve"> document</w:t>
      </w:r>
      <w:r w:rsidRPr="003A3825">
        <w:rPr>
          <w:rFonts w:cs="Arial"/>
        </w:rPr>
        <w:t>, please contact us.</w:t>
      </w:r>
    </w:p>
    <w:p w14:paraId="78BFD4CA" w14:textId="77777777" w:rsidR="003A3825" w:rsidRPr="003A3825" w:rsidRDefault="003A3825" w:rsidP="003A3825">
      <w:pPr>
        <w:rPr>
          <w:rFonts w:cs="Arial"/>
        </w:rPr>
      </w:pPr>
      <w:r w:rsidRPr="003A3825">
        <w:rPr>
          <w:rFonts w:cs="Arial"/>
        </w:rPr>
        <w:t>You can visit our website.</w:t>
      </w:r>
    </w:p>
    <w:p w14:paraId="7253380D" w14:textId="7DFD1B9D" w:rsidR="003A3825" w:rsidRPr="003A3825" w:rsidRDefault="008F6369" w:rsidP="003A3825">
      <w:pPr>
        <w:rPr>
          <w:rFonts w:cs="Arial"/>
        </w:rPr>
      </w:pPr>
      <w:hyperlink r:id="rId9" w:history="1">
        <w:r w:rsidR="003A3825" w:rsidRPr="00B21FA9">
          <w:rPr>
            <w:rStyle w:val="Hyperlink"/>
            <w:rFonts w:cs="Arial"/>
          </w:rPr>
          <w:t>www.ndis.</w:t>
        </w:r>
        <w:r w:rsidR="003A3825" w:rsidRPr="00B21FA9">
          <w:rPr>
            <w:rStyle w:val="Hyperlink"/>
            <w:rFonts w:cs="Arial"/>
          </w:rPr>
          <w:t>g</w:t>
        </w:r>
        <w:r w:rsidR="003A3825" w:rsidRPr="00B21FA9">
          <w:rPr>
            <w:rStyle w:val="Hyperlink"/>
            <w:rFonts w:cs="Arial"/>
          </w:rPr>
          <w:t>ov.au</w:t>
        </w:r>
      </w:hyperlink>
    </w:p>
    <w:p w14:paraId="7D9A2F7F" w14:textId="77777777" w:rsidR="003A3825" w:rsidRPr="003A3825" w:rsidRDefault="003A3825" w:rsidP="003A3825">
      <w:pPr>
        <w:rPr>
          <w:rFonts w:cs="Arial"/>
        </w:rPr>
      </w:pPr>
      <w:r w:rsidRPr="003A3825">
        <w:rPr>
          <w:rFonts w:cs="Arial"/>
        </w:rPr>
        <w:t>You can call us.</w:t>
      </w:r>
    </w:p>
    <w:p w14:paraId="1F1D272E" w14:textId="721957BC" w:rsidR="003A3825" w:rsidRPr="003A3825" w:rsidRDefault="003A3825" w:rsidP="003A3825">
      <w:pPr>
        <w:rPr>
          <w:rStyle w:val="IntenseEmphasis1"/>
          <w:rFonts w:cs="Arial"/>
        </w:rPr>
      </w:pPr>
      <w:r w:rsidRPr="003A3825">
        <w:rPr>
          <w:rStyle w:val="IntenseEmphasis1"/>
          <w:rFonts w:cs="Arial"/>
        </w:rPr>
        <w:t>1800 800 110</w:t>
      </w:r>
    </w:p>
    <w:p w14:paraId="3C74D5EB" w14:textId="77777777" w:rsidR="003A3825" w:rsidRPr="003A3825" w:rsidRDefault="003A3825" w:rsidP="003A3825">
      <w:pPr>
        <w:rPr>
          <w:rFonts w:cs="Arial"/>
        </w:rPr>
      </w:pPr>
      <w:r w:rsidRPr="003A3825">
        <w:rPr>
          <w:rFonts w:cs="Arial"/>
        </w:rPr>
        <w:t>Follow us on Facebook.</w:t>
      </w:r>
    </w:p>
    <w:p w14:paraId="693F79C7" w14:textId="5147B152" w:rsidR="003A3825" w:rsidRPr="003A3825" w:rsidRDefault="008F6369" w:rsidP="003A3825">
      <w:pPr>
        <w:rPr>
          <w:rStyle w:val="Hyperlink"/>
          <w:rFonts w:cs="Arial"/>
        </w:rPr>
      </w:pPr>
      <w:hyperlink r:id="rId10" w:history="1">
        <w:r w:rsidR="003A3825" w:rsidRPr="00B21FA9">
          <w:rPr>
            <w:rStyle w:val="Hyperlink"/>
            <w:rFonts w:cs="Arial"/>
          </w:rPr>
          <w:t>www.facebook.com/NDISAus</w:t>
        </w:r>
      </w:hyperlink>
    </w:p>
    <w:p w14:paraId="432FA63A" w14:textId="77777777" w:rsidR="003A3825" w:rsidRPr="003A3825" w:rsidRDefault="003A3825" w:rsidP="003A3825">
      <w:pPr>
        <w:rPr>
          <w:rFonts w:cs="Arial"/>
        </w:rPr>
      </w:pPr>
      <w:r w:rsidRPr="003A3825">
        <w:rPr>
          <w:rFonts w:cs="Arial"/>
        </w:rPr>
        <w:t>Follow us on Twitter.</w:t>
      </w:r>
    </w:p>
    <w:p w14:paraId="1608DE3B" w14:textId="466A7187" w:rsidR="003A3825" w:rsidRPr="003A3825" w:rsidRDefault="003A3825" w:rsidP="003A3825">
      <w:pPr>
        <w:rPr>
          <w:rStyle w:val="IntenseEmphasis1"/>
          <w:rFonts w:cs="Arial"/>
        </w:rPr>
      </w:pPr>
      <w:r w:rsidRPr="003A3825">
        <w:rPr>
          <w:rStyle w:val="IntenseEmphasis1"/>
          <w:rFonts w:cs="Arial"/>
        </w:rPr>
        <w:t>@NDIS</w:t>
      </w:r>
    </w:p>
    <w:p w14:paraId="6D424B22" w14:textId="77777777" w:rsidR="003A3825" w:rsidRPr="003A3825" w:rsidRDefault="003A3825" w:rsidP="003A3825">
      <w:pPr>
        <w:rPr>
          <w:rFonts w:cs="Arial"/>
        </w:rPr>
      </w:pPr>
      <w:r w:rsidRPr="003A3825">
        <w:rPr>
          <w:rFonts w:cs="Arial"/>
        </w:rPr>
        <w:t>Twitter is also called X.</w:t>
      </w:r>
    </w:p>
    <w:p w14:paraId="399DBB89" w14:textId="77777777" w:rsidR="00AE2123" w:rsidRDefault="00AE2123" w:rsidP="003A3825">
      <w:pPr>
        <w:rPr>
          <w:rFonts w:cs="Times New Roman"/>
          <w:sz w:val="32"/>
          <w:szCs w:val="26"/>
        </w:rPr>
      </w:pPr>
      <w:bookmarkStart w:id="107" w:name="_Toc43391514"/>
      <w:r>
        <w:br w:type="page"/>
      </w:r>
    </w:p>
    <w:p w14:paraId="7330399A" w14:textId="77777777" w:rsidR="00CD310C" w:rsidRPr="00AA574A" w:rsidRDefault="00CD310C" w:rsidP="00AA574A">
      <w:pPr>
        <w:pStyle w:val="Heading3"/>
      </w:pPr>
      <w:r w:rsidRPr="00AA574A">
        <w:t>Support to talk to us</w:t>
      </w:r>
      <w:bookmarkEnd w:id="107"/>
    </w:p>
    <w:p w14:paraId="772DD88E" w14:textId="77777777" w:rsidR="003A3825" w:rsidRPr="00DD552E" w:rsidRDefault="003A3825" w:rsidP="000158A0">
      <w:pPr>
        <w:ind w:right="-306"/>
      </w:pPr>
      <w:r w:rsidRPr="00DD552E">
        <w:t xml:space="preserve">You can talk to us online using our webchat feature at the top of our website. </w:t>
      </w:r>
    </w:p>
    <w:p w14:paraId="34D9AC15" w14:textId="7C92209B" w:rsidR="003A3825" w:rsidRPr="003A3825" w:rsidRDefault="008F6369" w:rsidP="000158A0">
      <w:pPr>
        <w:rPr>
          <w:color w:val="6B2976"/>
        </w:rPr>
      </w:pPr>
      <w:hyperlink r:id="rId11" w:history="1">
        <w:r w:rsidR="000158A0" w:rsidRPr="00B21FA9">
          <w:rPr>
            <w:rStyle w:val="Hyperlink"/>
            <w:rFonts w:cs="Arial"/>
          </w:rPr>
          <w:t>www.ndi</w:t>
        </w:r>
        <w:r w:rsidR="000158A0" w:rsidRPr="00B21FA9">
          <w:rPr>
            <w:rStyle w:val="Hyperlink"/>
            <w:rFonts w:cs="Arial"/>
          </w:rPr>
          <w:t>s</w:t>
        </w:r>
        <w:r w:rsidR="000158A0" w:rsidRPr="00B21FA9">
          <w:rPr>
            <w:rStyle w:val="Hyperlink"/>
            <w:rFonts w:cs="Arial"/>
          </w:rPr>
          <w:t>.gov.au</w:t>
        </w:r>
      </w:hyperlink>
    </w:p>
    <w:p w14:paraId="1DAB7C12" w14:textId="7E106795" w:rsidR="003A3825" w:rsidRPr="003A3825" w:rsidRDefault="003A3825" w:rsidP="000158A0">
      <w:r w:rsidRPr="003A3825">
        <w:t>If you speak a language other than English, you can call:</w:t>
      </w:r>
    </w:p>
    <w:p w14:paraId="56C37B3B" w14:textId="77777777" w:rsidR="003A3825" w:rsidRPr="003A3825" w:rsidRDefault="003A3825" w:rsidP="000158A0">
      <w:r w:rsidRPr="003A3825">
        <w:t>Translating and Interpreting Service (TIS)</w:t>
      </w:r>
    </w:p>
    <w:p w14:paraId="245B6538" w14:textId="0CF9CEFA" w:rsidR="003A3825" w:rsidRPr="003A3825" w:rsidRDefault="003A3825" w:rsidP="000158A0">
      <w:pPr>
        <w:rPr>
          <w:rStyle w:val="IntenseEmphasis1"/>
          <w:rFonts w:cs="Arial"/>
        </w:rPr>
      </w:pPr>
      <w:r w:rsidRPr="003A3825">
        <w:rPr>
          <w:rStyle w:val="IntenseEmphasis1"/>
          <w:rFonts w:cs="Arial"/>
        </w:rPr>
        <w:t>131 450</w:t>
      </w:r>
    </w:p>
    <w:p w14:paraId="6146E690" w14:textId="24FCB582" w:rsidR="003A3825" w:rsidRPr="003A3825" w:rsidRDefault="003A3825" w:rsidP="000158A0">
      <w:r w:rsidRPr="003A3825">
        <w:t>If you have a speech or hearing impairment, you can call:</w:t>
      </w:r>
    </w:p>
    <w:p w14:paraId="78081E9E" w14:textId="77777777" w:rsidR="003A3825" w:rsidRPr="003A3825" w:rsidRDefault="003A3825" w:rsidP="000158A0">
      <w:r w:rsidRPr="003A3825">
        <w:t>TTY</w:t>
      </w:r>
    </w:p>
    <w:p w14:paraId="6A8B7A59" w14:textId="6685F940" w:rsidR="003A3825" w:rsidRPr="003A3825" w:rsidRDefault="003A3825" w:rsidP="000158A0">
      <w:pPr>
        <w:rPr>
          <w:rStyle w:val="IntenseEmphasis1"/>
          <w:rFonts w:cs="Arial"/>
        </w:rPr>
      </w:pPr>
      <w:r w:rsidRPr="003A3825">
        <w:rPr>
          <w:rStyle w:val="IntenseEmphasis1"/>
          <w:rFonts w:cs="Arial"/>
        </w:rPr>
        <w:t>1800 555 677</w:t>
      </w:r>
    </w:p>
    <w:p w14:paraId="03E1985B" w14:textId="77777777" w:rsidR="003A3825" w:rsidRPr="003A3825" w:rsidRDefault="003A3825" w:rsidP="000158A0">
      <w:r w:rsidRPr="003A3825">
        <w:t>Speak and Listen</w:t>
      </w:r>
    </w:p>
    <w:p w14:paraId="009E7D61" w14:textId="3CB80170" w:rsidR="003A3825" w:rsidRPr="003A3825" w:rsidRDefault="003A3825" w:rsidP="000158A0">
      <w:pPr>
        <w:rPr>
          <w:rStyle w:val="IntenseEmphasis1"/>
          <w:rFonts w:cs="Arial"/>
        </w:rPr>
      </w:pPr>
      <w:r w:rsidRPr="003A3825">
        <w:rPr>
          <w:rStyle w:val="IntenseEmphasis1"/>
          <w:rFonts w:cs="Arial"/>
        </w:rPr>
        <w:t>1800 555 727</w:t>
      </w:r>
    </w:p>
    <w:p w14:paraId="5B3CAD0E" w14:textId="77777777" w:rsidR="003A3825" w:rsidRPr="003A3825" w:rsidRDefault="003A3825" w:rsidP="000158A0">
      <w:r w:rsidRPr="003A3825">
        <w:t>National Relay Service</w:t>
      </w:r>
    </w:p>
    <w:p w14:paraId="41C7E27B" w14:textId="7A1C02D2" w:rsidR="003A3825" w:rsidRPr="003A3825" w:rsidRDefault="003A3825" w:rsidP="000158A0">
      <w:pPr>
        <w:rPr>
          <w:rStyle w:val="IntenseEmphasis1"/>
          <w:rFonts w:cs="Arial"/>
        </w:rPr>
      </w:pPr>
      <w:r w:rsidRPr="003A3825">
        <w:rPr>
          <w:rStyle w:val="IntenseEmphasis1"/>
          <w:rFonts w:cs="Arial"/>
        </w:rPr>
        <w:t>133 677</w:t>
      </w:r>
    </w:p>
    <w:p w14:paraId="2C48594F" w14:textId="1FA52A07" w:rsidR="003A3825" w:rsidRPr="003A3825" w:rsidRDefault="008F6369" w:rsidP="000158A0">
      <w:pPr>
        <w:rPr>
          <w:rStyle w:val="Hyperlink"/>
          <w:rFonts w:cs="Arial"/>
        </w:rPr>
      </w:pPr>
      <w:hyperlink r:id="rId12" w:history="1">
        <w:r w:rsidR="000158A0" w:rsidRPr="00B21FA9">
          <w:rPr>
            <w:rStyle w:val="Hyperlink"/>
            <w:rFonts w:cs="Arial"/>
          </w:rPr>
          <w:t>www.relayservic</w:t>
        </w:r>
        <w:r w:rsidR="000158A0" w:rsidRPr="00B21FA9">
          <w:rPr>
            <w:rStyle w:val="Hyperlink"/>
            <w:rFonts w:cs="Arial"/>
          </w:rPr>
          <w:t>e</w:t>
        </w:r>
        <w:r w:rsidR="000158A0" w:rsidRPr="00B21FA9">
          <w:rPr>
            <w:rStyle w:val="Hyperlink"/>
            <w:rFonts w:cs="Arial"/>
          </w:rPr>
          <w:t>.gov.au</w:t>
        </w:r>
      </w:hyperlink>
      <w:r w:rsidR="003A3825" w:rsidRPr="003A3825">
        <w:rPr>
          <w:rStyle w:val="Hyperlink"/>
          <w:rFonts w:cs="Arial"/>
        </w:rPr>
        <w:t xml:space="preserve"> </w:t>
      </w:r>
    </w:p>
    <w:p w14:paraId="3C7851D5" w14:textId="77777777" w:rsidR="003A3825" w:rsidRDefault="003A3825" w:rsidP="00DD389A">
      <w:pPr>
        <w:pStyle w:val="Heading2"/>
      </w:pPr>
      <w:bookmarkStart w:id="108" w:name="_Toc43391452"/>
      <w:bookmarkStart w:id="109" w:name="_Toc43391515"/>
      <w:bookmarkStart w:id="110" w:name="_Ref117079481"/>
      <w:bookmarkStart w:id="111" w:name="_Ref124149671"/>
      <w:bookmarkStart w:id="112" w:name="_Ref124149688"/>
      <w:bookmarkStart w:id="113" w:name="_Toc153193917"/>
      <w:bookmarkStart w:id="114" w:name="_Ref153794110"/>
      <w:r>
        <w:br w:type="page"/>
      </w:r>
    </w:p>
    <w:p w14:paraId="60385C4F" w14:textId="7EE1EE1A" w:rsidR="008928D5" w:rsidRDefault="008928D5" w:rsidP="00DD389A">
      <w:pPr>
        <w:pStyle w:val="Heading2"/>
      </w:pPr>
      <w:bookmarkStart w:id="115" w:name="_Ref154138922"/>
      <w:r>
        <w:t>Wor</w:t>
      </w:r>
      <w:r w:rsidRPr="00C65783">
        <w:t>d li</w:t>
      </w:r>
      <w:r>
        <w:t>st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</w:p>
    <w:p w14:paraId="6D3A3496" w14:textId="77777777" w:rsidR="00115682" w:rsidRPr="00B72016" w:rsidRDefault="00115682" w:rsidP="003A3825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5CF9C57C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Autism</w:t>
      </w:r>
    </w:p>
    <w:p w14:paraId="751A1876" w14:textId="77777777" w:rsidR="003A3825" w:rsidRPr="002E433E" w:rsidRDefault="003A3825" w:rsidP="003A3825">
      <w:r w:rsidRPr="002E433E">
        <w:t>Autism is a disability that can affect how you:</w:t>
      </w:r>
      <w:r w:rsidRPr="002E433E">
        <w:rPr>
          <w:rFonts w:ascii="Calibri" w:hAnsi="Calibri" w:cs="Calibri"/>
        </w:rPr>
        <w:t> </w:t>
      </w:r>
    </w:p>
    <w:p w14:paraId="05294EB9" w14:textId="77777777" w:rsidR="003A3825" w:rsidRPr="002E433E" w:rsidRDefault="003A3825" w:rsidP="0046335E">
      <w:pPr>
        <w:pStyle w:val="ListParagraph"/>
        <w:numPr>
          <w:ilvl w:val="0"/>
          <w:numId w:val="2"/>
        </w:numPr>
      </w:pPr>
      <w:r w:rsidRPr="002E433E">
        <w:t>think</w:t>
      </w:r>
      <w:r w:rsidRPr="002E433E">
        <w:rPr>
          <w:rFonts w:ascii="Calibri" w:hAnsi="Calibri" w:cs="Calibri"/>
        </w:rPr>
        <w:t> </w:t>
      </w:r>
    </w:p>
    <w:p w14:paraId="1CBDB965" w14:textId="77777777" w:rsidR="003A3825" w:rsidRPr="002E433E" w:rsidRDefault="003A3825" w:rsidP="0046335E">
      <w:pPr>
        <w:pStyle w:val="ListParagraph"/>
        <w:numPr>
          <w:ilvl w:val="0"/>
          <w:numId w:val="2"/>
        </w:numPr>
      </w:pPr>
      <w:r w:rsidRPr="002E433E">
        <w:t>feel</w:t>
      </w:r>
      <w:r w:rsidRPr="002E433E">
        <w:rPr>
          <w:rFonts w:ascii="Calibri" w:hAnsi="Calibri" w:cs="Calibri"/>
        </w:rPr>
        <w:t> </w:t>
      </w:r>
    </w:p>
    <w:p w14:paraId="357E1549" w14:textId="77777777" w:rsidR="003A3825" w:rsidRPr="002E433E" w:rsidRDefault="003A3825" w:rsidP="0046335E">
      <w:pPr>
        <w:pStyle w:val="ListParagraph"/>
        <w:numPr>
          <w:ilvl w:val="0"/>
          <w:numId w:val="2"/>
        </w:numPr>
      </w:pPr>
      <w:r w:rsidRPr="002E433E">
        <w:t>communicate</w:t>
      </w:r>
      <w:r w:rsidRPr="002E433E">
        <w:rPr>
          <w:rFonts w:ascii="Calibri" w:hAnsi="Calibri" w:cs="Calibri"/>
        </w:rPr>
        <w:t> </w:t>
      </w:r>
    </w:p>
    <w:p w14:paraId="410350D6" w14:textId="77777777" w:rsidR="003A3825" w:rsidRDefault="003A3825" w:rsidP="0046335E">
      <w:pPr>
        <w:pStyle w:val="ListParagraph"/>
        <w:numPr>
          <w:ilvl w:val="0"/>
          <w:numId w:val="2"/>
        </w:numPr>
      </w:pPr>
      <w:r w:rsidRPr="002E433E">
        <w:t>connect and deal with others.</w:t>
      </w:r>
      <w:r w:rsidRPr="0046335E">
        <w:rPr>
          <w:rFonts w:ascii="Calibri" w:hAnsi="Calibri" w:cs="Calibri"/>
        </w:rPr>
        <w:t> </w:t>
      </w:r>
    </w:p>
    <w:p w14:paraId="3740E7E0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Disability Employment Services (DES)</w:t>
      </w:r>
    </w:p>
    <w:p w14:paraId="500C56D0" w14:textId="77777777" w:rsidR="003A3825" w:rsidRPr="00A150A6" w:rsidRDefault="003A3825" w:rsidP="003A3825">
      <w:pPr>
        <w:rPr>
          <w:spacing w:val="-2"/>
        </w:rPr>
      </w:pPr>
      <w:r w:rsidRPr="00A150A6">
        <w:rPr>
          <w:spacing w:val="-2"/>
        </w:rPr>
        <w:t>DES help people with disability find and keep a job.</w:t>
      </w:r>
    </w:p>
    <w:p w14:paraId="046B4C9F" w14:textId="77777777" w:rsidR="003A3825" w:rsidRDefault="003A3825" w:rsidP="003A3825">
      <w:pPr>
        <w:keepNext/>
      </w:pPr>
      <w:r>
        <w:t>The Australian Government runs DES.</w:t>
      </w:r>
    </w:p>
    <w:p w14:paraId="2367282F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Disability Royal Commission</w:t>
      </w:r>
    </w:p>
    <w:p w14:paraId="477D644C" w14:textId="460D6309" w:rsidR="003A3825" w:rsidRPr="00691635" w:rsidRDefault="003A3825" w:rsidP="003A3825">
      <w:pPr>
        <w:rPr>
          <w:spacing w:val="-2"/>
        </w:rPr>
      </w:pPr>
      <w:r w:rsidRPr="00A150A6">
        <w:rPr>
          <w:spacing w:val="2"/>
        </w:rPr>
        <w:t xml:space="preserve">The Disability Royal Commission </w:t>
      </w:r>
      <w:proofErr w:type="gramStart"/>
      <w:r w:rsidRPr="00A150A6">
        <w:rPr>
          <w:spacing w:val="2"/>
        </w:rPr>
        <w:t>looked into</w:t>
      </w:r>
      <w:proofErr w:type="gramEnd"/>
      <w:r w:rsidRPr="00A150A6">
        <w:rPr>
          <w:spacing w:val="2"/>
        </w:rPr>
        <w:t xml:space="preserve"> </w:t>
      </w:r>
      <w:r w:rsidRPr="00691635">
        <w:rPr>
          <w:spacing w:val="-2"/>
        </w:rPr>
        <w:t>problems people with</w:t>
      </w:r>
      <w:r w:rsidR="0078027D">
        <w:rPr>
          <w:spacing w:val="-2"/>
        </w:rPr>
        <w:t> </w:t>
      </w:r>
      <w:r w:rsidRPr="00691635">
        <w:rPr>
          <w:spacing w:val="-2"/>
        </w:rPr>
        <w:t>disability have experienced.</w:t>
      </w:r>
    </w:p>
    <w:p w14:paraId="307D8D8E" w14:textId="77777777" w:rsidR="003A3825" w:rsidRPr="00691635" w:rsidRDefault="003A3825" w:rsidP="003A3825">
      <w:pPr>
        <w:rPr>
          <w:spacing w:val="-2"/>
        </w:rPr>
      </w:pPr>
      <w:r w:rsidRPr="00691635">
        <w:rPr>
          <w:spacing w:val="-2"/>
        </w:rPr>
        <w:t>It will help the Australian Government find out</w:t>
      </w:r>
      <w:r>
        <w:rPr>
          <w:spacing w:val="-2"/>
        </w:rPr>
        <w:t> </w:t>
      </w:r>
      <w:r w:rsidRPr="00691635">
        <w:rPr>
          <w:spacing w:val="-2"/>
        </w:rPr>
        <w:t>what:</w:t>
      </w:r>
    </w:p>
    <w:p w14:paraId="5BAC412C" w14:textId="77777777" w:rsidR="003A3825" w:rsidRPr="00691635" w:rsidRDefault="003A3825" w:rsidP="0046335E">
      <w:pPr>
        <w:pStyle w:val="ListParagraph"/>
        <w:numPr>
          <w:ilvl w:val="0"/>
          <w:numId w:val="2"/>
        </w:numPr>
        <w:rPr>
          <w:spacing w:val="-2"/>
        </w:rPr>
      </w:pPr>
      <w:r w:rsidRPr="00691635">
        <w:rPr>
          <w:spacing w:val="-2"/>
        </w:rPr>
        <w:t>went wrong</w:t>
      </w:r>
    </w:p>
    <w:p w14:paraId="7A4D24D9" w14:textId="77777777" w:rsidR="003A3825" w:rsidRPr="00691635" w:rsidRDefault="003A3825" w:rsidP="0046335E">
      <w:pPr>
        <w:pStyle w:val="ListParagraph"/>
        <w:numPr>
          <w:ilvl w:val="0"/>
          <w:numId w:val="2"/>
        </w:numPr>
        <w:rPr>
          <w:spacing w:val="-2"/>
        </w:rPr>
      </w:pPr>
      <w:r w:rsidRPr="00691635">
        <w:rPr>
          <w:spacing w:val="-2"/>
        </w:rPr>
        <w:t>they should fix.</w:t>
      </w:r>
    </w:p>
    <w:p w14:paraId="7C8BA04D" w14:textId="77777777" w:rsidR="003A3825" w:rsidRPr="003A3825" w:rsidRDefault="003A3825" w:rsidP="003A3825">
      <w:pPr>
        <w:spacing w:before="0"/>
        <w:rPr>
          <w:rStyle w:val="WordListsubheadings"/>
        </w:rPr>
      </w:pPr>
      <w:r w:rsidRPr="003A3825">
        <w:rPr>
          <w:rStyle w:val="WordListsubheadings"/>
        </w:rPr>
        <w:t>Employer</w:t>
      </w:r>
    </w:p>
    <w:p w14:paraId="13919366" w14:textId="77777777" w:rsidR="003A3825" w:rsidRDefault="003A3825" w:rsidP="003A3825">
      <w:r w:rsidRPr="009F4E99">
        <w:t>An employer hires people to work for them</w:t>
      </w:r>
      <w:r>
        <w:t>.</w:t>
      </w:r>
    </w:p>
    <w:p w14:paraId="52D07969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Employment</w:t>
      </w:r>
    </w:p>
    <w:p w14:paraId="22CE8451" w14:textId="77777777" w:rsidR="003A3825" w:rsidRDefault="003A3825" w:rsidP="003A3825">
      <w:r w:rsidRPr="0046335E">
        <w:t>Employment means</w:t>
      </w:r>
      <w:r>
        <w:t xml:space="preserve"> you:</w:t>
      </w:r>
    </w:p>
    <w:p w14:paraId="67B6E2BA" w14:textId="77777777" w:rsidR="003A3825" w:rsidRDefault="003A3825" w:rsidP="0046335E">
      <w:pPr>
        <w:pStyle w:val="ListParagraph"/>
        <w:numPr>
          <w:ilvl w:val="0"/>
          <w:numId w:val="8"/>
        </w:numPr>
      </w:pPr>
      <w:r>
        <w:t>have a job</w:t>
      </w:r>
    </w:p>
    <w:p w14:paraId="6E24E876" w14:textId="77777777" w:rsidR="003A3825" w:rsidRDefault="003A3825" w:rsidP="0046335E">
      <w:pPr>
        <w:pStyle w:val="ListParagraph"/>
        <w:numPr>
          <w:ilvl w:val="0"/>
          <w:numId w:val="8"/>
        </w:numPr>
      </w:pPr>
      <w:r>
        <w:t>go to work</w:t>
      </w:r>
    </w:p>
    <w:p w14:paraId="6E2DDD76" w14:textId="52DFC1CE" w:rsidR="003A3825" w:rsidRPr="00A47051" w:rsidRDefault="003A3825" w:rsidP="000158A0">
      <w:pPr>
        <w:pStyle w:val="ListParagraph"/>
        <w:numPr>
          <w:ilvl w:val="0"/>
          <w:numId w:val="8"/>
        </w:numPr>
      </w:pPr>
      <w:r>
        <w:t>get paid.</w:t>
      </w:r>
      <w:r w:rsidR="000158A0">
        <w:br w:type="page"/>
      </w:r>
    </w:p>
    <w:p w14:paraId="54744AAA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Employment Assistance Fund</w:t>
      </w:r>
    </w:p>
    <w:p w14:paraId="0C614D81" w14:textId="322C68D1" w:rsidR="003A3825" w:rsidRPr="00137138" w:rsidRDefault="003A3825" w:rsidP="003A3825">
      <w:r w:rsidRPr="00A150A6">
        <w:rPr>
          <w:spacing w:val="2"/>
        </w:rPr>
        <w:t xml:space="preserve">The Employment Assistance Fund pays for </w:t>
      </w:r>
      <w:r w:rsidRPr="00A150A6">
        <w:rPr>
          <w:spacing w:val="-2"/>
        </w:rPr>
        <w:t>equipment that people with</w:t>
      </w:r>
      <w:r w:rsidR="0078027D">
        <w:rPr>
          <w:spacing w:val="-2"/>
        </w:rPr>
        <w:t> </w:t>
      </w:r>
      <w:r w:rsidRPr="00A150A6">
        <w:rPr>
          <w:spacing w:val="-2"/>
        </w:rPr>
        <w:t xml:space="preserve">disability can use </w:t>
      </w:r>
      <w:r>
        <w:t>to</w:t>
      </w:r>
      <w:r>
        <w:rPr>
          <w:rFonts w:ascii="Calibri" w:hAnsi="Calibri" w:cs="Calibri"/>
        </w:rPr>
        <w:t> </w:t>
      </w:r>
      <w:r>
        <w:t>do their job.</w:t>
      </w:r>
    </w:p>
    <w:p w14:paraId="0BE6F701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Inclusive</w:t>
      </w:r>
    </w:p>
    <w:p w14:paraId="369E8A20" w14:textId="77777777" w:rsidR="003A3825" w:rsidRDefault="003A3825" w:rsidP="003A3825">
      <w:r>
        <w:t>When something is inclusive, everyone:</w:t>
      </w:r>
    </w:p>
    <w:p w14:paraId="7B25C045" w14:textId="77777777" w:rsidR="003A3825" w:rsidRDefault="003A3825" w:rsidP="0046335E">
      <w:pPr>
        <w:pStyle w:val="ListParagraph"/>
        <w:numPr>
          <w:ilvl w:val="0"/>
          <w:numId w:val="2"/>
        </w:numPr>
      </w:pPr>
      <w:r>
        <w:t>can take part</w:t>
      </w:r>
    </w:p>
    <w:p w14:paraId="724DFE51" w14:textId="77777777" w:rsidR="003A3825" w:rsidRPr="009F4E99" w:rsidRDefault="003A3825" w:rsidP="0046335E">
      <w:pPr>
        <w:pStyle w:val="ListParagraph"/>
        <w:numPr>
          <w:ilvl w:val="0"/>
          <w:numId w:val="2"/>
        </w:numPr>
      </w:pPr>
      <w:r>
        <w:t>feels like they belong.</w:t>
      </w:r>
    </w:p>
    <w:p w14:paraId="35224EF4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NDIA planner</w:t>
      </w:r>
    </w:p>
    <w:p w14:paraId="003BC547" w14:textId="77777777" w:rsidR="003A3825" w:rsidRPr="00A150A6" w:rsidRDefault="003A3825" w:rsidP="003A3825">
      <w:pPr>
        <w:rPr>
          <w:rStyle w:val="Strong"/>
          <w:spacing w:val="-2"/>
        </w:rPr>
      </w:pPr>
      <w:r w:rsidRPr="00A150A6">
        <w:rPr>
          <w:spacing w:val="-2"/>
        </w:rPr>
        <w:t>An NDIA planner is someone who makes new plans.</w:t>
      </w:r>
    </w:p>
    <w:p w14:paraId="100BF815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NDIS Quality and Safeguards Commission</w:t>
      </w:r>
    </w:p>
    <w:p w14:paraId="3638F574" w14:textId="77777777" w:rsidR="003A3825" w:rsidRPr="00601F77" w:rsidRDefault="003A3825" w:rsidP="003A3825">
      <w:r w:rsidRPr="0046335E">
        <w:t xml:space="preserve">The NDIS Quality and Safeguards Commission </w:t>
      </w:r>
      <w:r w:rsidRPr="00601F77">
        <w:t xml:space="preserve">makes sure </w:t>
      </w:r>
      <w:r>
        <w:t>participants</w:t>
      </w:r>
      <w:r w:rsidRPr="00601F77">
        <w:t>:</w:t>
      </w:r>
      <w:r w:rsidRPr="00601F77">
        <w:rPr>
          <w:rFonts w:ascii="Calibri" w:hAnsi="Calibri" w:cs="Calibri"/>
        </w:rPr>
        <w:t> </w:t>
      </w:r>
    </w:p>
    <w:p w14:paraId="422D3159" w14:textId="77777777" w:rsidR="003A3825" w:rsidRPr="00601F77" w:rsidRDefault="003A3825" w:rsidP="00184EEC">
      <w:pPr>
        <w:pStyle w:val="ListParagraph"/>
        <w:numPr>
          <w:ilvl w:val="0"/>
          <w:numId w:val="2"/>
        </w:numPr>
      </w:pPr>
      <w:r w:rsidRPr="00601F77">
        <w:t>are safe</w:t>
      </w:r>
      <w:r w:rsidRPr="00601F77">
        <w:rPr>
          <w:rFonts w:ascii="Calibri" w:hAnsi="Calibri" w:cs="Calibri"/>
        </w:rPr>
        <w:t> </w:t>
      </w:r>
    </w:p>
    <w:p w14:paraId="5ACAF6F3" w14:textId="77777777" w:rsidR="003A3825" w:rsidRPr="0046335E" w:rsidRDefault="003A3825" w:rsidP="00184EEC">
      <w:pPr>
        <w:pStyle w:val="ListParagraph"/>
        <w:numPr>
          <w:ilvl w:val="0"/>
          <w:numId w:val="2"/>
        </w:numPr>
        <w:rPr>
          <w:rStyle w:val="Strong"/>
          <w:b w:val="0"/>
          <w:bCs w:val="0"/>
          <w:color w:val="auto"/>
          <w:lang w:eastAsia="en-AU"/>
        </w:rPr>
      </w:pPr>
      <w:r w:rsidRPr="00601F77">
        <w:t>get good services.</w:t>
      </w:r>
      <w:r w:rsidRPr="00601F77">
        <w:rPr>
          <w:rFonts w:ascii="Calibri" w:hAnsi="Calibri" w:cs="Calibri"/>
        </w:rPr>
        <w:t> </w:t>
      </w:r>
    </w:p>
    <w:p w14:paraId="3770BD64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NDIS Review</w:t>
      </w:r>
    </w:p>
    <w:p w14:paraId="7B1E7B7E" w14:textId="77777777" w:rsidR="003A3825" w:rsidRDefault="003A3825" w:rsidP="003A3825">
      <w:r>
        <w:t>The Australian Government checked the NDIS to</w:t>
      </w:r>
      <w:r>
        <w:rPr>
          <w:rFonts w:ascii="Calibri" w:hAnsi="Calibri" w:cs="Calibri"/>
        </w:rPr>
        <w:t> </w:t>
      </w:r>
      <w:r>
        <w:t>find out</w:t>
      </w:r>
      <w:r>
        <w:rPr>
          <w:rFonts w:ascii="Calibri" w:hAnsi="Calibri" w:cs="Calibri"/>
        </w:rPr>
        <w:t> </w:t>
      </w:r>
      <w:r>
        <w:t xml:space="preserve">what: </w:t>
      </w:r>
    </w:p>
    <w:p w14:paraId="5B748CA1" w14:textId="77777777" w:rsidR="003A3825" w:rsidRDefault="003A3825" w:rsidP="00184EEC">
      <w:pPr>
        <w:pStyle w:val="ListParagraph"/>
        <w:numPr>
          <w:ilvl w:val="0"/>
          <w:numId w:val="2"/>
        </w:numPr>
      </w:pPr>
      <w:r>
        <w:t xml:space="preserve">worked well </w:t>
      </w:r>
    </w:p>
    <w:p w14:paraId="2143E012" w14:textId="77777777" w:rsidR="003A3825" w:rsidRDefault="003A3825" w:rsidP="00184EEC">
      <w:pPr>
        <w:pStyle w:val="ListParagraph"/>
        <w:numPr>
          <w:ilvl w:val="0"/>
          <w:numId w:val="2"/>
        </w:numPr>
      </w:pPr>
      <w:r>
        <w:t>could be better.</w:t>
      </w:r>
    </w:p>
    <w:p w14:paraId="43F7D560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Open employment</w:t>
      </w:r>
    </w:p>
    <w:p w14:paraId="15C19E9E" w14:textId="4E8274C5" w:rsidR="003A3825" w:rsidRPr="00F42B38" w:rsidRDefault="003A3825" w:rsidP="003A3825">
      <w:r w:rsidRPr="00A150A6">
        <w:rPr>
          <w:spacing w:val="2"/>
        </w:rPr>
        <w:t xml:space="preserve">Open employment is when people with disability </w:t>
      </w:r>
      <w:r w:rsidRPr="00A150A6">
        <w:rPr>
          <w:spacing w:val="-2"/>
        </w:rPr>
        <w:t>work in the same place as</w:t>
      </w:r>
      <w:r w:rsidR="0078027D">
        <w:rPr>
          <w:spacing w:val="-2"/>
        </w:rPr>
        <w:t> </w:t>
      </w:r>
      <w:r w:rsidRPr="00A150A6">
        <w:rPr>
          <w:spacing w:val="-2"/>
        </w:rPr>
        <w:t>people without disability.</w:t>
      </w:r>
    </w:p>
    <w:p w14:paraId="3FEEC59A" w14:textId="77777777" w:rsidR="003A3825" w:rsidRPr="003A3825" w:rsidRDefault="003A3825" w:rsidP="003A3825">
      <w:pPr>
        <w:spacing w:before="240"/>
        <w:rPr>
          <w:rStyle w:val="WordListsubheadings"/>
        </w:rPr>
      </w:pPr>
      <w:r w:rsidRPr="003A3825">
        <w:rPr>
          <w:rStyle w:val="WordListsubheadings"/>
        </w:rPr>
        <w:t>Participants</w:t>
      </w:r>
    </w:p>
    <w:p w14:paraId="461F733F" w14:textId="3C4A1F94" w:rsidR="000158A0" w:rsidRDefault="003A3825" w:rsidP="003A3825">
      <w:r w:rsidRPr="00F42B38">
        <w:t>Participants are people with disability who take part in the NDIS.</w:t>
      </w:r>
      <w:r w:rsidR="000158A0">
        <w:br w:type="page"/>
      </w:r>
    </w:p>
    <w:p w14:paraId="3F950A9C" w14:textId="77777777" w:rsidR="003A3825" w:rsidRPr="003A3825" w:rsidRDefault="003A3825" w:rsidP="003A3825">
      <w:pPr>
        <w:keepNext/>
        <w:spacing w:before="240"/>
        <w:rPr>
          <w:rStyle w:val="WordListsubheadings"/>
        </w:rPr>
      </w:pPr>
      <w:r w:rsidRPr="003A3825">
        <w:rPr>
          <w:rStyle w:val="WordListsubheadings"/>
        </w:rPr>
        <w:t>Strategy</w:t>
      </w:r>
    </w:p>
    <w:p w14:paraId="53C4CA87" w14:textId="77777777" w:rsidR="003A3825" w:rsidRPr="00A47051" w:rsidRDefault="003A3825" w:rsidP="003A3825">
      <w:pPr>
        <w:keepNext/>
      </w:pPr>
      <w:r w:rsidRPr="0046335E">
        <w:t>A strategy is</w:t>
      </w:r>
      <w:r>
        <w:t xml:space="preserve"> a plan for how we will do things in</w:t>
      </w:r>
      <w:r>
        <w:rPr>
          <w:rFonts w:ascii="Calibri" w:hAnsi="Calibri" w:cs="Calibri"/>
        </w:rPr>
        <w:t> </w:t>
      </w:r>
      <w:r>
        <w:t>the future.</w:t>
      </w:r>
    </w:p>
    <w:p w14:paraId="3F9A7E4D" w14:textId="77777777" w:rsidR="003A3825" w:rsidRPr="003A3825" w:rsidRDefault="003A3825" w:rsidP="003A3825">
      <w:pPr>
        <w:keepNext/>
        <w:spacing w:before="240"/>
        <w:rPr>
          <w:rStyle w:val="WordListsubheadings"/>
        </w:rPr>
      </w:pPr>
      <w:r w:rsidRPr="003A3825">
        <w:rPr>
          <w:rStyle w:val="WordListsubheadings"/>
        </w:rPr>
        <w:t>Supported employment</w:t>
      </w:r>
    </w:p>
    <w:p w14:paraId="24EC20F9" w14:textId="5F5F0A95" w:rsidR="003A3825" w:rsidRDefault="003A3825" w:rsidP="003A3825">
      <w:pPr>
        <w:keepNext/>
      </w:pPr>
      <w:r w:rsidRPr="00184EEC">
        <w:t>In supported employment,</w:t>
      </w:r>
      <w:r>
        <w:t xml:space="preserve"> people with disability can get extra support to</w:t>
      </w:r>
      <w:r w:rsidR="0078027D">
        <w:t> </w:t>
      </w:r>
      <w:r>
        <w:t>build their skills.</w:t>
      </w:r>
    </w:p>
    <w:p w14:paraId="7FFB4227" w14:textId="6830BDC2" w:rsidR="00EC31C6" w:rsidRPr="000158A0" w:rsidRDefault="003A3825" w:rsidP="000158A0">
      <w:pPr>
        <w:spacing w:before="10800"/>
        <w:rPr>
          <w:rFonts w:cs="Arial"/>
          <w:sz w:val="22"/>
        </w:rPr>
      </w:pPr>
      <w:r w:rsidRPr="003A3825">
        <w:rPr>
          <w:rFonts w:cs="Arial"/>
          <w:sz w:val="24"/>
          <w:szCs w:val="24"/>
        </w:rPr>
        <w:t>The Information Access Group cre</w:t>
      </w:r>
      <w:r w:rsidRPr="003A3825">
        <w:rPr>
          <w:rStyle w:val="EndnoteTextChar"/>
          <w:rFonts w:ascii="Arial" w:hAnsi="Arial" w:cs="Arial"/>
        </w:rPr>
        <w:t xml:space="preserve">ated this </w:t>
      </w:r>
      <w:r>
        <w:rPr>
          <w:rStyle w:val="EndnoteTextChar"/>
          <w:rFonts w:ascii="Arial" w:hAnsi="Arial" w:cs="Arial"/>
        </w:rPr>
        <w:t xml:space="preserve">text-only </w:t>
      </w:r>
      <w:r w:rsidRPr="003A3825">
        <w:rPr>
          <w:rStyle w:val="EndnoteTextChar"/>
          <w:rFonts w:ascii="Arial" w:hAnsi="Arial" w:cs="Arial"/>
        </w:rPr>
        <w:t xml:space="preserve">Easy Read. </w:t>
      </w:r>
      <w:r w:rsidRPr="003A3825">
        <w:rPr>
          <w:rFonts w:cs="Arial"/>
          <w:sz w:val="24"/>
          <w:szCs w:val="24"/>
        </w:rPr>
        <w:t xml:space="preserve">For any enquiries, please visit </w:t>
      </w:r>
      <w:hyperlink r:id="rId13" w:history="1">
        <w:r w:rsidRPr="003A3825">
          <w:rPr>
            <w:rStyle w:val="Hyperlink"/>
            <w:rFonts w:cs="Arial"/>
            <w:sz w:val="24"/>
            <w:szCs w:val="24"/>
          </w:rPr>
          <w:t>www.information</w:t>
        </w:r>
        <w:r w:rsidRPr="003A3825">
          <w:rPr>
            <w:rStyle w:val="Hyperlink"/>
            <w:rFonts w:cs="Arial"/>
            <w:sz w:val="24"/>
            <w:szCs w:val="24"/>
          </w:rPr>
          <w:t>a</w:t>
        </w:r>
        <w:r w:rsidRPr="003A3825">
          <w:rPr>
            <w:rStyle w:val="Hyperlink"/>
            <w:rFonts w:cs="Arial"/>
            <w:sz w:val="24"/>
            <w:szCs w:val="24"/>
          </w:rPr>
          <w:t>ccessgroup.com</w:t>
        </w:r>
      </w:hyperlink>
      <w:r w:rsidRPr="003A3825">
        <w:rPr>
          <w:rFonts w:cs="Arial"/>
          <w:sz w:val="24"/>
          <w:szCs w:val="24"/>
        </w:rPr>
        <w:t>. Quote job number 5428.</w:t>
      </w:r>
      <w:bookmarkEnd w:id="92"/>
      <w:bookmarkEnd w:id="93"/>
    </w:p>
    <w:sectPr w:rsidR="00EC31C6" w:rsidRPr="000158A0" w:rsidSect="003A3825">
      <w:footerReference w:type="default" r:id="rId14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55BDC" w14:textId="77777777" w:rsidR="000F6487" w:rsidRDefault="000F6487" w:rsidP="00134CC3">
      <w:pPr>
        <w:spacing w:before="0" w:after="0" w:line="240" w:lineRule="auto"/>
      </w:pPr>
      <w:r>
        <w:separator/>
      </w:r>
    </w:p>
  </w:endnote>
  <w:endnote w:type="continuationSeparator" w:id="0">
    <w:p w14:paraId="58C97E39" w14:textId="77777777" w:rsidR="000F6487" w:rsidRDefault="000F648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1D79BAAD" w14:textId="77777777" w:rsidR="000F6487" w:rsidRDefault="000F648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7703447"/>
      <w:docPartObj>
        <w:docPartGallery w:val="Page Numbers (Bottom of Page)"/>
        <w:docPartUnique/>
      </w:docPartObj>
    </w:sdtPr>
    <w:sdtEndPr>
      <w:rPr>
        <w:color w:val="6B2976" w:themeColor="accent1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6B2976" w:themeColor="accent1"/>
          </w:rPr>
        </w:sdtEndPr>
        <w:sdtContent>
          <w:p w14:paraId="3418B468" w14:textId="7C450357" w:rsidR="00384C4C" w:rsidRPr="000158A0" w:rsidRDefault="000158A0" w:rsidP="000158A0">
            <w:pPr>
              <w:pStyle w:val="Footer"/>
              <w:jc w:val="center"/>
              <w:rPr>
                <w:color w:val="6B2976" w:themeColor="accent1"/>
              </w:rPr>
            </w:pPr>
            <w:r w:rsidRPr="003A1E27">
              <w:rPr>
                <w:color w:val="808080" w:themeColor="background1" w:themeShade="80"/>
              </w:rPr>
              <w:t xml:space="preserve">Page </w:t>
            </w:r>
            <w:r w:rsidRPr="003A1E27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A1E27">
              <w:rPr>
                <w:b/>
                <w:bCs/>
                <w:color w:val="808080" w:themeColor="background1" w:themeShade="80"/>
              </w:rPr>
              <w:instrText xml:space="preserve"> PAGE </w:instrText>
            </w:r>
            <w:r w:rsidRPr="003A1E27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3A1E27">
              <w:rPr>
                <w:b/>
                <w:bCs/>
                <w:color w:val="808080" w:themeColor="background1" w:themeShade="80"/>
              </w:rPr>
              <w:t>2</w:t>
            </w:r>
            <w:r w:rsidRPr="003A1E27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3A1E27">
              <w:rPr>
                <w:color w:val="808080" w:themeColor="background1" w:themeShade="80"/>
              </w:rPr>
              <w:t xml:space="preserve"> of </w:t>
            </w:r>
            <w:r w:rsidRPr="003A1E27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3A1E27">
              <w:rPr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3A1E27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3A1E27">
              <w:rPr>
                <w:b/>
                <w:bCs/>
                <w:color w:val="808080" w:themeColor="background1" w:themeShade="80"/>
              </w:rPr>
              <w:t>2</w:t>
            </w:r>
            <w:r w:rsidRPr="003A1E27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6F7B8" w14:textId="77777777" w:rsidR="000F6487" w:rsidRDefault="000F648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9964E3F" w14:textId="77777777" w:rsidR="000F6487" w:rsidRDefault="000F648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5324A93" w14:textId="77777777" w:rsidR="000F6487" w:rsidRDefault="000F648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E013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64C85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9A5F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A631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AE9A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80B9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02CD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ACDF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22E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EC1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A168AD"/>
    <w:multiLevelType w:val="hybridMultilevel"/>
    <w:tmpl w:val="BC4C5248"/>
    <w:lvl w:ilvl="0" w:tplc="EA208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4360F"/>
    <w:multiLevelType w:val="hybridMultilevel"/>
    <w:tmpl w:val="6C1E3BBA"/>
    <w:lvl w:ilvl="0" w:tplc="BEA8AF3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516FB"/>
    <w:multiLevelType w:val="hybridMultilevel"/>
    <w:tmpl w:val="76EE261C"/>
    <w:lvl w:ilvl="0" w:tplc="4510C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653EF"/>
    <w:multiLevelType w:val="hybridMultilevel"/>
    <w:tmpl w:val="F3AE1794"/>
    <w:lvl w:ilvl="0" w:tplc="11042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735927"/>
    <w:multiLevelType w:val="hybridMultilevel"/>
    <w:tmpl w:val="73D2B3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3F0856A1"/>
    <w:multiLevelType w:val="hybridMultilevel"/>
    <w:tmpl w:val="05F24FE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E01096"/>
    <w:multiLevelType w:val="hybridMultilevel"/>
    <w:tmpl w:val="1DA20F2A"/>
    <w:lvl w:ilvl="0" w:tplc="EA208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444925"/>
    <w:multiLevelType w:val="hybridMultilevel"/>
    <w:tmpl w:val="C750DD64"/>
    <w:lvl w:ilvl="0" w:tplc="E7540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223C8D"/>
    <w:multiLevelType w:val="hybridMultilevel"/>
    <w:tmpl w:val="C28E778E"/>
    <w:lvl w:ilvl="0" w:tplc="F8F6A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16"/>
  </w:num>
  <w:num w:numId="4">
    <w:abstractNumId w:val="19"/>
  </w:num>
  <w:num w:numId="5">
    <w:abstractNumId w:val="12"/>
  </w:num>
  <w:num w:numId="6">
    <w:abstractNumId w:val="14"/>
  </w:num>
  <w:num w:numId="7">
    <w:abstractNumId w:val="18"/>
  </w:num>
  <w:num w:numId="8">
    <w:abstractNumId w:val="13"/>
  </w:num>
  <w:num w:numId="9">
    <w:abstractNumId w:val="10"/>
  </w:num>
  <w:num w:numId="10">
    <w:abstractNumId w:val="17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A77D8D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8A0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582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22D"/>
    <w:rsid w:val="00047818"/>
    <w:rsid w:val="0005049B"/>
    <w:rsid w:val="000504F0"/>
    <w:rsid w:val="00050E96"/>
    <w:rsid w:val="0005158E"/>
    <w:rsid w:val="00051741"/>
    <w:rsid w:val="00052332"/>
    <w:rsid w:val="00052ECD"/>
    <w:rsid w:val="00053110"/>
    <w:rsid w:val="00053B9D"/>
    <w:rsid w:val="000555D5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AC2"/>
    <w:rsid w:val="00083A0D"/>
    <w:rsid w:val="00083A38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92"/>
    <w:rsid w:val="000A1AC3"/>
    <w:rsid w:val="000A1D29"/>
    <w:rsid w:val="000A2CA7"/>
    <w:rsid w:val="000A31E6"/>
    <w:rsid w:val="000A5D45"/>
    <w:rsid w:val="000A6160"/>
    <w:rsid w:val="000A6221"/>
    <w:rsid w:val="000A627C"/>
    <w:rsid w:val="000A64E5"/>
    <w:rsid w:val="000A6AC9"/>
    <w:rsid w:val="000A7480"/>
    <w:rsid w:val="000A767E"/>
    <w:rsid w:val="000A7A47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33D1"/>
    <w:rsid w:val="000E4C48"/>
    <w:rsid w:val="000E4E3C"/>
    <w:rsid w:val="000E55B2"/>
    <w:rsid w:val="000E5E0E"/>
    <w:rsid w:val="000F1FDA"/>
    <w:rsid w:val="000F32BB"/>
    <w:rsid w:val="000F32D8"/>
    <w:rsid w:val="000F3C06"/>
    <w:rsid w:val="000F3C8E"/>
    <w:rsid w:val="000F3DAB"/>
    <w:rsid w:val="000F3DEF"/>
    <w:rsid w:val="000F3E68"/>
    <w:rsid w:val="000F4040"/>
    <w:rsid w:val="000F431B"/>
    <w:rsid w:val="000F4B81"/>
    <w:rsid w:val="000F4FCC"/>
    <w:rsid w:val="000F52F4"/>
    <w:rsid w:val="000F6487"/>
    <w:rsid w:val="00100247"/>
    <w:rsid w:val="00101DC6"/>
    <w:rsid w:val="0010205D"/>
    <w:rsid w:val="00104C96"/>
    <w:rsid w:val="00104CF5"/>
    <w:rsid w:val="00104E9A"/>
    <w:rsid w:val="0010561C"/>
    <w:rsid w:val="001056CB"/>
    <w:rsid w:val="001066AD"/>
    <w:rsid w:val="00106AC3"/>
    <w:rsid w:val="001077C6"/>
    <w:rsid w:val="001078E4"/>
    <w:rsid w:val="001110D2"/>
    <w:rsid w:val="001113F7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57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1B5"/>
    <w:rsid w:val="00131635"/>
    <w:rsid w:val="00132D00"/>
    <w:rsid w:val="00132FC1"/>
    <w:rsid w:val="00134841"/>
    <w:rsid w:val="00134CC3"/>
    <w:rsid w:val="0013535A"/>
    <w:rsid w:val="001355A1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E38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0C83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76EA2"/>
    <w:rsid w:val="0018024C"/>
    <w:rsid w:val="00180349"/>
    <w:rsid w:val="001807DA"/>
    <w:rsid w:val="00183046"/>
    <w:rsid w:val="001831FF"/>
    <w:rsid w:val="001838E2"/>
    <w:rsid w:val="001838ED"/>
    <w:rsid w:val="00184EEC"/>
    <w:rsid w:val="001869AE"/>
    <w:rsid w:val="00187383"/>
    <w:rsid w:val="001875A1"/>
    <w:rsid w:val="0019031B"/>
    <w:rsid w:val="00190B04"/>
    <w:rsid w:val="00190D93"/>
    <w:rsid w:val="00191064"/>
    <w:rsid w:val="001913A3"/>
    <w:rsid w:val="001917D9"/>
    <w:rsid w:val="00193854"/>
    <w:rsid w:val="0019560B"/>
    <w:rsid w:val="00195E2B"/>
    <w:rsid w:val="0019630A"/>
    <w:rsid w:val="0019631C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3142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81D"/>
    <w:rsid w:val="001D3FF9"/>
    <w:rsid w:val="001D41D6"/>
    <w:rsid w:val="001D47D5"/>
    <w:rsid w:val="001D5430"/>
    <w:rsid w:val="001D5475"/>
    <w:rsid w:val="001D5B7A"/>
    <w:rsid w:val="001D78EE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91F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4C1D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4FF5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B6D"/>
    <w:rsid w:val="00235D23"/>
    <w:rsid w:val="00236622"/>
    <w:rsid w:val="00236EC0"/>
    <w:rsid w:val="00236F23"/>
    <w:rsid w:val="00241A33"/>
    <w:rsid w:val="00242F94"/>
    <w:rsid w:val="00244512"/>
    <w:rsid w:val="0024463D"/>
    <w:rsid w:val="00244915"/>
    <w:rsid w:val="0024496D"/>
    <w:rsid w:val="00245055"/>
    <w:rsid w:val="00245425"/>
    <w:rsid w:val="00245C14"/>
    <w:rsid w:val="00245C7C"/>
    <w:rsid w:val="00245CEC"/>
    <w:rsid w:val="002469B9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6FD3"/>
    <w:rsid w:val="00257CF8"/>
    <w:rsid w:val="002601B5"/>
    <w:rsid w:val="002605C8"/>
    <w:rsid w:val="002611B8"/>
    <w:rsid w:val="00261363"/>
    <w:rsid w:val="00261C3A"/>
    <w:rsid w:val="0026225B"/>
    <w:rsid w:val="0026408E"/>
    <w:rsid w:val="00265D26"/>
    <w:rsid w:val="00266304"/>
    <w:rsid w:val="00266FB3"/>
    <w:rsid w:val="00270553"/>
    <w:rsid w:val="002705A3"/>
    <w:rsid w:val="002705C0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77F5B"/>
    <w:rsid w:val="00280401"/>
    <w:rsid w:val="00281080"/>
    <w:rsid w:val="00281094"/>
    <w:rsid w:val="002810CB"/>
    <w:rsid w:val="00281194"/>
    <w:rsid w:val="00281643"/>
    <w:rsid w:val="00282503"/>
    <w:rsid w:val="0028370E"/>
    <w:rsid w:val="00283B99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D52"/>
    <w:rsid w:val="002A6DD1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C7D63"/>
    <w:rsid w:val="002D080A"/>
    <w:rsid w:val="002D220D"/>
    <w:rsid w:val="002D3E7E"/>
    <w:rsid w:val="002D4144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33E"/>
    <w:rsid w:val="002E4AA7"/>
    <w:rsid w:val="002E535B"/>
    <w:rsid w:val="002E54F1"/>
    <w:rsid w:val="002E5B2D"/>
    <w:rsid w:val="002E5D89"/>
    <w:rsid w:val="002E5FFC"/>
    <w:rsid w:val="002E6413"/>
    <w:rsid w:val="002E688F"/>
    <w:rsid w:val="002E75FA"/>
    <w:rsid w:val="002F0B5C"/>
    <w:rsid w:val="002F1895"/>
    <w:rsid w:val="002F2967"/>
    <w:rsid w:val="002F4984"/>
    <w:rsid w:val="002F4CE9"/>
    <w:rsid w:val="002F637F"/>
    <w:rsid w:val="002F7283"/>
    <w:rsid w:val="002F79D1"/>
    <w:rsid w:val="002F7AA8"/>
    <w:rsid w:val="00300FF6"/>
    <w:rsid w:val="003016EF"/>
    <w:rsid w:val="00302BF8"/>
    <w:rsid w:val="00302D64"/>
    <w:rsid w:val="00302E6C"/>
    <w:rsid w:val="0030594A"/>
    <w:rsid w:val="00305BA9"/>
    <w:rsid w:val="00307200"/>
    <w:rsid w:val="00307AEC"/>
    <w:rsid w:val="00307B05"/>
    <w:rsid w:val="0031054C"/>
    <w:rsid w:val="0031078B"/>
    <w:rsid w:val="0031259F"/>
    <w:rsid w:val="00313B2D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08F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03C"/>
    <w:rsid w:val="0033269A"/>
    <w:rsid w:val="00332A05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514C"/>
    <w:rsid w:val="003763EE"/>
    <w:rsid w:val="003766DC"/>
    <w:rsid w:val="00376BB0"/>
    <w:rsid w:val="00376D54"/>
    <w:rsid w:val="00377BAF"/>
    <w:rsid w:val="00377BCD"/>
    <w:rsid w:val="0038027C"/>
    <w:rsid w:val="003809AE"/>
    <w:rsid w:val="00381C4C"/>
    <w:rsid w:val="0038327A"/>
    <w:rsid w:val="00383968"/>
    <w:rsid w:val="00384249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DE8"/>
    <w:rsid w:val="00392562"/>
    <w:rsid w:val="0039312B"/>
    <w:rsid w:val="003931F3"/>
    <w:rsid w:val="003932E2"/>
    <w:rsid w:val="003955F4"/>
    <w:rsid w:val="0039574C"/>
    <w:rsid w:val="003962D0"/>
    <w:rsid w:val="00397314"/>
    <w:rsid w:val="00397682"/>
    <w:rsid w:val="003978EE"/>
    <w:rsid w:val="003A0025"/>
    <w:rsid w:val="003A0E1B"/>
    <w:rsid w:val="003A1E27"/>
    <w:rsid w:val="003A29BA"/>
    <w:rsid w:val="003A3825"/>
    <w:rsid w:val="003A4128"/>
    <w:rsid w:val="003A4702"/>
    <w:rsid w:val="003A5211"/>
    <w:rsid w:val="003A52BE"/>
    <w:rsid w:val="003A5736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359B"/>
    <w:rsid w:val="003C451A"/>
    <w:rsid w:val="003C4A3D"/>
    <w:rsid w:val="003C4A7D"/>
    <w:rsid w:val="003C55F6"/>
    <w:rsid w:val="003C57C9"/>
    <w:rsid w:val="003C5B88"/>
    <w:rsid w:val="003C5D2C"/>
    <w:rsid w:val="003C61B2"/>
    <w:rsid w:val="003C7928"/>
    <w:rsid w:val="003D19FA"/>
    <w:rsid w:val="003D293E"/>
    <w:rsid w:val="003D2B61"/>
    <w:rsid w:val="003D31FE"/>
    <w:rsid w:val="003D369B"/>
    <w:rsid w:val="003D3777"/>
    <w:rsid w:val="003D390F"/>
    <w:rsid w:val="003D4B1A"/>
    <w:rsid w:val="003D4B35"/>
    <w:rsid w:val="003D528A"/>
    <w:rsid w:val="003D5BA1"/>
    <w:rsid w:val="003D5CF1"/>
    <w:rsid w:val="003D61D6"/>
    <w:rsid w:val="003D6622"/>
    <w:rsid w:val="003D6AF2"/>
    <w:rsid w:val="003D72EB"/>
    <w:rsid w:val="003D7355"/>
    <w:rsid w:val="003E0D0C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7F5"/>
    <w:rsid w:val="003F5ED6"/>
    <w:rsid w:val="004008C7"/>
    <w:rsid w:val="004019A6"/>
    <w:rsid w:val="00401BD0"/>
    <w:rsid w:val="0040210F"/>
    <w:rsid w:val="004027C9"/>
    <w:rsid w:val="004029A2"/>
    <w:rsid w:val="004044DF"/>
    <w:rsid w:val="004047B9"/>
    <w:rsid w:val="0040525D"/>
    <w:rsid w:val="004052C5"/>
    <w:rsid w:val="00405EEE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96"/>
    <w:rsid w:val="00422F20"/>
    <w:rsid w:val="00425227"/>
    <w:rsid w:val="00427142"/>
    <w:rsid w:val="004273B8"/>
    <w:rsid w:val="00427FE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4AB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29B5"/>
    <w:rsid w:val="00463323"/>
    <w:rsid w:val="0046335E"/>
    <w:rsid w:val="00463A40"/>
    <w:rsid w:val="0046428D"/>
    <w:rsid w:val="00464AC2"/>
    <w:rsid w:val="0046573B"/>
    <w:rsid w:val="004663DB"/>
    <w:rsid w:val="00467797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8F8"/>
    <w:rsid w:val="00491930"/>
    <w:rsid w:val="0049204B"/>
    <w:rsid w:val="004932CA"/>
    <w:rsid w:val="004934A3"/>
    <w:rsid w:val="004938F4"/>
    <w:rsid w:val="0049397D"/>
    <w:rsid w:val="00493D5D"/>
    <w:rsid w:val="004943F4"/>
    <w:rsid w:val="004944AB"/>
    <w:rsid w:val="00494D54"/>
    <w:rsid w:val="00494FB2"/>
    <w:rsid w:val="00495C4F"/>
    <w:rsid w:val="0049616A"/>
    <w:rsid w:val="0049693A"/>
    <w:rsid w:val="00496BC7"/>
    <w:rsid w:val="004A081E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6C4"/>
    <w:rsid w:val="004D4BD8"/>
    <w:rsid w:val="004D53C7"/>
    <w:rsid w:val="004D5972"/>
    <w:rsid w:val="004D5A4E"/>
    <w:rsid w:val="004D732F"/>
    <w:rsid w:val="004E01BD"/>
    <w:rsid w:val="004E0C16"/>
    <w:rsid w:val="004E1649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831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7B8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2AA7"/>
    <w:rsid w:val="00535D3D"/>
    <w:rsid w:val="00535D98"/>
    <w:rsid w:val="005366C7"/>
    <w:rsid w:val="00542512"/>
    <w:rsid w:val="00542789"/>
    <w:rsid w:val="00542C13"/>
    <w:rsid w:val="005434E9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73B"/>
    <w:rsid w:val="00563892"/>
    <w:rsid w:val="00563FCE"/>
    <w:rsid w:val="005641E3"/>
    <w:rsid w:val="00565AE7"/>
    <w:rsid w:val="00565E00"/>
    <w:rsid w:val="00566767"/>
    <w:rsid w:val="00566F05"/>
    <w:rsid w:val="00567387"/>
    <w:rsid w:val="00567AA7"/>
    <w:rsid w:val="00570C7C"/>
    <w:rsid w:val="00570D4B"/>
    <w:rsid w:val="00571086"/>
    <w:rsid w:val="00571307"/>
    <w:rsid w:val="00571398"/>
    <w:rsid w:val="0057186D"/>
    <w:rsid w:val="00571B6E"/>
    <w:rsid w:val="0057243E"/>
    <w:rsid w:val="00572718"/>
    <w:rsid w:val="00572836"/>
    <w:rsid w:val="005728FD"/>
    <w:rsid w:val="00573092"/>
    <w:rsid w:val="00574728"/>
    <w:rsid w:val="0057496E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6A33"/>
    <w:rsid w:val="005D013E"/>
    <w:rsid w:val="005D11B7"/>
    <w:rsid w:val="005D3860"/>
    <w:rsid w:val="005D4403"/>
    <w:rsid w:val="005D52DF"/>
    <w:rsid w:val="005D5F72"/>
    <w:rsid w:val="005D784B"/>
    <w:rsid w:val="005D788A"/>
    <w:rsid w:val="005D7C43"/>
    <w:rsid w:val="005E1DEF"/>
    <w:rsid w:val="005E1F80"/>
    <w:rsid w:val="005E2083"/>
    <w:rsid w:val="005E2A9E"/>
    <w:rsid w:val="005E3984"/>
    <w:rsid w:val="005E44A1"/>
    <w:rsid w:val="005E4623"/>
    <w:rsid w:val="005E54CA"/>
    <w:rsid w:val="005E55D9"/>
    <w:rsid w:val="005E5FEA"/>
    <w:rsid w:val="005E664A"/>
    <w:rsid w:val="005E6862"/>
    <w:rsid w:val="005E6F57"/>
    <w:rsid w:val="005E7B19"/>
    <w:rsid w:val="005F08D9"/>
    <w:rsid w:val="005F0D4A"/>
    <w:rsid w:val="005F11B9"/>
    <w:rsid w:val="005F1711"/>
    <w:rsid w:val="005F1D18"/>
    <w:rsid w:val="005F31BA"/>
    <w:rsid w:val="005F366A"/>
    <w:rsid w:val="005F3A6E"/>
    <w:rsid w:val="005F3AE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06F"/>
    <w:rsid w:val="00600914"/>
    <w:rsid w:val="00601714"/>
    <w:rsid w:val="00601F77"/>
    <w:rsid w:val="00602ED0"/>
    <w:rsid w:val="0060351E"/>
    <w:rsid w:val="00603C17"/>
    <w:rsid w:val="0060505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3F72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2C2A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C93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1635"/>
    <w:rsid w:val="00692BFE"/>
    <w:rsid w:val="00692F90"/>
    <w:rsid w:val="0069427E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0D9C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953"/>
    <w:rsid w:val="006C22F3"/>
    <w:rsid w:val="006C2E56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5FE"/>
    <w:rsid w:val="006E474F"/>
    <w:rsid w:val="006E49D5"/>
    <w:rsid w:val="006E4B17"/>
    <w:rsid w:val="006E4EA0"/>
    <w:rsid w:val="006E57C5"/>
    <w:rsid w:val="006E6184"/>
    <w:rsid w:val="006F028F"/>
    <w:rsid w:val="006F18A2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1FAF"/>
    <w:rsid w:val="007028D3"/>
    <w:rsid w:val="00702EAB"/>
    <w:rsid w:val="007031D1"/>
    <w:rsid w:val="00703466"/>
    <w:rsid w:val="00703533"/>
    <w:rsid w:val="0070402F"/>
    <w:rsid w:val="00704CE2"/>
    <w:rsid w:val="00705A02"/>
    <w:rsid w:val="00705CD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5E3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7B2"/>
    <w:rsid w:val="00726AC0"/>
    <w:rsid w:val="0072745C"/>
    <w:rsid w:val="0073026C"/>
    <w:rsid w:val="00730340"/>
    <w:rsid w:val="0073060C"/>
    <w:rsid w:val="007309D8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145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57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97C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BFF"/>
    <w:rsid w:val="00771DF5"/>
    <w:rsid w:val="0077223E"/>
    <w:rsid w:val="00773C1B"/>
    <w:rsid w:val="00773FE7"/>
    <w:rsid w:val="00774412"/>
    <w:rsid w:val="00775431"/>
    <w:rsid w:val="00776E94"/>
    <w:rsid w:val="00777314"/>
    <w:rsid w:val="007778FA"/>
    <w:rsid w:val="0078027D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276C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571"/>
    <w:rsid w:val="007A5C97"/>
    <w:rsid w:val="007A7923"/>
    <w:rsid w:val="007A7BE5"/>
    <w:rsid w:val="007B0A37"/>
    <w:rsid w:val="007B0E1F"/>
    <w:rsid w:val="007B1389"/>
    <w:rsid w:val="007B1DDF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2116"/>
    <w:rsid w:val="007D330C"/>
    <w:rsid w:val="007D39C2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937"/>
    <w:rsid w:val="007E5055"/>
    <w:rsid w:val="007E51D2"/>
    <w:rsid w:val="007E64FB"/>
    <w:rsid w:val="007E6B63"/>
    <w:rsid w:val="007E7B5E"/>
    <w:rsid w:val="007F0583"/>
    <w:rsid w:val="007F09A3"/>
    <w:rsid w:val="007F12AB"/>
    <w:rsid w:val="007F19C0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9C5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2D8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7B8"/>
    <w:rsid w:val="00857E74"/>
    <w:rsid w:val="008603EA"/>
    <w:rsid w:val="008613DF"/>
    <w:rsid w:val="00861888"/>
    <w:rsid w:val="008618FC"/>
    <w:rsid w:val="00862D3D"/>
    <w:rsid w:val="0086357E"/>
    <w:rsid w:val="00864565"/>
    <w:rsid w:val="00864BAE"/>
    <w:rsid w:val="00864C2D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264"/>
    <w:rsid w:val="00883B42"/>
    <w:rsid w:val="0088421A"/>
    <w:rsid w:val="00884790"/>
    <w:rsid w:val="0088624E"/>
    <w:rsid w:val="00886974"/>
    <w:rsid w:val="00886CF8"/>
    <w:rsid w:val="00886F0C"/>
    <w:rsid w:val="008870F5"/>
    <w:rsid w:val="008911EA"/>
    <w:rsid w:val="008918D5"/>
    <w:rsid w:val="008921F5"/>
    <w:rsid w:val="00892737"/>
    <w:rsid w:val="008928D5"/>
    <w:rsid w:val="00893AFC"/>
    <w:rsid w:val="008943ED"/>
    <w:rsid w:val="00894548"/>
    <w:rsid w:val="008947F2"/>
    <w:rsid w:val="00894DD8"/>
    <w:rsid w:val="00895253"/>
    <w:rsid w:val="00895DBE"/>
    <w:rsid w:val="00896606"/>
    <w:rsid w:val="00896644"/>
    <w:rsid w:val="0089670E"/>
    <w:rsid w:val="00896BE2"/>
    <w:rsid w:val="00897019"/>
    <w:rsid w:val="008975DB"/>
    <w:rsid w:val="00897C5F"/>
    <w:rsid w:val="008A0810"/>
    <w:rsid w:val="008A17E1"/>
    <w:rsid w:val="008A210E"/>
    <w:rsid w:val="008A2EEF"/>
    <w:rsid w:val="008A320B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E68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CE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E1A96"/>
    <w:rsid w:val="008E1E7B"/>
    <w:rsid w:val="008E2344"/>
    <w:rsid w:val="008E2429"/>
    <w:rsid w:val="008E32B5"/>
    <w:rsid w:val="008E4222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369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2ED1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406"/>
    <w:rsid w:val="009219BB"/>
    <w:rsid w:val="00922451"/>
    <w:rsid w:val="009224D2"/>
    <w:rsid w:val="0092304B"/>
    <w:rsid w:val="009235DB"/>
    <w:rsid w:val="00923C11"/>
    <w:rsid w:val="00924246"/>
    <w:rsid w:val="00925E3F"/>
    <w:rsid w:val="009261A0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3136"/>
    <w:rsid w:val="00944122"/>
    <w:rsid w:val="00944126"/>
    <w:rsid w:val="00945ACE"/>
    <w:rsid w:val="00946523"/>
    <w:rsid w:val="00946BA4"/>
    <w:rsid w:val="009470AD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8D6"/>
    <w:rsid w:val="00953CC9"/>
    <w:rsid w:val="009547F1"/>
    <w:rsid w:val="00954BE2"/>
    <w:rsid w:val="00954C91"/>
    <w:rsid w:val="00954FC6"/>
    <w:rsid w:val="009557EB"/>
    <w:rsid w:val="009569C0"/>
    <w:rsid w:val="009573E1"/>
    <w:rsid w:val="00957E2C"/>
    <w:rsid w:val="0096131E"/>
    <w:rsid w:val="00962E17"/>
    <w:rsid w:val="00963288"/>
    <w:rsid w:val="009632BD"/>
    <w:rsid w:val="009632DE"/>
    <w:rsid w:val="00964414"/>
    <w:rsid w:val="00964834"/>
    <w:rsid w:val="009648DF"/>
    <w:rsid w:val="00965313"/>
    <w:rsid w:val="00967B6F"/>
    <w:rsid w:val="00970061"/>
    <w:rsid w:val="00970A44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36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02A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0C6"/>
    <w:rsid w:val="00997385"/>
    <w:rsid w:val="00997FB6"/>
    <w:rsid w:val="009A051F"/>
    <w:rsid w:val="009A08D3"/>
    <w:rsid w:val="009A1A86"/>
    <w:rsid w:val="009A1E24"/>
    <w:rsid w:val="009A3B2B"/>
    <w:rsid w:val="009A416E"/>
    <w:rsid w:val="009A44FE"/>
    <w:rsid w:val="009A474C"/>
    <w:rsid w:val="009A5071"/>
    <w:rsid w:val="009A72C5"/>
    <w:rsid w:val="009B005A"/>
    <w:rsid w:val="009B2CFB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5D3D"/>
    <w:rsid w:val="009D662C"/>
    <w:rsid w:val="009D68AC"/>
    <w:rsid w:val="009D71AC"/>
    <w:rsid w:val="009D7353"/>
    <w:rsid w:val="009D750B"/>
    <w:rsid w:val="009E033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4E99"/>
    <w:rsid w:val="009F7C3B"/>
    <w:rsid w:val="00A01679"/>
    <w:rsid w:val="00A0258A"/>
    <w:rsid w:val="00A03DA3"/>
    <w:rsid w:val="00A04142"/>
    <w:rsid w:val="00A04529"/>
    <w:rsid w:val="00A047CD"/>
    <w:rsid w:val="00A04DD4"/>
    <w:rsid w:val="00A05276"/>
    <w:rsid w:val="00A057E6"/>
    <w:rsid w:val="00A06064"/>
    <w:rsid w:val="00A063CF"/>
    <w:rsid w:val="00A07BD0"/>
    <w:rsid w:val="00A07F0A"/>
    <w:rsid w:val="00A10816"/>
    <w:rsid w:val="00A10EB2"/>
    <w:rsid w:val="00A10EB3"/>
    <w:rsid w:val="00A123AE"/>
    <w:rsid w:val="00A12731"/>
    <w:rsid w:val="00A13482"/>
    <w:rsid w:val="00A14505"/>
    <w:rsid w:val="00A1457C"/>
    <w:rsid w:val="00A145F2"/>
    <w:rsid w:val="00A1485A"/>
    <w:rsid w:val="00A15079"/>
    <w:rsid w:val="00A150A6"/>
    <w:rsid w:val="00A15641"/>
    <w:rsid w:val="00A17A35"/>
    <w:rsid w:val="00A2185F"/>
    <w:rsid w:val="00A21DF4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27D4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928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1E1"/>
    <w:rsid w:val="00A45A07"/>
    <w:rsid w:val="00A47051"/>
    <w:rsid w:val="00A474BD"/>
    <w:rsid w:val="00A47539"/>
    <w:rsid w:val="00A478ED"/>
    <w:rsid w:val="00A47E20"/>
    <w:rsid w:val="00A50B91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4EC4"/>
    <w:rsid w:val="00A75359"/>
    <w:rsid w:val="00A75C7F"/>
    <w:rsid w:val="00A75F2A"/>
    <w:rsid w:val="00A765F0"/>
    <w:rsid w:val="00A76C90"/>
    <w:rsid w:val="00A772DA"/>
    <w:rsid w:val="00A77D8D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57"/>
    <w:rsid w:val="00AB40C2"/>
    <w:rsid w:val="00AB44CE"/>
    <w:rsid w:val="00AB51DB"/>
    <w:rsid w:val="00AB522D"/>
    <w:rsid w:val="00AB7182"/>
    <w:rsid w:val="00AC0315"/>
    <w:rsid w:val="00AC0924"/>
    <w:rsid w:val="00AC0E9C"/>
    <w:rsid w:val="00AC11F6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121"/>
    <w:rsid w:val="00AD3642"/>
    <w:rsid w:val="00AD383A"/>
    <w:rsid w:val="00AD3B58"/>
    <w:rsid w:val="00AD3B62"/>
    <w:rsid w:val="00AD46E3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34FD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283A"/>
    <w:rsid w:val="00B03804"/>
    <w:rsid w:val="00B05872"/>
    <w:rsid w:val="00B05934"/>
    <w:rsid w:val="00B069C4"/>
    <w:rsid w:val="00B06CAC"/>
    <w:rsid w:val="00B06D11"/>
    <w:rsid w:val="00B07A6D"/>
    <w:rsid w:val="00B1047A"/>
    <w:rsid w:val="00B116F6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5FEF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512B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3D89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89"/>
    <w:rsid w:val="00B839DD"/>
    <w:rsid w:val="00B84AD2"/>
    <w:rsid w:val="00B8619E"/>
    <w:rsid w:val="00B8666A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0FCF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91A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5F6"/>
    <w:rsid w:val="00BD4B7C"/>
    <w:rsid w:val="00BD5A48"/>
    <w:rsid w:val="00BD6442"/>
    <w:rsid w:val="00BD6BA3"/>
    <w:rsid w:val="00BD722E"/>
    <w:rsid w:val="00BD7388"/>
    <w:rsid w:val="00BE10F0"/>
    <w:rsid w:val="00BE1255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294F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4E56"/>
    <w:rsid w:val="00C157B9"/>
    <w:rsid w:val="00C1754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5F61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7669"/>
    <w:rsid w:val="00C502CF"/>
    <w:rsid w:val="00C5092D"/>
    <w:rsid w:val="00C510AC"/>
    <w:rsid w:val="00C52C2E"/>
    <w:rsid w:val="00C52CBA"/>
    <w:rsid w:val="00C533A6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A9A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AD"/>
    <w:rsid w:val="00C71FD0"/>
    <w:rsid w:val="00C726DE"/>
    <w:rsid w:val="00C72E3A"/>
    <w:rsid w:val="00C735B4"/>
    <w:rsid w:val="00C73620"/>
    <w:rsid w:val="00C75E7F"/>
    <w:rsid w:val="00C762AA"/>
    <w:rsid w:val="00C7651D"/>
    <w:rsid w:val="00C76946"/>
    <w:rsid w:val="00C76EC2"/>
    <w:rsid w:val="00C778E7"/>
    <w:rsid w:val="00C823BE"/>
    <w:rsid w:val="00C82446"/>
    <w:rsid w:val="00C82FF6"/>
    <w:rsid w:val="00C8316C"/>
    <w:rsid w:val="00C8377B"/>
    <w:rsid w:val="00C84A1E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86B"/>
    <w:rsid w:val="00C94F8F"/>
    <w:rsid w:val="00C9543C"/>
    <w:rsid w:val="00C96642"/>
    <w:rsid w:val="00C973C5"/>
    <w:rsid w:val="00CA093D"/>
    <w:rsid w:val="00CA0D1E"/>
    <w:rsid w:val="00CA1F4B"/>
    <w:rsid w:val="00CA2296"/>
    <w:rsid w:val="00CA2ADB"/>
    <w:rsid w:val="00CA33C2"/>
    <w:rsid w:val="00CA4248"/>
    <w:rsid w:val="00CA42D7"/>
    <w:rsid w:val="00CA4E5A"/>
    <w:rsid w:val="00CA5E73"/>
    <w:rsid w:val="00CA6848"/>
    <w:rsid w:val="00CA6D20"/>
    <w:rsid w:val="00CA6D51"/>
    <w:rsid w:val="00CA7450"/>
    <w:rsid w:val="00CA7E63"/>
    <w:rsid w:val="00CA7E85"/>
    <w:rsid w:val="00CB05C3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2EE"/>
    <w:rsid w:val="00CB76E4"/>
    <w:rsid w:val="00CB7D2F"/>
    <w:rsid w:val="00CC0618"/>
    <w:rsid w:val="00CC126C"/>
    <w:rsid w:val="00CC248A"/>
    <w:rsid w:val="00CC2F99"/>
    <w:rsid w:val="00CC3E7F"/>
    <w:rsid w:val="00CC518C"/>
    <w:rsid w:val="00CC55FA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4BB5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5B8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E3A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40AD"/>
    <w:rsid w:val="00D140C6"/>
    <w:rsid w:val="00D15EA5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1660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15C4"/>
    <w:rsid w:val="00D61902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212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97EF5"/>
    <w:rsid w:val="00DA1730"/>
    <w:rsid w:val="00DA1994"/>
    <w:rsid w:val="00DA1DBA"/>
    <w:rsid w:val="00DA283A"/>
    <w:rsid w:val="00DA2C2D"/>
    <w:rsid w:val="00DA391D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B7C2A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9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471B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4F72"/>
    <w:rsid w:val="00E05057"/>
    <w:rsid w:val="00E05BE6"/>
    <w:rsid w:val="00E05D67"/>
    <w:rsid w:val="00E05DD1"/>
    <w:rsid w:val="00E05ECA"/>
    <w:rsid w:val="00E062F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17F05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73DF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0BAC"/>
    <w:rsid w:val="00E42890"/>
    <w:rsid w:val="00E43A0B"/>
    <w:rsid w:val="00E44C33"/>
    <w:rsid w:val="00E4611C"/>
    <w:rsid w:val="00E46122"/>
    <w:rsid w:val="00E465E0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1BCE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05A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004"/>
    <w:rsid w:val="00E8211E"/>
    <w:rsid w:val="00E828DD"/>
    <w:rsid w:val="00E8446E"/>
    <w:rsid w:val="00E84FB3"/>
    <w:rsid w:val="00E85081"/>
    <w:rsid w:val="00E86888"/>
    <w:rsid w:val="00E86EB9"/>
    <w:rsid w:val="00E87783"/>
    <w:rsid w:val="00E87B9B"/>
    <w:rsid w:val="00E907A7"/>
    <w:rsid w:val="00E90B50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248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348"/>
    <w:rsid w:val="00EB34A6"/>
    <w:rsid w:val="00EB3545"/>
    <w:rsid w:val="00EB44FB"/>
    <w:rsid w:val="00EB4883"/>
    <w:rsid w:val="00EB54B7"/>
    <w:rsid w:val="00EB5A2E"/>
    <w:rsid w:val="00EB78A0"/>
    <w:rsid w:val="00EC03FC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2B49"/>
    <w:rsid w:val="00ED33EA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9D8"/>
    <w:rsid w:val="00EF70A1"/>
    <w:rsid w:val="00EF7664"/>
    <w:rsid w:val="00EF7F54"/>
    <w:rsid w:val="00F01983"/>
    <w:rsid w:val="00F01A86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630"/>
    <w:rsid w:val="00F13D67"/>
    <w:rsid w:val="00F13DA0"/>
    <w:rsid w:val="00F1436B"/>
    <w:rsid w:val="00F14685"/>
    <w:rsid w:val="00F14720"/>
    <w:rsid w:val="00F147EA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5414"/>
    <w:rsid w:val="00F25B4E"/>
    <w:rsid w:val="00F25E91"/>
    <w:rsid w:val="00F264E8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40635"/>
    <w:rsid w:val="00F40E4F"/>
    <w:rsid w:val="00F419C3"/>
    <w:rsid w:val="00F42B38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3DA4"/>
    <w:rsid w:val="00F54984"/>
    <w:rsid w:val="00F54BC6"/>
    <w:rsid w:val="00F5603D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0E27"/>
    <w:rsid w:val="00F81713"/>
    <w:rsid w:val="00F8184A"/>
    <w:rsid w:val="00F81F27"/>
    <w:rsid w:val="00F8323E"/>
    <w:rsid w:val="00F839CC"/>
    <w:rsid w:val="00F84588"/>
    <w:rsid w:val="00F84877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68"/>
    <w:rsid w:val="00FD3F9F"/>
    <w:rsid w:val="00FD4046"/>
    <w:rsid w:val="00FD4D89"/>
    <w:rsid w:val="00FD6321"/>
    <w:rsid w:val="00FD6E11"/>
    <w:rsid w:val="00FD721F"/>
    <w:rsid w:val="00FD72AF"/>
    <w:rsid w:val="00FD771E"/>
    <w:rsid w:val="00FE1B72"/>
    <w:rsid w:val="00FE2DA5"/>
    <w:rsid w:val="00FE3077"/>
    <w:rsid w:val="00FE3AA0"/>
    <w:rsid w:val="00FE4F52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3F6939E"/>
  <w15:docId w15:val="{11D442E1-7E84-4A9D-B232-349C7CF7B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825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3825"/>
    <w:pPr>
      <w:keepNext/>
      <w:keepLines/>
      <w:tabs>
        <w:tab w:val="left" w:pos="5655"/>
      </w:tabs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A3825"/>
    <w:pPr>
      <w:keepNext/>
      <w:spacing w:before="60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A3825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3A3825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A3825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3A3825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A3825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0504F0"/>
    <w:pPr>
      <w:pBdr>
        <w:bottom w:val="single" w:sz="4" w:space="1" w:color="6B2976"/>
        <w:between w:val="single" w:sz="4" w:space="1" w:color="6B2976"/>
      </w:pBdr>
      <w:tabs>
        <w:tab w:val="left" w:pos="560"/>
        <w:tab w:val="right" w:pos="9323"/>
      </w:tabs>
      <w:spacing w:before="60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A3825"/>
    <w:pPr>
      <w:spacing w:after="240"/>
      <w:ind w:left="720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3A3825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3A3825"/>
    <w:pPr>
      <w:spacing w:before="600" w:after="120"/>
    </w:pPr>
  </w:style>
  <w:style w:type="paragraph" w:styleId="Title">
    <w:name w:val="Title"/>
    <w:basedOn w:val="Heading1"/>
    <w:next w:val="Normal"/>
    <w:link w:val="TitleChar"/>
    <w:uiPriority w:val="10"/>
    <w:qFormat/>
    <w:rsid w:val="00AA2531"/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findhit">
    <w:name w:val="findhit"/>
    <w:basedOn w:val="DefaultParagraphFont"/>
    <w:rsid w:val="004D46C4"/>
  </w:style>
  <w:style w:type="character" w:customStyle="1" w:styleId="normaltextrun">
    <w:name w:val="normaltextrun"/>
    <w:basedOn w:val="DefaultParagraphFont"/>
    <w:rsid w:val="004D46C4"/>
  </w:style>
  <w:style w:type="character" w:customStyle="1" w:styleId="eop">
    <w:name w:val="eop"/>
    <w:basedOn w:val="DefaultParagraphFont"/>
    <w:rsid w:val="004D46C4"/>
  </w:style>
  <w:style w:type="paragraph" w:customStyle="1" w:styleId="paragraph">
    <w:name w:val="paragraph"/>
    <w:basedOn w:val="Normal"/>
    <w:rsid w:val="002E433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Statisticstyle">
    <w:name w:val="Statistic style"/>
    <w:basedOn w:val="DefaultParagraphFont"/>
    <w:uiPriority w:val="1"/>
    <w:qFormat/>
    <w:rsid w:val="003A3825"/>
    <w:rPr>
      <w:rFonts w:ascii="Arial" w:hAnsi="Arial"/>
      <w:b/>
      <w:color w:val="6B2976"/>
      <w:sz w:val="28"/>
      <w:lang w:val="en-US"/>
    </w:rPr>
  </w:style>
  <w:style w:type="character" w:customStyle="1" w:styleId="WordListsubheadings">
    <w:name w:val="Word List subheadings"/>
    <w:basedOn w:val="Strong"/>
    <w:uiPriority w:val="1"/>
    <w:qFormat/>
    <w:rsid w:val="003A3825"/>
    <w:rPr>
      <w:rFonts w:ascii="Arial" w:hAnsi="Arial"/>
      <w:b/>
      <w:bCs/>
      <w:color w:val="6B2976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3D293E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2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elayservice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acebook.com/NDISAu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0E6E8E3E015489A8F86575CA3982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2C12C-E523-4146-AD87-8A694D0997B0}"/>
      </w:docPartPr>
      <w:docPartBody>
        <w:p w:rsidR="00D42BD4" w:rsidRDefault="00D42BD4">
          <w:pPr>
            <w:pStyle w:val="60E6E8E3E015489A8F86575CA39829D9"/>
          </w:pPr>
          <w:r w:rsidRPr="00020BF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BD4"/>
    <w:rsid w:val="000A1834"/>
    <w:rsid w:val="00130D0B"/>
    <w:rsid w:val="004174A1"/>
    <w:rsid w:val="004400C2"/>
    <w:rsid w:val="00485C3B"/>
    <w:rsid w:val="00823E72"/>
    <w:rsid w:val="0086449D"/>
    <w:rsid w:val="00932A05"/>
    <w:rsid w:val="00B66DC7"/>
    <w:rsid w:val="00B80E13"/>
    <w:rsid w:val="00BD156C"/>
    <w:rsid w:val="00C020D4"/>
    <w:rsid w:val="00D42BD4"/>
    <w:rsid w:val="00EC18EA"/>
    <w:rsid w:val="00FC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0E6E8E3E015489A8F86575CA39829D9">
    <w:name w:val="60E6E8E3E015489A8F86575CA39829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4d78e06a69561a88ff97a895cfa71386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892a5f4386485a576625476b7a00315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Location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cdc1ead-21c7-42b2-8d3b-665c5b9b5488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C983CA-63A7-43DA-9191-BC5B6E4C616C}"/>
</file>

<file path=customXml/itemProps3.xml><?xml version="1.0" encoding="utf-8"?>
<ds:datastoreItem xmlns:ds="http://schemas.openxmlformats.org/officeDocument/2006/customXml" ds:itemID="{565AECCF-B46F-490E-863E-81734FD0190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8</Pages>
  <Words>1866</Words>
  <Characters>1063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icipant Employment Strategy</vt:lpstr>
    </vt:vector>
  </TitlesOfParts>
  <Company>Hewlett-Packard</Company>
  <LinksUpToDate>false</LinksUpToDate>
  <CharactersWithSpaces>12479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nt Employment Strategy 2024-2026</dc:title>
  <dc:subject/>
  <dc:creator>NDIA</dc:creator>
  <cp:keywords/>
  <dc:description/>
  <cp:lastModifiedBy>Taylah Hutchinson</cp:lastModifiedBy>
  <cp:revision>17</cp:revision>
  <cp:lastPrinted>2019-09-17T06:26:00Z</cp:lastPrinted>
  <dcterms:created xsi:type="dcterms:W3CDTF">2023-12-18T05:30:00Z</dcterms:created>
  <dcterms:modified xsi:type="dcterms:W3CDTF">2023-12-22T01:10:00Z</dcterms:modified>
</cp:coreProperties>
</file>